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8/2563</w:t>
      </w:r>
    </w:p>
    <w:p>
      <w:pPr>
        <w:pStyle w:val="Date"/>
      </w:pPr>
      <w:r>
        <w:t xml:space="preserve">วันศุกร์ที่</w:t>
      </w:r>
      <w:r>
        <w:t xml:space="preserve"> </w:t>
      </w:r>
      <w:r>
        <w:t xml:space="preserve">30</w:t>
      </w:r>
      <w:r>
        <w:t xml:space="preserve"> </w:t>
      </w:r>
      <w:r>
        <w:t xml:space="preserve">ตุลาคม</w:t>
      </w:r>
      <w:r>
        <w:t xml:space="preserve"> </w:t>
      </w:r>
      <w:r>
        <w:t xml:space="preserve">2563</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เราดูน้ำหนัประมาณเท่านั้น ถ้าเราดูใน Version เกี่ยวกับท่านะครับ ตอนนี่เราก็จะแพลนว่าเราจะสามารถทำท่าได้ประมาณ 10 ท่า เมื่อเทียบกับของเขาที่มีประมาณ 10 ท่าเหมือนกัน ก็น่าจะเทียบเคียงกันในระดับหนึ่ง ก็สัดส่วนความกว้าง ความยาวอะไรอย่างนี้นะครับ ก็คือมือเราน่ะ ในเวอร์ชันแรก ๆ มันก็จะใหญ่ แต่ตอนนี้เราก็ลดไซซ์ลงมาให้มันเล็กลงนะครับ คือ ลักษณะของมือ คือ ถ้าใหญ่เกินไปคนอาจจะใช้มากขึ้น อันนี้คือคอมเมนต์ที่ได้มาจากสถาบันสิรินธร หน้าต่อไปด้วยครับ หน้าต่อไปก็อันนี้เป็นมือของเรา เมื่อเปรียบเทียบกับมือ ก็จะได้รูปร่างหน้าตามประมาณนี้ แล้วก็ในตัว มอเตอร์ที่เราเลือกใช้นี่ ที่ใช้ทำนิ้วโป้งนี่ คือ นิ้วโป้งมันจะใหญ่ เราจะกำลังคิดว่าเราจะปรับอย่างไรได้บ้าง หน้านี้เกี่ยวกับเรื่อง นี่เขาก็บอกว่า เขาได้ คือ Product ของเขานี่ มันไม่จำเป็นต้องทำวิจัยด้าน Safety นะครับ เพราะว่ามันเหมือนกับใช้การเทียบเคียง ซึ่งเขาเรียกว่า คือ Different</w:t>
      </w:r>
    </w:p>
    <w:p>
      <w:pPr>
        <w:pStyle w:val="BodyText"/>
      </w:pPr>
      <w:r>
        <w:t xml:space="preserve">(ผู้เข้าร่วมประชุมหญิง) ค่ะ มันคือ Different ด้วยความที่เขาเป็นผู้ผลิตนี่ค่ะ เขาจะมีฐานข้อมูลของคนอื่น เครื่องไม้เครื่องมือ แต่เครื่องมือแพทย์เข้ามานี่ เราก็ดูแต่ฟรีเซลล์ ถ้าจะเช็กเราก็จะเช็กที่ขึ้น List ไว้ คือ เทียบเคียงหลักการเดียวกัน มันคือแบบเดียวกันหลักการเดียวกัน เหมือนแบบที่เมื่อกี้อาจารย์บอกว่าทำให้มือมันเล็กลง อะไรลงนี่ มันก็เกิดความพึงพอใจกับผู้ใช้ค่ะ ประมาณนั้นค่ะ</w:t>
      </w:r>
    </w:p>
    <w:p>
      <w:pPr>
        <w:pStyle w:val="BodyText"/>
      </w:pPr>
      <w:r>
        <w:t xml:space="preserve">(ผู้เข้าร่วมประชุมชาย) อย่างนั้นเดี๋ยวกลับไปที่สไลด์นะครับ หน้า 10 เลยนะครับ ก็เดี๋ยวจะขอรายงานไปทีละขั้นแล้วกันนะครับ อันนี้คือความเดิม เราก็ทำเป็นวงจรที่เอาไว้วัดสัญญาณ EMG สัญญาณ 4 ช่องนะครับ แล้วก็มีการทดสอบกับอาสาสมัครของเราเองนะครับ หน้าต่อไปครับ แล้วเราก็เอาสัญญาณตัวนี้มาคอนโทรลชุดมอเตอร์ ชุดมอเตอร์ตัวมือนี้เราไม่ได้ออกแบบเองนะคะ แล้วก็ไปหาแบบมา แล้วให้มอเตอร์มันไดรฟ์ พอมอเตอร์มันไดรฟ์ทุกมือนี่ขยับพร้อมกันหมดเลย อันนี้เป็นเวอร์ชันแรก ๆ ที่เราทำ สไลด์ถัดไปครับ</w:t>
      </w:r>
    </w:p>
    <w:p>
      <w:pPr>
        <w:pStyle w:val="BodyText"/>
      </w:pPr>
      <w:r>
        <w:t xml:space="preserve">(ศาสตราจารย์ ดร.ไพรัช) ทุกนิ้ว แต่ว่าทุกนิ้วมันขยับพร้อมกันทุกนิ้วมันจะไปด้วยกัน</w:t>
      </w:r>
    </w:p>
    <w:p>
      <w:pPr>
        <w:pStyle w:val="BodyText"/>
      </w:pPr>
      <w:r>
        <w:t xml:space="preserve">(ผู้เข้าร่วมประชุมชาย) ครับ มันเป็นเส้นเอ็นดึงนะครับ อันนี้คือเวอร์ชัน 6 เดือนที่ 2 นี่เราก็พัฒนาตัว นะครับ โดยมีโครงสร้าง Block ด้านซ้ายบนนะครับ ก็จะมีชุดคอนโทลเลอร์นะครับ แล้วก็ชุดไดรฟ์มอเตอร์ แล้วก็ตัว Battery Charger นะครับ เราก็ออกแบบมาเป็นตัวใหญ่พอสมควร เพราะมันบรรจุแล้วก็จะมีการติดตั้ง ก็จะติดตั้งที่ของมือเลยนะครับ สไลด์ต่อไป อันนี้คือมือที่เราดีไซน์เอาไว้ ต่อจากมือสีฟ้านะครับ ก็จะเป็นตัวนี้ ก็จะแยกกัน 5 ชิ้น 5 มอเตอร์ แยกคอนโทรลทีละนิ้วเลย ก็จะสามารถทำท่าต่าง ๆ ได้ ตามท่าที่กำหนดนะครับ แล้วก็สไลด์ต่อไป ตัวนี้เป็น ตัวนี้อธิบายนิดหนึ่งครับ คือ ตัวนี้การขยับของนิ้วโป้ง จะเรียกเขาเรียกว่าเป็นมุม Loan Opposed อนสามารถปรับในท่าต่าง ๆ นะครับ จุดหมุนก็จะอยู่ในวงสีแดงนะครับ ด้านซ้ายมือ ส่วนข้อมือนี่ก็สามารถปรับให้ข้อมือคว่ำหรือหงายนะครับ เป็นใช้มืออีกข้างหนึ่ง ที่ยังสามารถใช้งานได้อยู่ในการปรับนะครับ แล้วก็ Risejoice นะครับ ตรงนี้ก็หมุนได้เหมือนกัน แต่ว่าก็ต้องใช้มือหมุนนะครับ ก็เรียกว่าเป็น Manual ลักษณะ ก็คือถ้าเราทำรูปคร่าว ๆ แล้ว เราใช้ตัวมอเตอร์สีดำ ๆ ที่เป็น comachil motor ตัวนี้ก็มีข้อจำกัดของตัวนี้ ก็คือมันก็ยังใหญ่อยู่นะครับ เพราะฉะนั้น เราจะทำให้มันเล็กกว่านี้ค่อนข้างยาก นอกจากเราจะสร้างแล้ว ก็สไลด์ต่อไปครับ ครับ ตัวนี้เมื่อเราได้ตัวมือขึ้นมาแล้วนะครับ เราก็มีความร่วมมือกับสถาบันสิรินธรนะครับ ก็ให้สถาบันสิรินธรช่วยออกแบบตัวถุงมือที่เอาไว้ใส่กับมือกลตัวนี้ เขาก็มีการพัฒนาซิลิโคนตัวนี้ขึ้นมานะครับ ก็จะมีวิธีการใส่ตัวนี้จะมีซิปอยู่ด้านหน้า เพราะว่าลักษณะของตัวซิลิโคนที่เขาทำมานี่ มันค่อนข้างยังไม่ได้ Final พอมีความหนา มันก็จะยืดยาก ทำให้เป็นชิ้นเดียวกัน ว่ามันมีความเป็นไปได้ที่จะพัฒนาตรงนี้ได้นะครับ อันนี้ก็จะเป็นรูปมือในหลาย ๆ มุม คือ มันจะมีความเหลี่ยม ๆ อยู่ ดูค่อนข้างเป็นหุ่นยนต์นิดหนึ่งนะครับ ถ้าเรามองหลังมือมันก็จะเป็นเหลี่ยม ๆ เหมือนกัน เพราะว่าเราดีไซน์เบื้องต้นนี่ เราไม่ได้เก็บงานให้ระเอียดมากนัก ก็ให้ได้เป็นเวอร์ชัน 1 ขึ้นมาก่อน นี่นะครับ เป็นการติดตั้ง เซ็นเซอร์ ต่อไปนะครับ อันนี้เป็น Sample ที่ 1 จะเป็นเด็กผู้หญิงตัวเล็กนิดหนึ่ง กล้ามเนื้อก็จะอ่อนนิดหนึ่ง จากสัญณาณดิบด้านบนก็จะมาเป็นสัญญาณด้านล่าง เราก็จะเห็นสัญญาณ 2 ชาแนล มันจะเอาไปเปรียบเทียบกันได้ว่า เขากำลังจะออกแรงในท่าไหนนะครับ อันนี้เป็นผู้ใหญ่วัยเกือบกลางคนมีความสูงพอสมควร กล้ามเนื้อใหญ่พอสมควร ก็จะเห็นว่าสัญญาณนี้ก็จะใหญ่ขึ้นนะครับ สัญญาณของ 2 Chanal ครับ สัญญาณพวกนี้เราจะเอาไปใช้คอนโทรลมือต่อไปนะครับ ก็ความก้าวหน้าตอนนี้นะครับ ก็สิ่งที่เรากำลังทำอยู่ ก็คือปรับนิ้วให้เล็กลง เราจะได้ออกแบบได้ง่ายขึ้น ทำนิ้วให้กลมมน เพราะว่าเวลาใส่ถุงมือแล้ว ไส้ข้างในมันก็มีความ มันมีความสำคัญ ให้ดีขึ้นนะครับ เก็บงานด้านฝ่ามือด้วย เพราะว่าตอนนี้ฝ่ามือยังไม่มีตัวหุ้ม มันจะมีมอเตอร์โชว์ขึ้นมาเลย แล้วก็ปรับแต่งพวกสกรูน็อตพวกนี้มีความสำคัญ ถ้าเราใส่ถุงมือแล้วถุงมือจะโดนขูดให้ขาดได้ โดยเฉพาะถุงมือที่มันบางลงนะครับ ในส่วนอิเล็กทรอนิกส์ ตอนนี้เราก็จะแย่งส่วนอิเล็กทรอนิกส์ย่อย ๆ นะครับ แล้วก็กระจายไปยังที่ต่าง ๆ แล้วก็มีการเพิ่ม Force Sensor ที่ปลายนิ้วเพื่อรับ Feedback กลับมา ทำให้อย่างน้อยสามารถไม่ทำให้วัตถุที่เรากำลังจะจับ หรือบีบนี่เสียหายนะครับ แล้วก็มีการ คือ เมื่อกี้ที่เราเห็นนะครับ สัญญาณคนแต่ละคนนี่ไม่เท่ากัน เราจึงสร้าง เราต้องมีการเก็บค่าเพื่อให้ระบบมันเรียนรู้ก่อน ว่าแต่ละคนนี่มีสัญญาณโดยธรรมชาติของอุปกรณ์ตัวหนึ่ง ซึ่งเราใช้ผ่านโทรศัพท์นี่ล่ะ ไปเก็บความแรง ว่าความแรงของคน ๆ นี้มีค่าเท่าไร แล้วก็ Feedback กลับมาที่ตัวมือ ว่าคนคนนี้ความจะมีในการ Cut off ท่าแต่ละท่า ที่ประมาณเท่าไร จากนั้นเราก็ให้สถาบันสิรินธรนี่ออกแบบถุงมือ ให้มีความยืดหยุ่น บาง แล้วก็สามารถใส่กับมือเราได้ง่ายขึ้นนะครับ แล้วก็สรรหาอาสาสมัครที่จะมาร่วมการทดลองในการใช้งานครับ หน้าต่อไปครับ นะครับ อันนี้ Spec นะครับ อันนี้ Spec เราก็พูดไปแล้ว น่าจะหมดแล้วครับ แล้วก็อยากจะให้ดูตรงวิดีโอนิดหนึ่ง ว่าเราพัฒนาไปถึงไหนแล้วครับ อันนี้ก็เป็นการใช้สัญญาณ EMG ในการควบคุมนะครับ ตอนนี้ที่เราทดลองอยู่นี่ยังเป็นสัญญาณง่าย ๆ อยู่ ก็แค่เปิด-ปิด นอกจากการปรับท่า นอกจากจะใช้สัญญาณเปิดปิดแล้ว แล้วเราก็ใช้คอนโทรลด้วยตัวเอง การ Control นิ้วโป้งปัจจุบัน ก็คือเราต้องใช้มือในการหมุนก่อน หมุนเป็น Off post ท่าปัจจุบันตอนนี้ที่เราให้ดูในวิดีโอก็จะมี 4 ท่านะครับ ก็คือท่ากำ เมื่อกี้ก็คือใช้นิ้ว นิ้วชี้อย่างเดียว อันนี้ก็เป็นท่า ท่าฮุกนะครับ ที่ใช้เอาไว้ยกของนะครับ การกำก็จะมีการกำทั้งทรงกระบอกและที่เป็นทรงกลม จริง ๆ มันก็คือท่าเดียวกัน ประมาณนี้ครับ</w:t>
      </w:r>
    </w:p>
    <w:p>
      <w:pPr>
        <w:pStyle w:val="BodyText"/>
      </w:pPr>
      <w:r>
        <w:t xml:space="preserve">(ศาสตราจารย์ ดร.ไพรัช) โอ.เค ก็ดูมีความก้าวหน้า อย่างไรชูศักดิ์ช่วยดูด้วย ไม่ครบเขานี่ ใช่ไหม ถึงท่ามันไม่เท่าเขานี่</w:t>
      </w:r>
    </w:p>
    <w:p>
      <w:pPr>
        <w:pStyle w:val="BodyText"/>
      </w:pPr>
      <w:r>
        <w:t xml:space="preserve">(ผู้เข้าร่วมประชุมชาย) คิดว่าเพียงพอครับ คิดว่าเพียงพอครับ คิดว่าเพียงพอเอาขนาดนี้ก็ถือว่านับว่าไกล คุณหมอจัตพลอยู่ไหม</w:t>
      </w:r>
    </w:p>
    <w:p>
      <w:pPr>
        <w:pStyle w:val="BodyText"/>
      </w:pPr>
      <w:r>
        <w:t xml:space="preserve">(ผู้เข้าร่วมประชุมชาย) จัตพล ครับ จัตพล ท่านประธานแล้วก็ท่านผู้ร่วมประชุมทุกท่านนะครับ ก่อนอื่นผมขออนุญาตแสดงความยินดีกับ ดร.ไพรัช ธัชยพงษ์ ที่เป็นราชบัณฑิตกิติมศักดิ์ จะมีตำแหน่งใดที่สูงกว่านี้แล้วครับ ก็กราบขอแสดงความยินดี อะไรที่ได้ยากแล้วก็ถ้าเป็นทหาร แล้วก็อัศวินทางด้านวิชาการ และทางด้านเทคโนโลยี เหมือนเข็มรามาฯ เขาเปรียบเทียบจากศิลปะวิทยานะครับ ในเรื่องของโครงการมือเทียมของ สวทช. นี่นะครับ ผมอยากจะเรียนว่า ตามพระราชประสงค์ของกรมสมเด็จพระเทพรัตนฯ ที่พระองค์ท่านได้รับความประสงค์ให้เข้ามานี่ เครื่องมือแพทย์ มือเทียมนี่ ผมคิดว่ามือเทียมนี่ ในประเทศไทยยังไม่มีการพัฒนา ที่เข้ามาทำงานนี้นะครับ ถึงต่างประเทศนี่ แต่เราก็เข้าไม่ถึง เพราะราคาสูงมากที่จะให้คนไทยได้เข้าถึง มีการพัฒนาอย่างมีระบบนะครับ ผมได้เข้าประชุมเมื่อวันที่ 21 กันยายน กับหลายหน่วยงานที่ทำงาน มีทั้งสถาบันราชภัฏฯ สถาบันเทคโนโลยี อาชีวะ แม้กระทั่งโรงเรียนงานด้านนี้นะครับ ก็ไม่มีใครสามารถทำได้อย่างมีระบบ อย่างมีวิชาการ มีความก้าวหน้า นะครับ และเป็นวิทยาศาสตร์จริง ๆ ผมคิดว่างานนี้นี่ กำลังไปได้ด้วยดีนะครับ แล้วก็เมื่อถ้าได้มือเทียมออกมา ก็จะเป็นสิ่งที่มาตรฐานที่คนไทยสามารถเข้าถึงนะครับ ซึ่งจะเป็นประโยชน์ต่อคนพิการเป็นอย่างยิ่ง ขอเป็นกำลังใจ แล้วก็อย่างที่บอกนะครับ เป็นหน่วยงานที่ทำได้ มีความก้าวหน้าจริง ๆ เป็นกำลังใจให้นะครับ ในส่วนความก้าวหน้าต่าง ๆ ที่มีความประสงค์ ของ สวทช. ได้เข้าร่วม ได้ช่วยมาพัฒนานี่ พระองค์ท่านก็ได้รับทราบความก้าวหน้าอยู่โดยตลอดนะครับ มีโอกาสก็ได้กราบบังคมทูล ว่ามีความก้าวหน้า ว่างานนี้ไปได้เป็นอย่างดีนะครับ แต่ก็ไม่ได้เข้าไปถึงผู้ใช้งานนะครับ พระองค์ท่านก็ได้ให้กำลังใจนะครับ ถ้าได้ผู้ใช้งานก็ช่วยบอกด้วยแล้วกันนะครับ ก็จะนำความก้าวหน้าต่าง ๆ ที่ทาง สวทช. ได้กราบบังคมทูลเป็นระยะ แล้วก็จะมีการประชุมของสานใจไทย สิ้นปี หรือถ้ามีความก้าวหน้าที่มากขึ้นกับตัวคนแล้วนี่ ก็น่าจะสามารถที่จะได้พระองค์ท่านได้เห็นของจริง ขอบพระคุณครับ ที่ได้ทำงานโครงการนี้ เป็นบุญของคนพิการนะครับ ที่ สวทช. ได้เข้ามาร่วมด้วย ขอบคุณครับ</w:t>
      </w:r>
    </w:p>
    <w:p>
      <w:pPr>
        <w:pStyle w:val="BodyText"/>
      </w:pPr>
      <w:r>
        <w:t xml:space="preserve">(ศาสตราจารย์ ดร.ไพรัช) ชูศักดิ์ ถามอันสุดท้าย เพราะเวลาล่วงไปเยอะแล้ว เราถ้าถึงจุดที่เราใช้งานได้นี่ เราจะให้คนไปลองได้สักกี่ตัวไหม ชูศักดิ์</w:t>
      </w:r>
    </w:p>
    <w:p>
      <w:pPr>
        <w:pStyle w:val="BodyText"/>
      </w:pPr>
      <w:r>
        <w:t xml:space="preserve">(ดร.ชูศักดิ์) ในงบประมาณเรานี่ได้เยอะอยู่ครับ งบเราเยอะอยู่ครับ ก็ใช้ได้ครับ</w:t>
      </w:r>
    </w:p>
    <w:p>
      <w:pPr>
        <w:pStyle w:val="BodyText"/>
      </w:pPr>
      <w:r>
        <w:t xml:space="preserve">(ศาสตราจารย์ ดร.ไพรัช) ผมมีมีความเห็นอย่างนี้ว่า เมื่อเราทำ Spec เรา โอ.เค. Standard เรา โอ.เค. แล้วนี่ แล้วเราทำลอง Pilot ว่าไม่ขัดข้องอะไรแล้วนี่ เราก็อาจจะให้คล้าย ๆ Sanborn นะ เพื่อจะเอา Feedback กลับมาจากผู้ใช้ โอ.เค. นะ ก็ดีมากผมว่าก้าวหน้าดี แล้วอย่างที่หมอ คุณหมอจัตพลพูดเราทำตามหลักวิชาการนะครับ โอ.เค. นะ ส่วนปลายปีเราดูอีกทีสมมติว่ามีอะไรที่จะถวายรายงานได้ เราก็จะประชุมกันในตอนประชุม</w:t>
      </w:r>
    </w:p>
    <w:p>
      <w:pPr>
        <w:pStyle w:val="BodyText"/>
      </w:pPr>
      <w:r>
        <w:t xml:space="preserve">(ผู้เข้าร่วมประชุมชาย) อาจารย์ครับ ขอนิดหนึ่งครับ</w:t>
      </w:r>
    </w:p>
    <w:p>
      <w:pPr>
        <w:pStyle w:val="BodyText"/>
      </w:pPr>
      <w:r>
        <w:t xml:space="preserve">(ศาสตราจารย์ ดร.ไพรัช) เชิญครับ</w:t>
      </w:r>
    </w:p>
    <w:p>
      <w:pPr>
        <w:pStyle w:val="BodyText"/>
      </w:pPr>
      <w:r>
        <w:t xml:space="preserve">(ผู้เข้าร่วมประชุมชาย) ครับผม ผมอยากทราบว่าการไฟฟ้าและอิเล็กทรอนิกส์หน่อยครับว่า แล้วก็เนื่องจากมีแบตเตอรี่อยู่ภายในด้วย ไม่ทราบว่าเป็นแบเตอร์รีเป็นตัวไหนครับ</w:t>
      </w:r>
    </w:p>
    <w:p>
      <w:pPr>
        <w:pStyle w:val="BodyText"/>
      </w:pPr>
      <w:r>
        <w:t xml:space="preserve">(ผู้เข้าร่วมประชุมชาย) เป็นลิเทียมไอออน 1650 ครับ</w:t>
      </w:r>
    </w:p>
    <w:p>
      <w:pPr>
        <w:pStyle w:val="BodyText"/>
      </w:pPr>
      <w:r>
        <w:t xml:space="preserve">(ผู้เข้าร่วมประชุมชาย) วางแผนการทดสอบด้วยไฟฟ้าอะไรบ้างครับ</w:t>
      </w:r>
    </w:p>
    <w:p>
      <w:pPr>
        <w:pStyle w:val="BodyText"/>
      </w:pPr>
      <w:r>
        <w:t xml:space="preserve">(ผู้เข้าร่วมประชุมชาย) ตอนนี้ยังวางแผนได้คร่าว ๆ มากเลยครับ เพราะว่ายังห่างไกล คิดว่าแต่อย่างไรก็ต้องทดสอบอยู่ดีครับ ว่ามีการทดสอบ ว่ามีหัวข้ออะไรที่ต้องเตรียมไว้ก่อน คือ อยากให้เลือกวัสดุถูกตั้งแต่แรกเลยครับ</w:t>
      </w:r>
    </w:p>
    <w:p>
      <w:pPr>
        <w:pStyle w:val="BodyText"/>
      </w:pPr>
      <w:r>
        <w:t xml:space="preserve">(ศาสตราจารย์ ดร.ไพรัช) อย่างไรชูศักดิ์ช่วยปรึกษากับ ดร.ไกสร นะ ว่าไอ้เรื่องเซฟตี้ต้องทำ ต้องปรึกษากันเร็ว ๆ ก็ดีนะ</w:t>
      </w:r>
    </w:p>
    <w:p>
      <w:pPr>
        <w:pStyle w:val="BodyText"/>
      </w:pPr>
      <w:r>
        <w:t xml:space="preserve">(ผู้เข้าร่วมประชุมชาย) ได้ครับ</w:t>
      </w:r>
    </w:p>
    <w:p>
      <w:pPr>
        <w:pStyle w:val="BodyText"/>
      </w:pPr>
      <w:r>
        <w:t xml:space="preserve">(ผู้เข้าร่วมประชุมชาย) ครับ</w:t>
      </w:r>
    </w:p>
    <w:p>
      <w:pPr>
        <w:pStyle w:val="BodyText"/>
      </w:pPr>
      <w:r>
        <w:t xml:space="preserve">(ศาสตราจารย์ ดร.ไพรัช) โอ.เค. นะครับ อย่างนั้นเราไปวาระต่อไปนะครับ คุณหมอปัฐวีย์เข้ามาพอดี เรื่องรากฟันเทียมนะ</w:t>
      </w:r>
    </w:p>
    <w:p>
      <w:pPr>
        <w:pStyle w:val="BodyText"/>
      </w:pPr>
      <w:r>
        <w:t xml:space="preserve">(อาจารย์วันทนีย์) ต่อไปเป็นวาระเรื่องของโครงการ ต.2 นะคะ โครงการออกแบบและผลิตเครื่องมือช่วยในการฝังรากฟันเทียม ครอบฟัน และสะพานฟัน รวมทั้งฟันปลอมแบบถอดได้ ดิจิทัลทางทันตกรรมนะคะ หัวหน้าโครงการ คือ ดร. กฤษ สิทธิเสรีประทีบ นะคะ โครงการนี้นะคะ ก็เป็นโครงการที่เริ่มต้นด้วย TRL 5 จะจบที่ TRL 8 นะคะ ในปัจจุบันนะคะ เราก็ได้ส่งรายงานความก้าวหน้ามา แล้วก็ได้ส่งให้ผู้เชี่ยวชาญนะคะ ได้พิจารณานะคะ ได้ผลการประเมินโดยผู้เชี่ยวชาญ 2 ท่าน ก็มีคุณหมอปัฐวีย์ นะคะ จากเชียงใหม่และมหิดล ก็ผลการพิจารณามีดังนี้นะคะ 1. เรื่องความก้าวหน้าของโครงการด้านวิชาการนะคะ 1. มีความล่าช้าในการทดสอบความเข้ากันได้ในทางชีวภาพนะคะ ในเรื่องของการฝังรากฟันเทียม ครอบฟัน สะพานฟัน เนื่องจากสถานการณ์โควิดนะคะ 2. เครื่องมือในการฝังรากฟันเทียม มาตรฐาน ISO 13485 กระบวนการออกแบบผลิตภัณฑ์ แต่ครอบฟัน สะพานฟัน อยู่ระหว่างรอผลนะคะ ฟันปลอมแบบถอดได้ ได้ดำเนินสื่อสารทางวัสดุฟันปลอมแบบถอดได้ ได้ทดสอบการเข้ากันและการทดสอบทางคลินิกเพื่อประมวลผล อยู่ระหว่างการจัดทำจริยธรรมทางการวิจัยนะคะ ผลก็คือล่าช้ากว่าแผนเล็กน้อยนะคะ ได้สามารถนำงานวิจัยไปใช้ได้แล้วในบางส่วนนะคะ ปัญหาอุปสรรคก็มาจากสถานการณ์โควิด ทำให้การดำเนินงานล่าช้านะคะ ได้พิจารณาปรับแผนการดำเนินการและกรอบเวลา การดำเนินงานก็สอดคล้องกับกิจกรรม ประเมินผลจากสถานการณ์โควิด ก็ทำงานการดำเนินงานล่าช้า ควรวางแผนเร่งการดำเนินงาน ยังให้การสนับสนุนต่อไปค่ะ อันนี้ก็เป็นผลการประเมินนะคะ นักวิจัยพร้อมที่จะให้การสอบถามค่ะ อาจารย์คะ</w:t>
      </w:r>
    </w:p>
    <w:p>
      <w:pPr>
        <w:pStyle w:val="BodyText"/>
      </w:pPr>
      <w:r>
        <w:t xml:space="preserve">(ศาสตราจารย์ ดร.ไพรัช) เชิญครับ ๆ เชิญที่ประชุมครับ อันนี้ คือ กฤษณ์ไกรพ์</w:t>
      </w:r>
    </w:p>
    <w:p>
      <w:pPr>
        <w:pStyle w:val="BodyText"/>
      </w:pPr>
      <w:r>
        <w:t xml:space="preserve">(อาจารย์วันทนีย์) กฤษณ์ไกรพ์ค่ะ</w:t>
      </w:r>
    </w:p>
    <w:p>
      <w:pPr>
        <w:pStyle w:val="BodyText"/>
      </w:pPr>
      <w:r>
        <w:t xml:space="preserve">(ผู้เข้าร่วมประชุมชาย) ไม่มีครับ อ่านละเอียดแล้วครับ</w:t>
      </w:r>
    </w:p>
    <w:p>
      <w:pPr>
        <w:pStyle w:val="BodyText"/>
      </w:pPr>
      <w:r>
        <w:t xml:space="preserve">(ศาสตราจารย์ ดร.ไพรัช) ก็เป็นไปตามขั้นตอน และกฤษณ์ไกรพ์ถามว่าถ้าจะอยู่ในงบประมาณใช่ไหม ว่าจะเอาไปรองได้กี่ชิ้น คิดอยู่ครับอาจารย์ ก็ยังอยู่ในงบประมาณที่เราวางแผนไว้ตามในโครงการค่ะ</w:t>
      </w:r>
    </w:p>
    <w:p>
      <w:pPr>
        <w:pStyle w:val="BodyText"/>
      </w:pPr>
      <w:r>
        <w:t xml:space="preserve">(ศาสตราจารย์ ดร.ไพรัช) ประมาณสักเท่าไร แล้วคุณหมอปัฐวีย์จะเป็นคนช่วย</w:t>
      </w:r>
    </w:p>
    <w:p>
      <w:pPr>
        <w:pStyle w:val="BodyText"/>
      </w:pPr>
      <w:r>
        <w:t xml:space="preserve">(ผู้เข้าร่วมประชุมหญิง) ค่ะ กับคลอบฟันนะคะ ทันตกรรมที่ศาลายาค่ะ ส่วนที่เป็นฟันปลอมแบบถอดได้ เป็นโรงพยาบาลธรรมศาสตร์เฉลิมพระเกียรติค่ะ</w:t>
      </w:r>
    </w:p>
    <w:p>
      <w:pPr>
        <w:pStyle w:val="BodyText"/>
      </w:pPr>
      <w:r>
        <w:t xml:space="preserve">(ศาสตราจารย์ ดร.ไพรัช) ครับ ก็มีจำนวนเพียงพอ ที่ลองแล้วมั่นใจว่าเราเอาไปทำ Production</w:t>
      </w:r>
    </w:p>
    <w:p>
      <w:pPr>
        <w:pStyle w:val="BodyText"/>
      </w:pPr>
      <w:r>
        <w:t xml:space="preserve">(ผู้เข้าร่วมประชุมหญิง) เพราะว่าเราได้ทางทีมวิจัยได้เข้าไปคุยกับทางคุณหมอทั้ง 2 โรงพยาบาลแล้วน่ะค่ะ ก็คุยเรื่องจำนวน แล้วก็คุยเรื่องแผนงานแล้ว แล้วก็เรื่องที่เราปรับแก้อีก แล้วให้คุณหมอพิจารณาให้ความเหมาะสมที่ให้คุณหมอขอพิจารณาจริยธรรม</w:t>
      </w:r>
    </w:p>
    <w:p>
      <w:pPr>
        <w:pStyle w:val="BodyText"/>
      </w:pPr>
      <w:r>
        <w:t xml:space="preserve">(ศาสตราจารย์ ดร.ไพรัช) ครับ แล้วเมื่อไหร่ที่จะถึงจุดนั้นครับ จุดที่จะใช้ได้นี่ เมื่อไหร่ แผนพัฒนา</w:t>
      </w:r>
    </w:p>
    <w:p>
      <w:pPr>
        <w:pStyle w:val="BodyText"/>
      </w:pPr>
      <w:r>
        <w:t xml:space="preserve">(ผู้เข้าร่วมประชุมหญิง) ก็คาดว่าต้นปีหน้า คือ เดือนมกราคม น่าจะได้ส่วนที่ ที่ศาลายา เขาจะช้ากว่าหน่อยน่ะค่ะ ไปคุยมาแต่หมอเขาบอกน่าจะได้ช่วงประมาณต้น ๆ ปี เป็นมีนาคม-เมษายน ถึงจะเริ่มได้ค่ะ เพราะว่าเป็นช่วงที่เขาเปลี่ยนผ่านคณะบดีฯ คณะทันตะ ตรวจเอกสารกันใหม่อีกทีน่ะค่ะ อาจจะล่าช้าไป ค่ะ</w:t>
      </w:r>
    </w:p>
    <w:p>
      <w:pPr>
        <w:pStyle w:val="BodyText"/>
      </w:pPr>
      <w:r>
        <w:t xml:space="preserve">(ศาสตราจารย์ ดร.ไพรัช) กรรมการอื่นมีอะไรไหมครับ ถ้าไม่มี ก็…</w:t>
      </w:r>
    </w:p>
    <w:p>
      <w:pPr>
        <w:pStyle w:val="BodyText"/>
      </w:pPr>
      <w:r>
        <w:t xml:space="preserve">(อาจารย์วันทนีย์) หมอจัตพลค่ะ</w:t>
      </w:r>
    </w:p>
    <w:p>
      <w:pPr>
        <w:pStyle w:val="BodyText"/>
      </w:pPr>
      <w:r>
        <w:t xml:space="preserve">(ศาสตราจารย์ ดร.ไพรัช) ครับ ๆ เชิญครับ</w:t>
      </w:r>
    </w:p>
    <w:p>
      <w:pPr>
        <w:pStyle w:val="BodyText"/>
      </w:pPr>
      <w:r>
        <w:t xml:space="preserve">(ผู้เข้าร่วมประชุมชาย) กราบเรียนเรื่องการถวายราชกุศลสมเด็จพระเทพฯ นะครับ ก็ได้มีการประชุมร่วมกัน กับทางท่าน ดร.กฤษณ์ไกรพ์ นะครับ เราได้ฝังรากไปแล้ว 45 ราย นะครับ ผมก็บอกว่าปลายปีนี้ขอ 65 นะครับ ขอ 65 แล้วก็ ถ้าได้ 65 แล้ว ถ้ามีท่านใดของสมาชิกสายใจไทยนี่ ได้รับการใส่ฟัน และได้รับการมองเห็นชัดเจนว่าใส่ฟันแล้ว นอกจากราก ทำฟันเรียบร้อยแล้ว ถ้ามีก่อนเดือนธันวานะครับ หรือเดือนธันว่านี่ จะได้นำมีโอกาส ก็จะได้นำท่านก็จะได้นำสมาชิกท่านนี้ไปให้พระองค์ท่านได้ทอดพระเนตรเป็นตัวอย่าง คิดว่าการฝังรากไปแล้วจะใช้ระยะหนึ่ง ตอนนี้ให้พิมพ์ตามหรือว่าทางด้าน ดร.นี่ เร่งรัดทางโรงพยาบาลได้นี่ให้มีการใส่ฟันให้เรียบร้อย ก็จะได้ถวายเป็นพระราชกุศลให้พระองค์ไป ขอบคุณครับ</w:t>
      </w:r>
    </w:p>
    <w:p>
      <w:pPr>
        <w:pStyle w:val="BodyText"/>
      </w:pPr>
      <w:r>
        <w:t xml:space="preserve">(ผู้เข้าร่วมประชุมชาย) ครับ อาจารย์ครับ ขอเรียนที่ได้เรียน ปรึกษาท่านเราจะพยายามทำฝังรากฟันเทียม สมาชิกที่สามารถใส่จนถึงครอบฟันได้ ระหว่าง 5-10 ราย ในระดับหนึ่งครับ ก็จะได้เรียนเชิญ เข้าเฝ้าช่วงรายปีนะครับ</w:t>
      </w:r>
    </w:p>
    <w:p>
      <w:pPr>
        <w:pStyle w:val="BodyText"/>
      </w:pPr>
      <w:r>
        <w:t xml:space="preserve">(ศาสตราจารย์ ดร.ไพรัช) โอ.เค. ไหม คุณหมอปัฐวีย์ก็ฝังไปหลายรายนะที่เชียงใหม่</w:t>
      </w:r>
    </w:p>
    <w:p>
      <w:pPr>
        <w:pStyle w:val="BodyText"/>
      </w:pPr>
      <w:r>
        <w:t xml:space="preserve">(ผู้เข้าร่วมประชุมชาย) ของเชียงใหม่มีอีก 2 รายที่ส่งมา แล้วก็เราตอนนี้ฝังรากเรียบร้อยไปหมดแล้วครับ กำลังรอที่จะทำให้สมบูรณ์ เพราะว่า ทั้ง 2 กลายเป็นเคสซับซ้อนทั้งคู่เลยนะครับ ข้างหนึ่งนี่ประมาณ 10 รากน่ะครับ อีกท่านหนึ่งก็ประมาณ 7-8 รากครับ กำลังฟัง ต้องในเรื่องของ ขอนุญาตเรียนเพิ่มเติมของในการฝังราก ก็คือ Drill Guide นี่ โครงการ Big Rock นี่ ทางศูนย์ก็ได้แบ่ง Big Rock มาทำวิจัยครับ ว่า ในทางคลินิกในตัวความแม่นยำอยู่ที่ประมาณ 67 เปอร์เซ็นต์ ตอนนี้ผลงานส่งตีพิมพ์แล้วครับ ก็ที่เหลือก็รอว่าทาง General เขาจะรับหรือไม่รับ แต่ว่าเราทำไปเรียบร้อยแล้ว ก็สามารถที่จะเป็นเอกสารอ้างอิงได้ ว่าตัวเครื่องมือที่ใช้ในการฝังรากเทียมนี่ เรานี่มีความแม่นยำสูงนะครับ เทียบเท่ากับของบริษัทชั้นนำของต่างประเทศครับ</w:t>
      </w:r>
    </w:p>
    <w:p>
      <w:pPr>
        <w:pStyle w:val="BodyText"/>
      </w:pPr>
      <w:r>
        <w:t xml:space="preserve">(ศาสตราจารย์ ดร.ไพรัช) ขอบคุณมากเลย วาระนี้มาขออะไรนะครับ ขอขยายเวลาหรือขออะไร</w:t>
      </w:r>
    </w:p>
    <w:p>
      <w:pPr>
        <w:pStyle w:val="BodyText"/>
      </w:pPr>
      <w:r>
        <w:t xml:space="preserve">(อาจารย์วันทนีย์) วาระนี้นะคะ ก็ขอให้เห็นชอบความก้าวหน้าของโครงการ In Cash ปีที่ 3 ไม่เกิน 5,583,000 บาทถ้วนค่ะ</w:t>
      </w:r>
    </w:p>
    <w:p>
      <w:pPr>
        <w:pStyle w:val="BodyText"/>
      </w:pPr>
      <w:r>
        <w:t xml:space="preserve">(ศาสตราจารย์ ดร.ไพรัช) กรรมการเห็นด้วยนะครับ ผมมีอยู่เรื่องหนึ่ง ไม่รู้ว่าแนนเข้ามาด้วยหรือเปล่านะ</w:t>
      </w:r>
    </w:p>
    <w:p>
      <w:pPr>
        <w:pStyle w:val="BodyText"/>
      </w:pPr>
      <w:r>
        <w:t xml:space="preserve">(ผู้เข้าร่วมประชุมหญิง) เข้ามาค่ะ</w:t>
      </w:r>
    </w:p>
    <w:p>
      <w:pPr>
        <w:pStyle w:val="BodyText"/>
      </w:pPr>
      <w:r>
        <w:t xml:space="preserve">(ศาสตราจารย์ ดร.ไพรัช) พอดีคุณหมอปัฐทวีย์พูดถึงเรื่องตีพิมพ์บทความเมื่อวันก่อนผมคุยกับจ๋า แล้วบอกให้จ๋านี่ไปรวบรวมเคสต่าง ๆ นะครับ จากที่เรามี Big Rock จากที่เรามี Line Group ผมอ่านแล้วก็อ่านแล้วก็ 3 หน้า 4 หน้าอะไรก็แล้วแต่ เดี๋ยวมาดูกันอีกที ความก้าวหน้าที่คุณหมอปัฐวีย์ว่าไป อันเป็นผลจากการที่เราทำ Big Rock หรือว่าให้ทำเป็น อิเล็กทรอนิกส์ก่อนนะครับ ให้สังคมให้ได้เห็นว่าการที่เราได้ทำเรื่อง Big Rock ทำรากฟัน ทำ CT นี่ มันมีผลกระทบต่อสังคมอย่างไรนะ อันนี้ก็มีผลกระทบ</w:t>
      </w:r>
    </w:p>
    <w:p>
      <w:pPr>
        <w:pStyle w:val="BodyText"/>
      </w:pPr>
      <w:r>
        <w:t xml:space="preserve">(ผู้เข้าร่วมประชุมหญิง) ได้ค่ะ คือแนนก็มีรวบรวมแล้วนะคะ ก็เดี๋ยวจะเพิ่ม เพิ่มอีกค่ะ</w:t>
      </w:r>
    </w:p>
    <w:p>
      <w:pPr>
        <w:pStyle w:val="BodyText"/>
      </w:pPr>
      <w:r>
        <w:t xml:space="preserve">(ศาสตราจารย์ ดร.ไพรัช) ลองให้พวกให้อัถกร นกน่ะ ลองทำ Layout เป็นอิเล็กทรอนิกส์ก่อนนะ ยังไม่ต้องพิมพ์ จะได้ไม่สิ้นเปลือง อะไรนะครับ แล้วถ้าได้เรามาพิจารณากันอีกที</w:t>
      </w:r>
    </w:p>
    <w:p>
      <w:pPr>
        <w:pStyle w:val="BodyText"/>
      </w:pPr>
      <w:r>
        <w:t xml:space="preserve">(ผู้เข้าร่วมประชุมหญิง) ค่ะ</w:t>
      </w:r>
    </w:p>
    <w:p>
      <w:pPr>
        <w:pStyle w:val="BodyText"/>
      </w:pPr>
      <w:r>
        <w:t xml:space="preserve">(ศาสตราจารย์ ดร.ไพรัช) โอ.เค. นะครับ</w:t>
      </w:r>
    </w:p>
    <w:p>
      <w:pPr>
        <w:pStyle w:val="BodyText"/>
      </w:pPr>
      <w:r>
        <w:t xml:space="preserve">(ผู้เข้าร่วมประชุมหญิง) ค่ะ ขออนุญาตนิดหนึ่งนะคะ จาก อย. จากระยองค่ะ สอบถามอาจารย์ ดร.เปา หน่อย ดร.กฤษไกรพ์ เรื่องเอาจะไปใช้กับรากฟันเทียมที่พัฒนาขึ้นมาเองใช่ไหมคะ หมายความว่า อันนี้ใช้คู่กัน Asset ที่ทาง สวทช. จะพัฒนาขึ้นใช่ไหมคะ หรือจากทาง A-MED คะ คือ ตัวแรกที่ตัว นะครับ มันเป็น Concept สำหรับการฝักรากฟันเทียม Big Rock ตอนนี้ใช้ของยี่ห้อโนเวล ของไทยครับ ยี่ห้อด้วยหลักการเดียวกัน คือ มันใช้ได้กับทุกยี่ห้อนะครับ พี่อาจจะคิดไปถึงเรื่องขายนะคะ ว่าตรงนี้ค่ะ เวลาคุณขายตัวนี้ออกมา แล้วคุณก็เขียนเคลมว่าคุณใช้กับใคร โดยเริ่มต้นใช้ของตัวเราเองก่อนใช่ไหมคะ นิดหนึ่งแล้วเวลาที่มาขอนุญาตเก็บประเด็นเดี๋ยวดร.เปามาแจ้งพี่หลังไมค์ก็ได้ จะได้ช่วยแนะนำเพิ่มเติม</w:t>
      </w:r>
    </w:p>
    <w:p>
      <w:pPr>
        <w:pStyle w:val="BodyText"/>
      </w:pPr>
      <w:r>
        <w:t xml:space="preserve">(ผู้เข้าร่วมประชุมชาย) ครับ ขอบคุณครับพี่ครับ</w:t>
      </w:r>
    </w:p>
    <w:p>
      <w:pPr>
        <w:pStyle w:val="BodyText"/>
      </w:pPr>
      <w:r>
        <w:t xml:space="preserve">(ศาสตราจารย์ ดร.ไพรัช) โอ.เค. นะ ขอบคุณมากครับ ต่อไปไป ต. 3 นะครับ</w:t>
      </w:r>
    </w:p>
    <w:p>
      <w:pPr>
        <w:pStyle w:val="BodyText"/>
      </w:pPr>
      <w:r>
        <w:t xml:space="preserve">(เลขาฯ) เครื่องดามกระดูกค่ะ เดี๋ยวขอเห็นชอบ ต.1 ก่อนนะคะ ลืมค่ะ ตอน 1 ของดร.ชูศักดิ์ ก็จะเห็นชอบความก้าวหน้าโครงการ แล้วก็สนับสนุบประมาณงวดปีที่ 2 นะคะ เห็นชอบความปรับแผน เห็นชอบงบประมาณค่ะ ต่อไป ต.3 โครงการแผ่นโลหะดามกระดูกแบบเฉพาะบุคคลและแบบมาตรฐาน สำหรับแพลตฟอร์มดิจิทัลทางกระดูกและข้อ หัวหน้าโครงการ คือ ดร.ประเสริฐ เฉลิมมานะคะ แล้วก็เราได้ส่งให้กับผู้เชี่ยวชาญประเมินตามนะคะ ก็คือเอกสารแนบนะคะ ต. 3 นะคะ ก็จะมีการประเมินโดยผู้เชี่ยวชาญ 3 ท่านนะคะ คุณหมอบรรจงนะคะ คุณหมอวิเชียร ก็จะมีเรื่องความก้าวหน้าของโครงการวิชาการ คือ 1. พัฒนาการออกแบบเฉพาะบุคคล มีการนำไปใช้กับผู้ป่วยจริงในศิริราช 20 ด้าน 2 มีการใช้จริง เกี่ยวกับแผ่นโลหะดามกับที่ใช้อยู่ในตลอด และปัญหาที่ควรแก้ไขให้เหมาะกับผู้ป่วยคนไทยที่เหมาะกับรูปทรงโดยคำนึงถึงผู้ป่วยที่กระดูกไม่เข้ากันจากต่างประเทศ ตามข้อแนะนำเพื่อปรับปรุงดัดแปลงรูปแบบของหัวสกรูและปลายสกูรเพื่อให้มีประสิทธิภาพมากขึ้น 5 มีการทดลองและผ่าตัดอาจารย์ใหญ่ สมบัติเชิงของกระดูกนะคะ สรุป ก็คือมีการล่าช้ากว่าแผนเล็กน้อยนะคะ เรื่องความก้าวหน้าในเชิงพัฒนาและการใช้ประโยชน์ สูงที่จะสามารถใช้งานได้ได้และได้รับอุปสรรค จริยธรรมงานวิจัย และทางคลินิกแบบหลายศูนย์ และรูปแบบการปรับเกลียวและหัวสกูร และปลายสกูรที่ใช้เวลามากขึ้น ก็เลยให้ขอเร็วการใช้งบประมาณก็ให้ความสอดคล้องและ เห็นว่ามีความพยายามในการดำเนินงาน แต่อุปสรรคอยู่ที่การผลิตสกรู ติดตามงานอย่างใกล้ชิดและแก้ไขต่อไปค่ะ อันนี้ก็จะเป็นผลการประเมินที่ผู้เชี่ยวชาญเห็นชอบนะคะ ค่ะ ดร.ประเสริฐมา อาจารย์ท่านใดมีการสอบถามไหมคะ</w:t>
      </w:r>
    </w:p>
    <w:p>
      <w:pPr>
        <w:pStyle w:val="BodyText"/>
      </w:pPr>
      <w:r>
        <w:t xml:space="preserve">(ศาสตราจารย์ ดร.ไพรัช) ที่ผมจะถามก็แบบมาตรฐานที่ถามอยู่เรื่อยนะครับ ว่าไอ้ของเหล่านี้นี่ เราพยายามเช็กว่า เราเทียบได้กับคู่แข่งนะ ทำสเปกอย่างนี้ คุณสมบัติอย่างนี้ เราต้องแข่งกับคู่แข่งได้เรา เขาไม่เชื่อเรา มาตรฐาน โดยเฉพาะอย่างยิ่งนะครับ เรื่อง Safety ไกรสรควรจะเข้ามา ผมก็จะพูดซ้ำอยู่เลยว่า ตกลงพวกเรายังยืนตรงนี้ได้นะคะ</w:t>
      </w:r>
    </w:p>
    <w:p>
      <w:pPr>
        <w:pStyle w:val="BodyText"/>
      </w:pPr>
      <w:r>
        <w:t xml:space="preserve">(ศาสตราจารย์ ดร.ไพรัช) ตอบทั้ง 3 เรื่องของผมก่อน ถ้าตอบได้อย่างอื่นผมก็จะไม่ถามอะไร</w:t>
      </w:r>
    </w:p>
    <w:p>
      <w:pPr>
        <w:pStyle w:val="BodyText"/>
      </w:pPr>
      <w:r>
        <w:t xml:space="preserve">(ผู้เข้าร่วมประชุมชาย) ครับ ผมประเสริฐนะครับ ก็เรื่องมาตรฐานนี่ ทางโครงการเราก็ทยอยทดสอบทีละ Product ก็ อย่างเช่นที่รายงานไปในวันนี้ ก็จะเป็นชิ้นที่ 3 ลองขยับสไลด์ไป</w:t>
      </w:r>
    </w:p>
    <w:p>
      <w:pPr>
        <w:pStyle w:val="BodyText"/>
      </w:pPr>
      <w:r>
        <w:t xml:space="preserve">(ศาสตราจารย์ ดร.ไพรัช) อย่างเวลาทดสอบมาตรฐานนี่ ใครมา Audit ว่าเราได้มาตรฐาน</w:t>
      </w:r>
    </w:p>
    <w:p>
      <w:pPr>
        <w:pStyle w:val="BodyText"/>
      </w:pPr>
      <w:r>
        <w:t xml:space="preserve">(ผู้เข้าร่วมประชุมชาย) มันจะมีมาตรฐานการทดสอบ การดัดโค้งที่ มอก. ไทย ได้มีในระบบอยู่นะครับ อยาก Follow ภายนอก ที่เขา Follow ตาม Standard รายงานการทดสอบให้เรา หรือใครรับรองไหม ไกรสรฟังอยู่ไหม อันนี้จะเป็นเชิงกล</w:t>
      </w:r>
    </w:p>
    <w:p>
      <w:pPr>
        <w:pStyle w:val="BodyText"/>
      </w:pPr>
      <w:r>
        <w:t xml:space="preserve">(ผู้เข้าร่วมประชุมชาย) อันนี้จะเป็นไฟฟ้านะครับ</w:t>
      </w:r>
    </w:p>
    <w:p>
      <w:pPr>
        <w:pStyle w:val="BodyText"/>
      </w:pPr>
      <w:r>
        <w:t xml:space="preserve">(ผู้เข้าร่วมประชุมชาย) ครับผม</w:t>
      </w:r>
    </w:p>
    <w:p>
      <w:pPr>
        <w:pStyle w:val="BodyText"/>
      </w:pPr>
      <w:r>
        <w:t xml:space="preserve">(ผู้เข้าร่วมประชุมชาย) เข้าใจว่าไฟฟ้าทำได้ อย่างเช่น Biocompatibility นะครับ</w:t>
      </w:r>
    </w:p>
    <w:p>
      <w:pPr>
        <w:pStyle w:val="BodyText"/>
      </w:pPr>
      <w:r>
        <w:t xml:space="preserve">(ศาสตราจารย์ ดร.ไพรัช) ถ้าเขาทำแล้วเขาออกรายงานก็ถือว่าสิ้นสุดใช่ไหม</w:t>
      </w:r>
    </w:p>
    <w:p>
      <w:pPr>
        <w:pStyle w:val="BodyText"/>
      </w:pPr>
      <w:r>
        <w:t xml:space="preserve">(ผู้เข้าร่วมประชุมชาย) ไป iso รายงานถูกต้องก็น่าจะสามารทำอย่างอื่นได้หมดครับ</w:t>
      </w:r>
    </w:p>
    <w:p>
      <w:pPr>
        <w:pStyle w:val="BodyText"/>
      </w:pPr>
      <w:r>
        <w:t xml:space="preserve">(ศาสตราจารย์ ดร.ไพรัช) อย่างไรประเสริฐช่วยดูด้วยนะว่ามาตรฐานอะไร คราวหน้าก็ช่วยรายงานสัก 1 สไลด์ก็ได้ นี้ทดสอบที่นี่ แล้วที่นี่ได้รับการทดสอบที่ไหนมีไหม</w:t>
      </w:r>
    </w:p>
    <w:p>
      <w:pPr>
        <w:pStyle w:val="BodyText"/>
      </w:pPr>
      <w:r>
        <w:t xml:space="preserve">(ผู้เข้าร่วมประชุมชาย) ผมใส่ชื่อมาตรฐานแต่ไม่ได้ใส่ว่าใส่ที่ไหนนะครับ ชื่อมาตรฐาน แต่ว่าไม่ได้ใส่ว่าทดสอบที่ไหน ขอสไลด์เมื่อกี้ครับ นี่ครับ อันนี้ยกตัวอย่างให้อาจารย์เห็นว่า ตัวอย่างข้างล่างคือเรามีเปรียบเทียบชิ้นงาน นำไปทดสอบพร้อม ๆ กัน ว่ามันจะเทียบเท่ากับของท้องตลาดหรือป่าวด้วยนะครับ</w:t>
      </w:r>
    </w:p>
    <w:p>
      <w:pPr>
        <w:pStyle w:val="BodyText"/>
      </w:pPr>
      <w:r>
        <w:t xml:space="preserve">(ศาสตราจารย์ ดร.ไพรัช) ครับ โอ.เค. ถ้าประเสริฐช่วยได้ ต่อไปก็มารายงานนะ</w:t>
      </w:r>
    </w:p>
    <w:p>
      <w:pPr>
        <w:pStyle w:val="BodyText"/>
      </w:pPr>
      <w:r>
        <w:t xml:space="preserve">(ผู้เข้าร่วมประชุมชาย) ครับ</w:t>
      </w:r>
    </w:p>
    <w:p>
      <w:pPr>
        <w:pStyle w:val="BodyText"/>
      </w:pPr>
      <w:r>
        <w:t xml:space="preserve">(ศาสตราจารย์ ดร.ไพรัช) สมมติเราทำ ISO หรือทำมาตรฐานอะไรพวกนี้นี่ มาตรฐาน เพราะกรรมการคงคงจะดูด้วยว่าไม่ได้ อะไรอย่างนี้นะครับ เพราะออกใบรับรองให้อะไรให้ กรรมการจะได้วางใจครับ</w:t>
      </w:r>
    </w:p>
    <w:p>
      <w:pPr>
        <w:pStyle w:val="BodyText"/>
      </w:pPr>
      <w:r>
        <w:t xml:space="preserve">(อาจารย์วันทนีย์) ประเสริฐขอถามนิดหนึ่ง มันมีเครื่องถูก กับตัวถูกกับผิด หมายถึง ตัวเก่าหรือตัวใหม่ครับ มันเป็นผมไม่ได้ใส่เป็นตัวหนังสือผมใส่เป็นสัญลักษณ์เฉย ๆ ไม่มีความหมายอะไรครับ ก็คือตัวถูกคือตัวปรับปรุงใหม่</w:t>
      </w:r>
    </w:p>
    <w:p>
      <w:pPr>
        <w:pStyle w:val="BodyText"/>
      </w:pPr>
      <w:r>
        <w:t xml:space="preserve">(ศาสตราจารย์ ดร.ไพรัช) ประเสริฐ แล้ววัสดุนี้ วัสดุสั่งซื้อจากต่างประเทศครับ เป็นของที่ใช้วัสดุฝังในโดยตรงเลยครับ อันนี้จะมีใบราคาเราสู้ของนำเข้าได้ใช่ไหม ทางภาคเอกชนเขาก็ทางการผลิต แรก ๆ ยังไม่เยอะมากนี้ ต้นทุนอาจจะสูงหน่อย ก็ทางเอกชนเขาก็มั่นใจว่าราคาไม่เท่าไรครับ ก็คำถามเดียวกันว่า คือ เราจะถึงจุด ตอนนี้เราเริ่มทดลองใช้หรือยัง มีอาสาสมัครอะไรที่เขียนอยู่</w:t>
      </w:r>
    </w:p>
    <w:p>
      <w:pPr>
        <w:pStyle w:val="BodyText"/>
      </w:pPr>
      <w:r>
        <w:t xml:space="preserve">(ผู้เข้าร่วมประชุมชาย) ลองไปสไลด์สุดท้าย อันนี้จะเป็น Timeline คร่าว ๆ ให้อาจารย์เห็นว่า ณ ปัจจบันมันจะเป็น ตารางไอ้ตรงกลาง ก็มันจะมีส่วนที่เสร็จแล้ว แล้วก็ส่วนที่จะดำเนินการต่อ ก็จะเป็นการทดสอบทางคลินิค ทางคลินิกจะเริ่มทยอย มีชิ้นแรกที่ผ่าน อันนี้ล่าสุดนะครับ อันนี้ผ่านทางกรรมการ Ethics ของทางธรรมศาสตร์แล้วนะครับ พอจะเริ่มดำเนินการนี่ ต้องไปขออนุญาตก่อน เพื่อช่วยกันแก้อาสามัคร ที่ได้ใช้หลักการที่ว่าอาสาสมัครนี่ มีอาการกระดูกหักมาอยู่แล้ว เพราะฉะนั้นเขาจะต้องได้รับการรักษาอยู่แล้วตามปกติทั่วไป ดามกระดูกของเราฟรีนะครับ Follow Up อขเองเขาด้วย สิทธิ์เบิกจ่ายของเขาด้วยโดยวิธีปกติ ทำให้ทางโรงพยาบาลว่า จะดำเนินการเรื่องเอกสารทางการเงินทางนี้อย่างไร ช่วยกันหาทางออกตอนนี้ยังไม่ได้ข้อสรุป หาอาสาสมัคร ก็ทยอยออกไปทีละแผ่น ๆ ครับ ก็น่าจะสิ้นปี จะเริ่มใช้กับ ประเสริฐจะเริ่มตรงไหน</w:t>
      </w:r>
    </w:p>
    <w:p>
      <w:pPr>
        <w:pStyle w:val="BodyText"/>
      </w:pPr>
      <w:r>
        <w:t xml:space="preserve">(ผู้เข้าร่วมประชุมชาย) ก็น่าจะภายในสิ้นปีนี้ตรงนี้ได้ครับผม ก็ดำเนินการเรเดียสชิ้นแรก ที่ว่าใช้แล้ว คราวหน้าครับผม ครับ นอกจากเราอยากจะไปขนเป็น Success ของเรานะครับ ท่านกรรมการท่านอื่นมีอะไรไหมครับ ดามกระดูกแขน …ใช่ไหม</w:t>
      </w:r>
    </w:p>
    <w:p>
      <w:pPr>
        <w:pStyle w:val="BodyText"/>
      </w:pPr>
      <w:r>
        <w:t xml:space="preserve">(ผู้เข้าร่วมประชุมชาย) ใชครับ</w:t>
      </w:r>
    </w:p>
    <w:p>
      <w:pPr>
        <w:pStyle w:val="BodyText"/>
      </w:pPr>
      <w:r>
        <w:t xml:space="preserve">(ศาสตราจารย์ ดร.ไพรัช) แล้วเรืไม่มีคนซื้อ หมออกไม่ได้ ใครออไม่ได้อะไรอย่างนี้ เราจะเจอปัญหาอย่างนั้นไหม จะได้วางแผนล่วงหน้า ปัญหาเพราะมีรายการเบิกจ่ายอยู่แล้ว ตรงนั้น คือ โดยตรง</w:t>
      </w:r>
    </w:p>
    <w:p>
      <w:pPr>
        <w:pStyle w:val="BodyText"/>
      </w:pPr>
      <w:r>
        <w:t xml:space="preserve">(ศาสตราจารย์ ดร.ไพรัช) โอ.เค. เพราะฉะนั้นตรงนี้</w:t>
      </w:r>
    </w:p>
    <w:p>
      <w:pPr>
        <w:pStyle w:val="BodyText"/>
      </w:pPr>
      <w:r>
        <w:t xml:space="preserve">(ศาสตราจารย์ ดร.ไพรัช) โอ.เค. เพราะฉะนั้นที่ประเสริฐบอก คนไข้ไม่ได้ติดขัดไม่ได้ติดขัดอันนี้ เพิ่มเติมตลาดที่เบิกจ่ายของ สปสช. อีก ต่อปีครับ มันมีรายการเป็นอันดับ Top 3 ครับ อยู่กับเรา จะมีการ</w:t>
      </w:r>
    </w:p>
    <w:p>
      <w:pPr>
        <w:pStyle w:val="BodyText"/>
      </w:pPr>
      <w:r>
        <w:t xml:space="preserve">(อาจารย์วันทนีย์) คุณหมอเข้ามาหรือยังคะ</w:t>
      </w:r>
    </w:p>
    <w:p>
      <w:pPr>
        <w:pStyle w:val="BodyText"/>
      </w:pPr>
      <w:r>
        <w:t xml:space="preserve">(ศาสตราจารย์ ดร.ไพรัช) หมอรรถพรอยู่นี่ กฤษฑ์ไกรพ์ …</w:t>
      </w:r>
    </w:p>
    <w:p>
      <w:pPr>
        <w:pStyle w:val="BodyText"/>
      </w:pPr>
      <w:r>
        <w:t xml:space="preserve">(ศาสตราจารย์ ดร.ไพรัช) ดีมาก ๆ ราคาสู้ได้ไหม เพราะว่าคุณหมอรรถพร 20,000 บาท ก็น่าจะช่วยได้ก็มีโวรุ่ม ในการอาจารย์ มีการช่วยเหลือ</w:t>
      </w:r>
    </w:p>
    <w:p>
      <w:pPr>
        <w:pStyle w:val="BodyText"/>
      </w:pPr>
      <w:r>
        <w:t xml:space="preserve">(ศาสตราจารย์ ดร.ไพรัช) ไปเตรียมตัวแต่ต้น คือ แนวโน้มที่เราจะ Success มันสูง ผมฟัง 3 วาระมานี่ ผมเชื่อว่านักวิจัยเราทำได้ ความรู้เราดี แล้วก็เราก็มีมาตรฐานตอนนี้นี่เราได้ประสบการณ์เยอะแล้ว แล้วบริษัทไปใช้หรือยัง Lisen หมายถึงอะไรครับ ใช้ผลงานการวิจัยที่เราร่วมใจกัน เป็นการลงนาม</w:t>
      </w:r>
    </w:p>
    <w:p>
      <w:pPr>
        <w:pStyle w:val="BodyText"/>
      </w:pPr>
      <w:r>
        <w:t xml:space="preserve">(ศาสตราจารย์ ดร.ไพรัช) ประเสริฐ เอาไปใช้กับคนไข้</w:t>
      </w:r>
    </w:p>
    <w:p>
      <w:pPr>
        <w:pStyle w:val="BodyText"/>
      </w:pPr>
      <w:r>
        <w:t xml:space="preserve">(ผู้เข้าร่วมประชุมชาย) ที่เราออกแบบพัฒนาเพื่อเอาไปทำการผลิต เพื่อทำการตลาดได้แล้ว แต่เขาอาจจะยังให้การดำเนินการกับตลาด ก็อาจจะรอยื่นบัญชีนวัตกรรมดำเนินการต่าง ๆ ครับผม</w:t>
      </w:r>
    </w:p>
    <w:p>
      <w:pPr>
        <w:pStyle w:val="BodyText"/>
      </w:pPr>
      <w:r>
        <w:t xml:space="preserve">(ศาสตราจารย์ ดร.ไพรัช) โอ.เค. เพราะฉะนั้นต้องให้ความหมาย License นะครับ ผมสนใจว่ามันได้ใช้หรือยังนะ ช่วย</w:t>
      </w:r>
    </w:p>
    <w:p>
      <w:pPr>
        <w:pStyle w:val="BodyText"/>
      </w:pPr>
      <w:r>
        <w:t xml:space="preserve">(อาจารย์วันทนีย์) อาจารย์เขาจะได้เตรียมตัวทำไลน์ผลิตผลิตค่ะ อันนี้ขึ้นเขาแล้ว แต่ยังไม่ถึงยอดเขา พอถึงยอดเขาเมื่อไหร่ก็มาบอกเลยครับ ก็ดีครับ เป็นข่าวดี เชิญเลขาฯ ครับ วาระนี้จะขอพิจารณาอะไร</w:t>
      </w:r>
    </w:p>
    <w:p>
      <w:pPr>
        <w:pStyle w:val="BodyText"/>
      </w:pPr>
      <w:r>
        <w:t xml:space="preserve">(อาจารย์วันทนีย์) ค่วาระนี้นะคะ ประเด็นเพื่อพิจารณานะคะ คือเห็นชอบความก้าวหน้าของการดำเนินการก็สนับสนุนงบประมาณ In Cash งวดที่ 3 ไม่เกิน 5,427,000 บาทถ้วนนะคะ</w:t>
      </w:r>
    </w:p>
    <w:p>
      <w:pPr>
        <w:pStyle w:val="BodyText"/>
      </w:pPr>
      <w:r>
        <w:t xml:space="preserve">(ศาสตราจารย์ ดร.ไพรัช) วันทนีย์นี่ ผมว่าที่เรียนให้กรรมการทราบ ปรึกษากับวันทนีย์นอกรอบนะครับ ว่าทาง สอกช. TTRI นะครับ ผมอยากให้เอาตัวนี้เป็นตัวอย่าง เมื่อเช้าผมก็นั่งคิดว่า อยากจะเชิญ ไม่รู้ ดร.เสวลักษณ์ หรือผู้แทนที่ระดับสูง อย่างดร. กิติพง มุ่งอยู่กับเราได้ไหม ลองกลับไปคิดนะว่าที่เราคุยงานวิจัยนี่ ทาง สวทช. เขาคุยกันว่างานวิจัยที่มันไม่ถึงผู้ใช้นี่ มันจะไม่รีเทิร์น ให้ …อย่างไรจะมีไปช่วยรวบรวมให้หน่อยนะ ว่าของเราเป็นอย่างไร ผมเสนอว่าไปช่วยคิดสิว่าจะเชิญผู้แทน 3DRI เลยก็ได้ ให้แกมานั่งฟัง โอ.เค. ไหม อันนี้นอกรอบไม่ต้องบันทึกก็ได้นะ</w:t>
      </w:r>
    </w:p>
    <w:p>
      <w:pPr>
        <w:pStyle w:val="BodyText"/>
      </w:pPr>
      <w:r>
        <w:t xml:space="preserve">(ผู้เข้าร่วมประชุมหญิง) เป็นกรรมการหรือคะ</w:t>
      </w:r>
    </w:p>
    <w:p>
      <w:pPr>
        <w:pStyle w:val="BodyText"/>
      </w:pPr>
      <w:r>
        <w:t xml:space="preserve">(ศาสตราจารย์ ดร.ไพรัช) มันเป็นได้ทั้งนั้นล่ะ ใครก็เป็นได้ถ้าเขาอยากเป็น ใช่ไหม</w:t>
      </w:r>
    </w:p>
    <w:p>
      <w:pPr>
        <w:pStyle w:val="BodyText"/>
      </w:pPr>
      <w:r>
        <w:t xml:space="preserve">(อาจารย์วันทนีย์) ค่ะ ๆ</w:t>
      </w:r>
    </w:p>
    <w:p>
      <w:pPr>
        <w:pStyle w:val="BodyText"/>
      </w:pPr>
      <w:r>
        <w:t xml:space="preserve">(ศาสตราจารย์ ดร.ไพรัช) อันนี้ไม่ได้คิดคือผมคิดว่าอย่างนี้ ว่าผมไม่ได้พูดเข้าข้างตัวเอง หรือพวกเรานี่ เรานี่พยายามมาเยอะ ก้าวหน้ามาเยอะ แล้วเราก็มีผู้แทนหน่วยงานอย่างกับ FDA หรือจาก สปสช. หรือจาก สวรส. คุณหมอปัฐวี ล้วนแล้วแต่ เราก็มี Track Record อย่างดี เราก็เลยคิดว่ามีการ สนใจผมทาบฝังให้ก็ได้ แต่ว่าที่ผมไม่รู้จักเลย ก็คือ PMUC คือผมไม่กล้าเข้าไปทัก เดี๋ยวเราไปคุยกัน ผมอยากให้พวกนั้นมาเห็ฯมีการวิจัยจริง เรามีวิธีการอย่างไร พัฒนาอย่างไรให้ถึงขั้นอย่างนั้นครับ มันมีอยู่แล้ว แล้วคุณหมออรรถพรบอกว่ามันมีอยู่แล้ว ก็จะบรรลุเลย ไอ้งานวิจัยที่มันมีรีเทิร์น ไม่ใช่วิจับแบบไม่รู้ว่ามันจะไปจบที่ไหนอย่างนี้ หรือแม้แต่ก่อนหน้านี้ก็เหมือนกัน ทั้ง 3 วาระเหมือนกันหมด โอ.เค. นะ ต่อไปครับ</w:t>
      </w:r>
    </w:p>
    <w:p>
      <w:pPr>
        <w:pStyle w:val="BodyText"/>
      </w:pPr>
      <w:r>
        <w:t xml:space="preserve">(อาจารย์วันทนีย์) ต่อไปนะคะ เป็นต. 4</w:t>
      </w:r>
    </w:p>
    <w:p>
      <w:pPr>
        <w:pStyle w:val="BodyText"/>
      </w:pPr>
      <w:r>
        <w:t xml:space="preserve">(ศาสตราจารย์ ดร.ไพรัช) โครงการนี้อนุมัตินะครับ</w:t>
      </w:r>
    </w:p>
    <w:p>
      <w:pPr>
        <w:pStyle w:val="BodyText"/>
      </w:pPr>
      <w:r>
        <w:t xml:space="preserve">(ผู้เข้าร่วมประชุมหญิง) ต.4 ค่ะ โครงการแคลเซียมฟอสเฟตสังเคราะห์สำหรับงานทางทันตกรรมนะคะ หัวหน้าโครงการ ดร.กตัญชลี ไม้งาม นะคะ ได้ส่งรายงานความก้าวหน้ามา แล้วก็ได้ส่งผู้เชี่ยวชาญมานะคะ ให้ดูเอกสารแนบนะคะ หน้า 7/8 นะคะก็คือมีผู้เชี่ยวชาญ 2 ท่านนะคะ ก็จะมี ดร.ปฐวีย์ กับ ดร.นพาพงศ์ ความก้าวหน้าด้านวิชาการนะคะ ก็คือการดำเนินการทดสอบการออกฤทธิ์ bmp ชนิดที่ 2 สัตว์ทดลองที่อยู่ระหว่างการทดลองกระตุ้นกระดูก 2. ได้จดความลับทางกฎหมายการดัดแปลงรหัสพันธุกรรมแบบธรรมชาติ และจากกรรมวิธีการวิจัย 3. ดำเนินการออกแบบการพัฒนา Fusion Bone Photogenic เวอร์ชันใหม่ 4. ได้ออกแบบการจัดทำบรรจุภัณฑ์แคลเซียมฟอสเฟตเซรามิกส์สังเคราะห์ให้เป็นไปตามมาตรฐาน AFT731-1 ได้ส่งการให้คุณสมบัติทางชีวภาพ ตาม ISO 10993 ของผลิตภัณฑ์ฟองน้ำคอลลาเจน ชนิดที่ 2 ให้กับบริษัท UL รอผล ก็ความก้าวหน้า คือ เป็นไปตามแผนนะคะ ในเรื่องความก้าวหน้า การพัฒนาและการใช้ประโยชน์ อยู่ระหว่างการดำเนินงาน โดยแคลเซียมฟอสเฟส ได้ดำเนินการ ปัญหาและอุปสรรค สามารถดำเนินการได้ตามแผนไม่มีอุปสรรคนะคะ การใช้งบประมาณก็ใช้การสอดคล้องก็เป็นไปตามแผนนะคะ ควรได้รับการสนับสนุน มีข้อเสนอแนะจากผู้เชี่ยวชาญนะคะ เนื่องจากมีการเพิ่มงานในส่วนคอนลาเจนจากสัตว์ เพิ่มวัตถุประสงค์ 4. มีการขอวัตถุประสงค์ในการเปลี่ยนแปลงเนื่องจากจะไม่มีการนำ BMP 2 ไปผสมในแคลเซียมฟอสเฟต วันนี้ ก็ ดร.กตัญชลี ก็ได้มานะคะ เพื่อให้กรรมการสักถามค่ะ เชิญคณะกรรมการค่ะ</w:t>
      </w:r>
    </w:p>
    <w:p>
      <w:pPr>
        <w:pStyle w:val="BodyText"/>
      </w:pPr>
      <w:r>
        <w:t xml:space="preserve">(ศาสตราจารย์ ดร.ไพรัช) ได้ไหม สเปกน่ะ</w:t>
      </w:r>
    </w:p>
    <w:p>
      <w:pPr>
        <w:pStyle w:val="BodyText"/>
      </w:pPr>
      <w:r>
        <w:t xml:space="preserve">(ผู้เข้าร่วมประชุมหญิง) ค่ะ อาจารย์คะ ก็คือสเปกตอนนี้เราส่งการสร้างความปลอดภัยไปทางชีวภาพ ผ่านใน 5 หัวข้อที่เราส่งทดสอบไปนะคะ นี่คือใบเซอร์ฯ ที่เราได้มา</w:t>
      </w:r>
    </w:p>
    <w:p>
      <w:pPr>
        <w:pStyle w:val="BodyText"/>
      </w:pPr>
      <w:r>
        <w:t xml:space="preserve">(ศาสตราจารย์ ดร.ไพรัช) อันนี้เป็นมาตฐาน</w:t>
      </w:r>
    </w:p>
    <w:p>
      <w:pPr>
        <w:pStyle w:val="BodyText"/>
      </w:pPr>
      <w:r>
        <w:t xml:space="preserve">(ผู้เข้าร่วมประชุมหญิง) อันนี้เป็นมาตรฐานค่ะ แล้วก็นำไปทำในสัตว์ทดลอง ที่ได้รับไปแล้วนะคะ มีการเพิ่มประสิทธิภาพในการสร้างกระดูกที่เทียบเท่ากันน่ะค่ะ ขอไปอีก เลื่อน ๆ ไปอีกก็ได้ค่ะ ที่มันเป็นภาพ x-ray น่ะค่ะ อย่างนี้ค่ะ ก็คือที่ข้างซ้ายนะคะ จะเป็นของเรา และข้างขวาจะเป็น ตอนนี้ในสัตว์ทดลองในกระดูนี่การสร้างกระดูกเทียบเท่ากันได้ค่ะ</w:t>
      </w:r>
    </w:p>
    <w:p>
      <w:pPr>
        <w:pStyle w:val="BodyText"/>
      </w:pPr>
      <w:r>
        <w:t xml:space="preserve">(ศาสตราจารย์ ดร.ไพรัช) โอ.เค. ก็หมายความว่า คู่แข่งเราเป็นใคร เกาหลีหรืออะไร</w:t>
      </w:r>
    </w:p>
    <w:p>
      <w:pPr>
        <w:pStyle w:val="BodyText"/>
      </w:pPr>
      <w:r>
        <w:t xml:space="preserve">(ผู้เข้าร่วมประชุมหญิง) ไม่ค่ะ เป็นอเมริกาค่ะวิ่งนะ สู้ได้นะ สัตว์ทดลอง แล้วก็ในหลอดทดลองแล้วก็ในระดับสัตว์ทดลองอยู่ระหว่างการร่าง Ethics ที่จะทดสอบในคนที่ศิริราชน่ะค่ะ</w:t>
      </w:r>
    </w:p>
    <w:p>
      <w:pPr>
        <w:pStyle w:val="BodyText"/>
      </w:pPr>
      <w:r>
        <w:t xml:space="preserve">(ผู้เข้าร่วมประชุมชาย) เมื่อไหร่ที่จะเอาไปใช้จริงครับ</w:t>
      </w:r>
    </w:p>
    <w:p>
      <w:pPr>
        <w:pStyle w:val="BodyText"/>
      </w:pPr>
      <w:r>
        <w:t xml:space="preserve">(ผู้เข้าร่วมประชุมหญิง) ดร. กตัญชลีคะ มันผ่าน มันจะมาคุยกันเรียบร้อยแล้วว่า Ethics ตรงนั้น ก็พยายามไปเอา ISO 144155 นะคะ</w:t>
      </w:r>
    </w:p>
    <w:p>
      <w:pPr>
        <w:pStyle w:val="BodyText"/>
      </w:pPr>
      <w:r>
        <w:t xml:space="preserve">(ผู้เข้าร่วมประชุมหญิง) ค่ะ ได้ค่ะ</w:t>
      </w:r>
    </w:p>
    <w:p>
      <w:pPr>
        <w:pStyle w:val="BodyText"/>
      </w:pPr>
      <w:r>
        <w:t xml:space="preserve">(ศาสตราจารย์ ดร.ไพรัช) ดีมาก พร้อมมาก เมื่อไหร่ที่เราคิดว่ามันจะไปถึงผู้ใช้คนแรก</w:t>
      </w:r>
    </w:p>
    <w:p>
      <w:pPr>
        <w:pStyle w:val="BodyText"/>
      </w:pPr>
      <w:r>
        <w:t xml:space="preserve">(ผู้เข้าร่วมประชุมหญิง) คราวนี้ที่คุยน่ะค่ะ ก็คิดว่าร่างนี่ประมาณสัก 2 เดือนน่ะนะคะ ทาง IRB ของศิริราชที่เข้ามาเกี่ยวนี่ คิดว่าทาง IRB ใช้เวลา 3 เดือน หลังจากนั้นก็จะเริ่มได้น่ะค่ะ อาจารย์ 5-6 เดือน หลังจากนี้น่ะค่ะ</w:t>
      </w:r>
    </w:p>
    <w:p>
      <w:pPr>
        <w:pStyle w:val="BodyText"/>
      </w:pPr>
      <w:r>
        <w:t xml:space="preserve">(ศาสตราจารย์ ดร.ไพรัช) ต้นปีแรก</w:t>
      </w:r>
    </w:p>
    <w:p>
      <w:pPr>
        <w:pStyle w:val="BodyText"/>
      </w:pPr>
      <w:r>
        <w:t xml:space="preserve">(ผู้เข้าร่วมประชุมหญิง) แล้วก็จะมี… จริง ๆ พาร์ตของ Clincal น่ะค่ะ แต่ว่า ได้ปรึกษากันแล้ว ศิริราช ได้ทำ first In Human ก่อน ก็เลยอยากจะนำมาเป็นขอเพิ่มผลงาน ไม่ทราบว่าอาจารย์วันทนีย์อยากให้หนูพูดไหมคะ</w:t>
      </w:r>
    </w:p>
    <w:p>
      <w:pPr>
        <w:pStyle w:val="BodyText"/>
      </w:pPr>
      <w:r>
        <w:t xml:space="preserve">(อาจารย์วันทนีย์) ปรับแผนใช่ไหมคะ ให้เล่าเลยค่ะ</w:t>
      </w:r>
    </w:p>
    <w:p>
      <w:pPr>
        <w:pStyle w:val="BodyText"/>
      </w:pPr>
      <w:r>
        <w:t xml:space="preserve">(ผู้เข้าร่วมประชุมหญิง) ได้ค่ะ ก็คือว่า เราจะขอปรับแผนโดยที่ไม่ต้องปรับเรื่องงบประมาณ ด้วยงบประมาณที่มีอยู่ ยกเว้นกรณีที่จำเป็นจริง ๆ ก็อาจจะนำมาพิจารณาอีกที แต่ตอนนี้เท่าที่คุยกับศิริราชนี่ เราน่าจะ Manage แผนงานที่เราวางไว้ ที่จะเกิดงบประมาณ แล้วก็ศิริราชขอเวลา 18 เดือน โครงการนี่ค่ะ มันจะจบที่แค่ปี 2564 เดือนมกราคม แต่ถ้านับเดือนพฤศจิกายน ปี 2565 ค่ะ พูดผิดค่ะ ปี 65 ก็เลยจะมาขอให้ช่วยพิจารณา ถ้าเราจะขอยืดเวลาเฉพาะเวลาทำโครงการ เพื่อที่จะได้ทำสัญญาจ้างกับศิริราชได้น่ะค่ะ เหมือนกับว่า ถ้าสมมติว่าโครงการเราจบก่อน แล้วสัญญาจ้างเราเกิน ค่ะอาจารย์</w:t>
      </w:r>
    </w:p>
    <w:p>
      <w:pPr>
        <w:pStyle w:val="BodyText"/>
      </w:pPr>
      <w:r>
        <w:t xml:space="preserve">(ศาสตราจารย์ ดร.ไพรัช) เดี๋ยวอันนี้ยังตอบไม่ชัด ว่าที่ศิริราชนี่ทำอะไรนะ คนไข้ลงอะไรอย่างนี้</w:t>
      </w:r>
    </w:p>
    <w:p>
      <w:pPr>
        <w:pStyle w:val="BodyText"/>
      </w:pPr>
      <w:r>
        <w:t xml:space="preserve">(ผู้เข้าร่วมประชุมหญิง) ก็จะลงที่กระดูกหน้าแข้ง แบบเป็นแผลเปิดนะคะ ก็จะเป็นแบบเดียวกันที่ Infuse ในการ อย. ของอเมริกา Protocal เดียวกันเลย แต่ที่เราคุยกับศิริราช ว่าเราจะเปรียบเทียบกับ Infuse ต้องการให้ทำทดสอบเบื้องต้น 10 เคสน่ะค่ะ เงินมันก็ไม่ได้แบบเยอะมาก</w:t>
      </w:r>
    </w:p>
    <w:p>
      <w:pPr>
        <w:pStyle w:val="BodyText"/>
      </w:pPr>
      <w:r>
        <w:t xml:space="preserve">(ศาสตราจารย์ ดร.ไพรัช) อันนี้ก็ไม่เป็นไร ผมถามว่าจะเริ่มเมื่อไร</w:t>
      </w:r>
    </w:p>
    <w:p>
      <w:pPr>
        <w:pStyle w:val="BodyText"/>
      </w:pPr>
      <w:r>
        <w:t xml:space="preserve">(ผู้เข้าร่วมประชุมหญิง) เริ่มเมื่อไร หนูคิดว่านะคะ จริง ๆ น่าจะเร็วกว่าเดือนมิถุนายนปีหน้าค่ะ อันนี้หนูเผื่อไว้ ว่ามันจะมีเรื่องของพัสดุช้าสุดน่ะค่ะ</w:t>
      </w:r>
    </w:p>
    <w:p>
      <w:pPr>
        <w:pStyle w:val="BodyText"/>
      </w:pPr>
      <w:r>
        <w:t xml:space="preserve">(ศาสตราจารย์ ดร.ไพรัช) ก็ไม่เป็นอะไร ประมาณ มิถุนายน 2564 ค่ะ</w:t>
      </w:r>
    </w:p>
    <w:p>
      <w:pPr>
        <w:pStyle w:val="BodyText"/>
      </w:pPr>
      <w:r>
        <w:t xml:space="preserve">(ศาสตราจารย์ ดร.ไพรัช) กลางปีหน้า กลางปีหน้าก็ได้มีรายงานว่าได้ใช้กับคนจริงใช่ไหม</w:t>
      </w:r>
    </w:p>
    <w:p>
      <w:pPr>
        <w:pStyle w:val="BodyText"/>
      </w:pPr>
      <w:r>
        <w:t xml:space="preserve">(ผู้เข้าร่วมประชุมหญิง) ค่ะ ประมาณนั้นค่ะอาจารย์</w:t>
      </w:r>
    </w:p>
    <w:p>
      <w:pPr>
        <w:pStyle w:val="BodyText"/>
      </w:pPr>
      <w:r>
        <w:t xml:space="preserve">(ศาสตราจารย์ ดร.ไพรัช) แล้ว 10 คนนี้ใช้</w:t>
      </w:r>
    </w:p>
    <w:p>
      <w:pPr>
        <w:pStyle w:val="BodyText"/>
      </w:pPr>
      <w:r>
        <w:t xml:space="preserve">(ผู้เข้าร่วมประชุมหญิง) ก็คือ จะใช้เวลาปีครึ่ง เนื่องจากการ follow up น่ะค่ะ ศิริราชอยากให้ลง 1 คน แล้วก็รอ 1 เดือน ว่ามีผลอะไรไหม ถึงจะลง 2 คน แล้วรออีก 1 เดือนน่ะค่ะอาจารย์ พอจะครบ 10 คน มันจะใช้เวลามาประมาณ 6 เดือนค่ะอาจารย์ ก็เอาตัวนี้มาเป็นตัวให้เหตุผลได้ไหม ในการขอยืดระยะเวลาค่ะ</w:t>
      </w:r>
    </w:p>
    <w:p>
      <w:pPr>
        <w:pStyle w:val="BodyText"/>
      </w:pPr>
      <w:r>
        <w:t xml:space="preserve">(ศาสตราจารย์ ดร.ไพรัช) ก็บันทึกไว้ให้ดีว่าเราได้ถึงขั้นนี้ ๆ แล้ว แล้วจะลองกับคน อย่างที่ว่านี่ม้นต้อตามที่ขอมา โอ.เค. ไหมครับ ท่านคณะกรรมการอื่น มีอะไรไหมครับคำถาม เชิญครับ</w:t>
      </w:r>
    </w:p>
    <w:p>
      <w:pPr>
        <w:pStyle w:val="BodyText"/>
      </w:pPr>
      <w:r>
        <w:t xml:space="preserve">(ผู้เข้าร่วมประชุมหญิง) ก็เห็นด้วยค่ะ เพราะว่าอันนี้ก็จะเป็นผลิตภัณฑ์ที่เราใช้งานได้จริง แล้วก็ทำครบลูป ตามกฎกระทรวงเครื่องมือแพทย์ ดำเนินการมาครบ ก็เยี่ยม ๆ เลยค่ะ ก็เห็นด้วยกับการที่จะยื่นออกไป เพื่อให้เปเปอร์มันชัดเจนแล้วก็สมบูรณ์ มีการยอมรับการใช้งานได้จริงด้วยค่ะอาจารย์</w:t>
      </w:r>
    </w:p>
    <w:p>
      <w:pPr>
        <w:pStyle w:val="BodyText"/>
      </w:pPr>
      <w:r>
        <w:t xml:space="preserve">(ศาสตราจารย์ ดร.ไพรัช) แล้วการตลาดเป็นอย่างไรครับ มีใครนั่งรอ Licensing มีความต้องการในตลาดสูงไหม</w:t>
      </w:r>
    </w:p>
    <w:p>
      <w:pPr>
        <w:pStyle w:val="BodyText"/>
      </w:pPr>
      <w:r>
        <w:t xml:space="preserve">(ผู้เข้าร่วมประชุมหญิง) ก็ตอนนี้น่ะค่ะ เนื่องจากว่ามันเป็นผลิตภัณฑ์ที่มีราคาสูงนะคะอาจารย์ ก็เลยทำให้การเข้าถึงของคนไทยนี่ไม่ได้เยอะมากค่ะ แต่ว่าถ้าเราทำให้ราคามันลดลงมาได้ หนูก็คิดว่าจริง ๆ ความต้องการใช้นี่น่าจะมีน่ะค่ะอาจารย์</w:t>
      </w:r>
    </w:p>
    <w:p>
      <w:pPr>
        <w:pStyle w:val="BodyText"/>
      </w:pPr>
      <w:r>
        <w:t xml:space="preserve">(ศาสตราจารย์ ดร.ไพรัช) จะหมายความว่า เราต้องพึ่งรัฐหรือเอกชนให้เขาซื้อ</w:t>
      </w:r>
    </w:p>
    <w:p>
      <w:pPr>
        <w:pStyle w:val="BodyText"/>
      </w:pPr>
      <w:r>
        <w:t xml:space="preserve">(ผู้เข้าร่วมประชุมชาย) อาจารย์ครับ ขออนุญาตให้ข้อมูลครับ ตัวนี้นะครับ ตลาดจริง ๆ ราคาปัจจุบันมันหลักแสน แล้วก็เข้าใจว่ายังไม่มีการเบิกจ่าย และการที่จะจ่ายอะไรทั้งหมดนี่คนไข้ต้องจ่ายเอง และตลาดหลักอยู่ที่โรงพยาบาลกรุงเทพ กับบำรุงราษฎร เป็นของชาวต่างชาติ หรือสำหรับคนไทยที่พอจะจ่ายได้นะครับ ยังอยู่ราคาสูงทั่วโลกนะครับ ก็ผมเคยคุยกับ ดร.กตัญชลี ว่าหาพาร์ตเนอร์เพื่อที่จะหาตลาดต่างประเทศด้วย ต่อให้ตลาดเมืองไทยต่อให้เราลดราคาลงเป็นหลักหมื่น คนไทยก็ยังไม่น่าจะเบิกได้ ยกเว้น สปสช. จะขึ้นรายการเบิกจ่าย ก็ต้องเรียนปรึกษาคุณหมออรรถพร ขึ้นบัญชีนวัตกรรมไทย แล้วทุกอย่างมันขึ้น ส่วนของเกาหลี ไม่น่าจะเทียบเท่าแล้วนะครับ</w:t>
      </w:r>
    </w:p>
    <w:p>
      <w:pPr>
        <w:pStyle w:val="BodyText"/>
      </w:pPr>
      <w:r>
        <w:t xml:space="preserve">(ศาสตราจารย์ ดร.ไพรัช) คุณหมอมีอะไรจะ Comment ไหม สปสช. เขาจะกล้าลง คุณหมออรรถพรครับ</w:t>
      </w:r>
    </w:p>
    <w:p>
      <w:pPr>
        <w:pStyle w:val="BodyText"/>
      </w:pPr>
      <w:r>
        <w:t xml:space="preserve">(ผู้เข้าร่วมประชุมชาย) คือ มันต้องเข้าโปโตคอล ผมคิดว่า รายการเหล่านี้ ถ้าเราจะพูดได้ว่า ไม่ได้เสียอะไรนะครับ แล้วก็มันจะได้ร่นระยะเวลาในการดำเนินงาน</w:t>
      </w:r>
    </w:p>
    <w:p>
      <w:pPr>
        <w:pStyle w:val="BodyText"/>
      </w:pPr>
      <w:r>
        <w:t xml:space="preserve">(ศาสตราจารย์ ดร.ไพรัช) อย่างไรก็ฝากพวกเราไปทำงาน แล้วก็กฤษไกรพ์ กตัญชลี ไปดูสิว่า ไหน ๆ เราก็ลงแรงไปเยอะ ลงงานไปเยอะ เราก็อยากจะให้ถึง User จะถึง User จะ Hightend ก็ไม่ว่าอะไร User ต่างประเทศนะ ดังนั้นการวิจัยก็จะเป็นการเอาเงินไปทิ้งแม่น้ำอีก คนก็จะดูถูกดูแคลนเราอีกนะ ไปช่วยคิดนะ โอ.เค. นะ</w:t>
      </w:r>
    </w:p>
    <w:p>
      <w:pPr>
        <w:pStyle w:val="BodyText"/>
      </w:pPr>
      <w:r>
        <w:t xml:space="preserve">(ผู้เข้าร่วมประชุมชาย) อาจารย์ครับ ขออนุญาตนิดหนึ่งครับ</w:t>
      </w:r>
    </w:p>
    <w:p>
      <w:pPr>
        <w:pStyle w:val="BodyText"/>
      </w:pPr>
      <w:r>
        <w:t xml:space="preserve">(ศาสตราจารย์ ดร.ไพรัช) ครับ</w:t>
      </w:r>
    </w:p>
    <w:p>
      <w:pPr>
        <w:pStyle w:val="BodyText"/>
      </w:pPr>
      <w:r>
        <w:t xml:space="preserve">(ผู้เข้าร่วมประชุมชาย) พอดีผม ตัวนี้มันเป็น Bio ตัวอาจารย์ ครับ ทีนี้ในแผนผมไม่แน่ใจในเรื่องของการทำบรรจุภัณฑ์ แล้วก็การทำการทดสอบเรื่องของบรรจุภัณฑ์ ตลอดจนเรื่องของ Ageing ไม่รู้ว่าทางนักวิจัยอาจจะทำแล้ว พอดียังไม่ได้ทำผมคิดว่าเราต้องรีบทำ แล้วเนื่องจากว่ามันจะต้องเข้าไปในห้องผ่าตัดใหญ่ครับ เพราะฉะนั้นพวกนี้ต้องมั่นใจในเรื่องของบรรจุภัณฑ์ ยังมีความ Active ของมันอยู่ เดี๋ยวทั้ง ๆ ที่ของเรามีเดี๋ยวเราจะไปตกม้าในเรื่องของบรรจุภัณฑ์ครับ</w:t>
      </w:r>
    </w:p>
    <w:p>
      <w:pPr>
        <w:pStyle w:val="BodyText"/>
      </w:pPr>
      <w:r>
        <w:t xml:space="preserve">(ศาสตราจารย์ ดร.ไพรัช) ให้บันทึกไว้ด้วยได้ไหม บันทึกแล้วก็… ทั้งที่คุณหมอปฐวีย์คอมเมนต์ แล้วก็คือที่ผม Comment เมื่อกี้ การประชุมนะครับ</w:t>
      </w:r>
    </w:p>
    <w:p>
      <w:pPr>
        <w:pStyle w:val="BodyText"/>
      </w:pPr>
      <w:r>
        <w:t xml:space="preserve">(ผู้เข้าร่วมประชุมหญิง) ค่ะ อาจารย์ขอนิดหนึ่งนะคะ ก็คือบรรจุภัณฑ์ เราทำแล้วนะคะ คือ อันที่เป็นโปรตีนนี่ เราซื้อขวดที่เขาได้รับมาตรฐานทางนี้มาอยู่แล้วนะคะอาจารย์ แล้วก็ส่วนคอลาเจนนี่ ตอนนี้ที่ยังไม่ได้เทสต์ เครื่องที่กำลังจะมาส่งเดือนหน้านะคะ คุณหมอปัฐวีย์แนะนำมาค่ะ</w:t>
      </w:r>
    </w:p>
    <w:p>
      <w:pPr>
        <w:pStyle w:val="BodyText"/>
      </w:pPr>
      <w:r>
        <w:t xml:space="preserve">(ศาสตราจารย์ ดร.ไพรัช) อย่างไรก็บันทึกไว้ แล้วก็ที่กตัญชลีตอบนะครับ คราวหน้าเราก็มาดูกันนะ โอ.เค.ไหม เชิญเลขาฯ ต่อครับ</w:t>
      </w:r>
    </w:p>
    <w:p>
      <w:pPr>
        <w:pStyle w:val="BodyText"/>
      </w:pPr>
      <w:r>
        <w:t xml:space="preserve">(อาจารย์วันทนีย์) ค่ะ ก็ประเด็นเพื่อพิจารณาในการหาประเด็นการดำเนินงานโครงการและก็สนับสนุนโครงการในปีที่ 3 จำนวนไม่เกิน 4,300,000 บาท นะคะ ในส่วนระยะเวลา และผลงานส่งมอบค่ะ ต่อไปนะคะ</w:t>
      </w:r>
    </w:p>
    <w:p>
      <w:pPr>
        <w:pStyle w:val="BodyText"/>
      </w:pPr>
      <w:r>
        <w:t xml:space="preserve">(ศาสตราจารย์ ดร.ไพรัช) …</w:t>
      </w:r>
    </w:p>
    <w:p>
      <w:pPr>
        <w:pStyle w:val="BodyText"/>
      </w:pPr>
      <w:r>
        <w:t xml:space="preserve">(อาจารย์วันทนีย์) ต่อไปก็จะเป็น ต. 5 นะ</w:t>
      </w:r>
    </w:p>
    <w:p>
      <w:pPr>
        <w:pStyle w:val="BodyText"/>
      </w:pPr>
      <w:r>
        <w:t xml:space="preserve">(ศาสตราจารย์ ดร.ไพรัช) โอ.เค. นะ กรรมการอนุมัตินะ เชิญ ต. 5 นะ</w:t>
      </w:r>
    </w:p>
    <w:p>
      <w:pPr>
        <w:pStyle w:val="BodyText"/>
      </w:pPr>
      <w:r>
        <w:t xml:space="preserve">(อาจารย์วันทนีย์) ต. 5 นะคะ เป็นโครงการแผนกั้นคอลลาเจนชักนำให้กระดูกคืนสภาพนะคะ กตัญชาลี ไม้งาม นะคะ อยู่ในเอกสารแนบ ต. 5 นะคะ ก็ผู้เชี่ยวชาญนะคะ เราได้ส่งให้ ก็จะอยู่ในหน้าที่หน้าที่ 6/7 นะคะ ผู้เชี่ยวชาญที่ประเมินนะคะ ก็จะมี 4 ท่านนะคะ ก็จะมีทันตแพทย์ ดร.พิมพรรณ จากจุฬาฯ นะคะ ทันตแพทย์สมชาย จากจุฬา ทันตแพทย์ จากมหิดล ยุทธจักร์ นะคะ จากมหิดลเช่นเดียวกันนะคะ ความก้าวหน้าของโครงการ 1. นะคะ พัฒนาการสกัดคอลาเจนต้นแบบ ในห้องทดลองเป็นไปตามแผน แต่ไม่สามารถเพิ่มประสิทธิภาพในกรด เนื่องจากขาดเครื่องมือที่จำเป็น 2. การขยายกำลังการขึ้นรูปคอลลาเจนและน้ำคอลลาเจนเป็นที่น่าพอใจ 3. อยู่ระหว่างรอผลคอลลาเจนที่มีการฝังไว้ในกระดูก Rat และทดสอบการกระตุ้นใหม่ของฟองน้ำคอลลาเจนสัตว์ทดลอง ที่ทำร่วมกับคณะสัตวแพทย์ จุฬาลงกรณ์คาดว่าจะได้ผลตามระยะเวลาที่กำหนด หรือว่าเป็นไปตามแผนนะคะ มีความก้าวหน้าในเชิงพัฒนาและการใช้ประโยชน์ ในการวิจัย สามารถสรุปผลการศึกษาในหลายประเด็น ที่ช่วยในกระบวนการผลิตได้ในอนาคต ปัญหาทางการวิจัยในกรณีจ้างหน่วยงานอื่น การวิจัยในสัตว์จะมีปัญหาความล่าช้า เนื่องจากมีปัญหาโควิด ต่างประเทศเพื่อทดสอบมีการล่าช้า แนวทางการแก้ไข ก็ควรเร่งดำเนินการจัดจ้างในกิจกรรมต่าง ๆ โดยเร็วนะคะ การใช้งบประมาณสอดคล้องในกิจกรรม สรุปผลการประเมิน คือ การวิจัยเป็นไปตามแผนนะคะ มีความก้าวหน้า ก็เห็นควรในการสนับสนุนค่ะ นะคะ ค่ะ ก็ ดร.กตัญชลี อยู่นะคะ มีท่านคณะกรรมการท่านใดจะสอบถามบ้างคะ อาจารย์ไพรัชจะสอบถามไหมคะ</w:t>
      </w:r>
    </w:p>
    <w:p>
      <w:pPr>
        <w:pStyle w:val="BodyText"/>
      </w:pPr>
      <w:r>
        <w:t xml:space="preserve">(ศาสตราจารย์ ดร.ไพรัช) ก็ถ้าไม่มีอะไร ก็นี่ก็เข้าใจว่านักวิจัยเขาก็ระมัดระวังแล้วใช่ไหม เวลาแข่งในตลาดได้ วางในตลาดได้</w:t>
      </w:r>
    </w:p>
    <w:p>
      <w:pPr>
        <w:pStyle w:val="BodyText"/>
      </w:pPr>
      <w:r>
        <w:t xml:space="preserve">(ผู้เข้าร่วมประชุมหญิง) ก็เหมือน คือ ทางหนูก็ทำคู่ ๆ กัน กับโครงการที่แล้วนะคะ เพราะฉะนั้น การทดสอบมาตรฐาน ก็ส่งเหมือนกัน การทดลองแบบเดียวกัน</w:t>
      </w:r>
    </w:p>
    <w:p>
      <w:pPr>
        <w:pStyle w:val="BodyText"/>
      </w:pPr>
      <w:r>
        <w:t xml:space="preserve">(ศาสตราจารย์ ดร.ไพรัช) โอ.เค. แล้วมันขายคู่กันหรือเปล่า หรือข่ายแยกกัน</w:t>
      </w:r>
    </w:p>
    <w:p>
      <w:pPr>
        <w:pStyle w:val="BodyText"/>
      </w:pPr>
      <w:r>
        <w:t xml:space="preserve">(ผู้เข้าร่วมประชุมหญิง) คู่กัน แล้วก็ขายแยกด้วยตัวมันเองด้วยได้ คือ คอลลาเจนเฉย ๆ ก็สามารถรักษาแผลห้ามเลือด หรือใช้ในทางทัตกรรมได้ เอาคอลาเจนรักษากระดูกได้เหมือนกันค่ะอาจาร</w:t>
      </w:r>
    </w:p>
    <w:p>
      <w:pPr>
        <w:pStyle w:val="BodyText"/>
      </w:pPr>
      <w:r>
        <w:t xml:space="preserve">(ผู้เข้าร่วมประชุมหญิง) อาจารย์คะ ที่ได้คุยกับนักวิจัยนะคะ งาน 2 โครงการนี้จะมีตรงหนึ่งต้นแบบ ก็คือ M-Bone อันนั้นออกไปแล้ว 2. ก็จะเป็นมีคอลลาเจนเดี่ยว ๆ แล้วก็มี Sponge นะคะ เดี่ยว ๆ Collagen BMP2 BMP2 ใช่ไหมคะ บวกไหม</w:t>
      </w:r>
    </w:p>
    <w:p>
      <w:pPr>
        <w:pStyle w:val="BodyText"/>
      </w:pPr>
      <w:r>
        <w:t xml:space="preserve">(ผู้เข้าร่วมประชุมหญิง) ก็คือที่จะมีนะคะ ก็คือ Sponge เป็นเหมือนฟองน้ำ 1 อัน แล้วก็คอลลาเจนเมนเบรนด์ 1 อัน และก็อันที่ 3 เอา Collagen Spong รวมกับ BPM2 เป็น Product ที่ 3 แล้วก็ถ้าเป็นครั้งที่ 4 ก็คือจริง ๆ เอาคอลลาเจนมารวมกับ M-Bone ค่ะ หรือที่เราทำไปแล้วมันขายได้ไหม</w:t>
      </w:r>
    </w:p>
    <w:p>
      <w:pPr>
        <w:pStyle w:val="BodyText"/>
      </w:pPr>
      <w:r>
        <w:t xml:space="preserve">(ผู้เข้าร่วมประชุมชาย) ช่วยตอบแทน… พสุตอบดีกว่าครับ</w:t>
      </w:r>
    </w:p>
    <w:p>
      <w:pPr>
        <w:pStyle w:val="BodyText"/>
      </w:pPr>
      <w:r>
        <w:t xml:space="preserve">(ศาสตราจารย์ ดร.ไพรัช) มันขายได้ตามเป้าไหม อะไรอย่างนี้</w:t>
      </w:r>
    </w:p>
    <w:p>
      <w:pPr>
        <w:pStyle w:val="BodyText"/>
      </w:pPr>
      <w:r>
        <w:t xml:space="preserve">(ผู้เข้าร่วมประชุมชาย) ยังไม่ได้ตามเป้าครับ ก็กำลัง</w:t>
      </w:r>
    </w:p>
    <w:p>
      <w:pPr>
        <w:pStyle w:val="BodyText"/>
      </w:pPr>
      <w:r>
        <w:t xml:space="preserve">(ศาสตราจารย์ ดร.ไพรัช) มันขายได้ไหม มันสู้ของนอกได้ไหม มันสู้คู่แข่งได้ไหม</w:t>
      </w:r>
    </w:p>
    <w:p>
      <w:pPr>
        <w:pStyle w:val="BodyText"/>
      </w:pPr>
      <w:r>
        <w:t xml:space="preserve">(ผู้เข้าร่วมประชุมชาย) อาจารย์ ผมขออนุญาตช่วยตอบแทนดีกว่า ผมว่าสู้คู่แข่งได้ คือ สามารถสู้คู่แข่งได้ แล้วก็การตลาดที่เราอย่างไรก็สู้คู่แข่งไม่ได้ ณ ขณะนี้ เข้าช่วงหลัง เปิดโควิดมา ก็ค่อย ๆ ดีขึ้น แต่ดีไม่เยอะ เนื่องจากทางทันตกรรมมันไม่เยอะเท่าไรนะครับ และปัจจุบันนี่ เขาไปขายคลินิกเอกชนเป็นส่วนใหญ่เลยครับอาจารย์ มันมีอีกอันหนึ่งที่ผมขอปรึกษาพี่กรพัฒน์ คือ เขาอยู่ในช่วงระหว่างการยื่นบัญชีนวัตกรรม ขอให้ทาง อย. กำลังรีวิวกลับมาเขาเรียกว่าอะไร เพื่อปิดทางเทคนิคกับบัญชีนวัตกรรมกับ สวทช. ขออนุญาตปรึกษาคุณกรพัฒน์หน่อยครับ</w:t>
      </w:r>
    </w:p>
    <w:p>
      <w:pPr>
        <w:pStyle w:val="BodyText"/>
      </w:pPr>
      <w:r>
        <w:t xml:space="preserve">(ผู้เข้าร่วมประชุมหญิง) คุณกรพัฒน์คะ</w:t>
      </w:r>
    </w:p>
    <w:p>
      <w:pPr>
        <w:pStyle w:val="BodyText"/>
      </w:pPr>
      <w:r>
        <w:t xml:space="preserve">(ผู้เข้าร่วมประชุมหญิง) นะคะ ตามเอกสารตามที่ทางทีมคณะกรรมการชุดนั้นน่ะค่ะ แล้ว อย. ก็พิจารณาตามเอกสารที่เขามีอยู่ตามเกณฑ์น่ะค่ะ ถ้าส่วนของเรา เราให้ความเห็นไปว่า ถ้าในส่วนของคุณภาพมาตรฐาน เป็นไปตามเกณฑ์ การประชุมพิจารณา ทุกคนก็ไม่สามารถล็อกเขาได้น่ะค่ะ เขาก็ไปอย่างที่บอก การเข้าถึงตรงนั้นอีกทางหนึ่งนะคะ ที่ว่าตรงนั้น ไม่ได้ทำอะไรแบบนี้นะครับ</w:t>
      </w:r>
    </w:p>
    <w:p>
      <w:pPr>
        <w:pStyle w:val="BodyText"/>
      </w:pPr>
      <w:r>
        <w:t xml:space="preserve">(คุณกรพัฒน์) ครับ ขออนุญาตถามทางทีมบัญชี ว่าทาง อย. อยู่ อันนี้คือ</w:t>
      </w:r>
    </w:p>
    <w:p>
      <w:pPr>
        <w:pStyle w:val="BodyText"/>
      </w:pPr>
      <w:r>
        <w:t xml:space="preserve">(ผู้เข้าร่วมประชุมหญิง) อ๋อ หลังบ้านนะคะ</w:t>
      </w:r>
    </w:p>
    <w:p>
      <w:pPr>
        <w:pStyle w:val="BodyText"/>
      </w:pPr>
      <w:r>
        <w:t xml:space="preserve">(ผู้เข้าร่วมประชุมชาย) โอ.เค. ครับ หลังบ้าน</w:t>
      </w:r>
    </w:p>
    <w:p>
      <w:pPr>
        <w:pStyle w:val="BodyText"/>
      </w:pPr>
      <w:r>
        <w:t xml:space="preserve">(ผู้เข้าร่วมประชุมหญิง) จริง ๆ ดิฉันชี้แจงได้เลยค่ะ ตอนนี้คือเราไอ้ที่ให้คือเราจ้างน้องที่ให้ Engineer ไปค่อนข้างเยอะ เราอยากจะให้เขามี… ตรงนี้ก็เลยอยากจะให้น้องเร่งให้น้องให้ทำ… เขามีส่วนเพื่อจะสรุปให้ พี่ก็เร่งอยู่นะคะ</w:t>
      </w:r>
    </w:p>
    <w:p>
      <w:pPr>
        <w:pStyle w:val="BodyText"/>
      </w:pPr>
      <w:r>
        <w:t xml:space="preserve">(ผู้เข้าร่วมประชุมชาย) นวัตกรรมเผื่อจะได้ขายผ่านกลไกทางภาครัฐต่อไปได้ต่อไปนะครับ</w:t>
      </w:r>
    </w:p>
    <w:p>
      <w:pPr>
        <w:pStyle w:val="BodyText"/>
      </w:pPr>
      <w:r>
        <w:t xml:space="preserve">(ผู้เข้าร่วมประชุมหญิง) ยินดีค่ะ</w:t>
      </w:r>
    </w:p>
    <w:p>
      <w:pPr>
        <w:pStyle w:val="BodyText"/>
      </w:pPr>
      <w:r>
        <w:t xml:space="preserve">(ศาสตราจารย์ ดร.ไพรัช) เชิญครับ</w:t>
      </w:r>
    </w:p>
    <w:p>
      <w:pPr>
        <w:pStyle w:val="BodyText"/>
      </w:pPr>
      <w:r>
        <w:t xml:space="preserve">(ผู้เข้าร่วมประชุมหญิง) ขอบคุณครับ</w:t>
      </w:r>
    </w:p>
    <w:p>
      <w:pPr>
        <w:pStyle w:val="BodyText"/>
      </w:pPr>
      <w:r>
        <w:t xml:space="preserve">(ศาสตราจารย์ ดร.ไพรัช) วาระต่อไปนะครับ</w:t>
      </w:r>
    </w:p>
    <w:p>
      <w:pPr>
        <w:pStyle w:val="BodyText"/>
      </w:pPr>
      <w:r>
        <w:t xml:space="preserve">(อาจารย์วันทนีย์) ก็ที่เสนอเพื่อพิจารณานะคะ เห็นชอบนะคะ ความก้าวหน้าโครงการครั้งที่ 2 นะคะ แล้วก็สนับสนุนงบประมาณ In cash ไม่เกิน 1,900,000 บาทค่ะ คณะกรรมการเห็นชอบนะคะ</w:t>
      </w:r>
    </w:p>
    <w:p>
      <w:pPr>
        <w:pStyle w:val="BodyText"/>
      </w:pPr>
      <w:r>
        <w:t xml:space="preserve">(ศาสตราจารย์ ดร.ไพรัช) คณะกรรมการไม่ขัดข้อง</w:t>
      </w:r>
    </w:p>
    <w:p>
      <w:pPr>
        <w:pStyle w:val="BodyText"/>
      </w:pPr>
      <w:r>
        <w:t xml:space="preserve">(อาจารย์วันทนีย์) ต่อไปนะคะ เป็น ต. 6 ค่ะ โครงการดิจิทัลเอกซเรย์บนคลาวด์สำหรับแพลตฟอร์มดิจิทัล หัวหน้าโครงการ คือ ดร.อุดมชัย ไตสวิภูมินะคะ ก็โครงการนี้ก็ได้ส่งผลก็ได้ส่งผู้เชี่ยวชาญนะคะ ก็จะมีผู้เชี่ยวชาญ 3 ท่านนะคะ ก็จะมีคุณหมอบรรจง คุณหมอวิเชียร แล้วก็ ดร.นภาพงศ์ นะคะ ก็ผลการพิจารณานะคะ ความก้าวหน้าด้านวิชาการนะคะ ข้อ 1 body ray s อุปกรณ์ออกแบบพัฒนาโดยซอฟต์แวร์ควบคุมเครื่อง และประมวลผลภาพ มาปรับใช้กับเครื่อง สามารถได้ติดตั้งใช้การจริงที่ รพ.ธรรมศาสตร์ และ รพ.รามาธิบดี ทางนี้อยู่ระอย่างการจัดการทำ ios ตัวที่ 2 ก็คือ Body Ray อยู่ระหว่างการออกแบบฮาร์ดแวร์ทางกล และระบบแบตเตอร์รี่ ตัวที่ 3 ได้ดำเนินการพัฒนาการระบบสื่อสารด้านรังสีและคอมพิวเตอร์ แล้วเสร็จแล้วได้รับการพัฒนาของระบบไฟฟ้า รวมถึงการทำงานร่วมกับระบบไฟฟ้า ทั้งนี้ได้ทดสอบการใช้งานที่โรงพยาบาลแม่ระมาดนะคะ ตัวที่ 4 คลาด์ Software การพัฒนาซอฟต์แวร์แสดงผลค่าอยู่ระหว่างการดำเนินการของการสั่งผลิตและส่วนการออกใบรับรองด้วย Blockchain นะคะ ในเรื่องความก้าวหน้าในเชิงพัฒนา และการทำประโยชน์ ถือว่ามีความก้าวหน้าในการดำเนินการ และสามารถนำงาน ได้มีการใช้โปรโยชน์ได้ล่าช้าในการพัฒนา Cloud-Base ในทางการแก้ไข ก็คือควรปรับแผนและเร่งดำเนินงาน การใช้งบประมาณก็สอดคล้องไปตามแผนนะคะ ประเมิน คือ ผลงานเป็นไปได้โดยความล่าช้า ที่เกิดขึ้นเกิดจากภายนอกที่ควบคุมไม่ได้ ก็เห็นชอบให้สนับสนุนต่อนะคะ ข้อเสนอแนะ โครงการความเป็นไปได้ที่จะสำเร็จตามเป้าหมาย แต่ความท้าทายอยู่ที่การนำไปใช้จริงในอนาคตค่ะ ก็ ดร.อุดมชัย อยู่ไหมคะ</w:t>
      </w:r>
    </w:p>
    <w:p>
      <w:pPr>
        <w:pStyle w:val="BodyText"/>
      </w:pPr>
      <w:r>
        <w:t xml:space="preserve">(ผู้เข้าร่วมประชุมชาย) ครับผมอยู่ครับ</w:t>
      </w:r>
    </w:p>
    <w:p>
      <w:pPr>
        <w:pStyle w:val="BodyText"/>
      </w:pPr>
      <w:r>
        <w:t xml:space="preserve">(อาจารย์วันทนีย์) ค่ะ ๆ</w:t>
      </w:r>
    </w:p>
    <w:p>
      <w:pPr>
        <w:pStyle w:val="BodyText"/>
      </w:pPr>
      <w:r>
        <w:t xml:space="preserve">(ศาสตราจารย์ ดร.ไพรัช) ช่วยตอบหน่อย เพราะผมก็รู้จักโปรเจ็กต์นี้ดีตัว R นี่นะครับ เราไม่อะไรมาก เราไปติดที่ไหนอีก</w:t>
      </w:r>
    </w:p>
    <w:p>
      <w:pPr>
        <w:pStyle w:val="BodyText"/>
      </w:pPr>
      <w:r>
        <w:t xml:space="preserve">(ผู้เข้าร่วมประชุมชาย) ในโครงการนี้จะติดอยู่แค่ที่เดียวนะครับอาจารย์ ไอ้โครงการ Sandbox ที่ได้รับอนุมัติโครงการแล้ว จะติดอีก 4 ที่ครับ</w:t>
      </w:r>
    </w:p>
    <w:p>
      <w:pPr>
        <w:pStyle w:val="BodyText"/>
      </w:pPr>
      <w:r>
        <w:t xml:space="preserve">(ศาสตราจารย์ ดร.ไพรัช) ที่ไหนบ้าง</w:t>
      </w:r>
    </w:p>
    <w:p>
      <w:pPr>
        <w:pStyle w:val="BodyText"/>
      </w:pPr>
      <w:r>
        <w:t xml:space="preserve">(ผู้เข้าร่วมประชุมชาย) ที่ออกมาแล้ว เดินทางไปตรวจสอบสถานที่แล้วก็เครื่องที่เขาใช้ในโรงพยาบาลที่ทองแสนขัน อยู่ที่อุตรดิตถ์ แล้วก็ที่ห้วยยอด จังหวัดตรังครับ มันทั้งหมด 5 ใช่ไหม</w:t>
      </w:r>
    </w:p>
    <w:p>
      <w:pPr>
        <w:pStyle w:val="BodyText"/>
      </w:pPr>
      <w:r>
        <w:t xml:space="preserve">(ผู้เข้าร่วมประชุมชาย) อีก 2 อัน อาจจะเป็นจังหวัด อีกอย่างกำลังพิจารณาว่าเป็นจังหวัดที่ติดชายแดนครับอาจารย์</w:t>
      </w:r>
    </w:p>
    <w:p>
      <w:pPr>
        <w:pStyle w:val="BodyText"/>
      </w:pPr>
      <w:r>
        <w:t xml:space="preserve">(ศาสตราจารย์ ดร.ไพรัช) ผมก็คิดว่าเรียนท่านกรรมการว่าโรงพยาบาลแถวชายแดนพม่านี่ พวกตาก เชียงรายนี่ ก็ติดต่อเราเป็นประจำ แล้วผมนี่ก็เห็นว่าเขานี่เดือดร้อนนะครับ ที่เราไปติดที่แม่ละมาด ถ้าหากว่าอุดมชัยสามารถดำเนินการแล้วก็ให้แถวชายแดนอีก 2 ตัว ผมว่าจะเกิดประโยชน์นะ ลองไปช่วยกันดูนะ เพราะเขามีความต้องการจริง ๆ</w:t>
      </w:r>
    </w:p>
    <w:p>
      <w:pPr>
        <w:pStyle w:val="BodyText"/>
      </w:pPr>
      <w:r>
        <w:t xml:space="preserve">(ผู้เข้าร่วมประชุมชาย) ครับ ส่วนไอ้ตัว S นี่ เป็นอย่างไรบ้างนะ S</w:t>
      </w:r>
    </w:p>
    <w:p>
      <w:pPr>
        <w:pStyle w:val="BodyText"/>
      </w:pPr>
      <w:r>
        <w:t xml:space="preserve">(ผู้เข้าร่วมประชุมชาย) ตัว S นี่ มีการพัฒนาเพิ่มเติมนะครับ จากที่เคยเอาติดที่โรงพยาบาลธรรมศาสตร์ ก็เราก็มีการปรับรูปลักษณ์ให้มันดูทันสมัย มี Shape มากขึ้น แล้วจากลักษณะก็จะสวยขึ้นนะครับ ต้องเลือกต่อไปนะครับ อันนี้เป็นที่เราดำเนินการไปติด Body ray ที่โรงพยาบาลธรรมศาสตร์นะครับ ก็เริ่มใช้งานตั้งแต่วันที่ 25 น่าจะเมื่อกี้เลขน่าจะ 3,000 กว่าเคสนะครับ อันนี้จะเป็นภาพของการที่เราสแกนปอด คือ เราไปติดที่ผลตรวจสุขภาพที่ธรรมศาสตร์นะครับ ก็ 1,800 ครั้งนะครับ ที่ Test ไปแล้ว ณ วันที่ 15 กันยายน นะครับ แล้วก็ต่อสไลด์ต่อไป</w:t>
      </w:r>
    </w:p>
    <w:p>
      <w:pPr>
        <w:pStyle w:val="BodyText"/>
      </w:pPr>
      <w:r>
        <w:t xml:space="preserve">(ศาสตราจารย์ ดร.ไพรัช) คราวหน้า โอ.เค. แอดเชิญต่อ</w:t>
      </w:r>
    </w:p>
    <w:p>
      <w:pPr>
        <w:pStyle w:val="BodyText"/>
      </w:pPr>
      <w:r>
        <w:t xml:space="preserve">(ผู้เข้าร่วมประชุมชาย) เตรียมตอบคำถามก่อนธิบดีครับ ที่ติดตั้งตั้งแต่วันที่ 29 เมษายน นะครับ ก็ใช้งานไป 237 ครั้ง ครับ ได้นักรังสีที่รามาฯ ก็ไม่เคยเข้ามาเลยครับอาจารย์</w:t>
      </w:r>
    </w:p>
    <w:p>
      <w:pPr>
        <w:pStyle w:val="BodyText"/>
      </w:pPr>
      <w:r>
        <w:t xml:space="preserve">(ศาสตราจารย์ ดร.ไพรัช) อะไรนะ</w:t>
      </w:r>
    </w:p>
    <w:p>
      <w:pPr>
        <w:pStyle w:val="BodyText"/>
      </w:pPr>
      <w:r>
        <w:t xml:space="preserve">(ผู้เข้าร่วมประชุมชาย) คือ แสกนจากเครื่องเราแล้วไม่มีเคสโควิดเลยครับอาจารย์</w:t>
      </w:r>
    </w:p>
    <w:p>
      <w:pPr>
        <w:pStyle w:val="BodyText"/>
      </w:pPr>
      <w:r>
        <w:t xml:space="preserve">(ศาสตราจารย์ ดร.ไพรัช) โอ.เค. ก็เรากำลังพิจารณา ว่าจะย้ายไปที่อื่นก็ไม่เป็นไร</w:t>
      </w:r>
    </w:p>
    <w:p>
      <w:pPr>
        <w:pStyle w:val="BodyText"/>
      </w:pPr>
      <w:r>
        <w:t xml:space="preserve">(ผู้เข้าร่วมประชุมชาย) ครับ อันต่อไปเลยครับ</w:t>
      </w:r>
    </w:p>
    <w:p>
      <w:pPr>
        <w:pStyle w:val="BodyText"/>
      </w:pPr>
      <w:r>
        <w:t xml:space="preserve">(ศาสตราจารย์ ดร.ไพรัช) เชิญ ๆ แอดอธิบายต่อ</w:t>
      </w:r>
    </w:p>
    <w:p>
      <w:pPr>
        <w:pStyle w:val="BodyText"/>
      </w:pPr>
      <w:r>
        <w:t xml:space="preserve">(ผู้เข้าร่วมประชุมชาย) อันนี้ก็จะเป็นภาพตัวอย่างที่ได้มาาก รามาธิบดี และอันนี้จะเป็นรูปลักษณ์ใหม่อยู่นะครับ ที่เราออกแบบเสร็จเรียบร้อยแล้วนะครับ กำลังดำเนินการทดสอบที่ PTEC อยู่นะครับ ก็ดูจะเป็น Real ขึ้น และเบาขึ้นนะครับ อันนี้จะเป็นการออกแบบ body ray n ใน เวอร์ชันที่ 2 ก็ที่เชิญอาจารย์สุทัศน์มาเป็นที่ปรึกษาด้วยนะครับ ก็มีระบบที่ต้องออกแบบอยู่หลายส่วนอยู่เหมือนกัน ส่วนที่สำคัญ ก็จะเป็นการขับเคลื่อนด้วยแบตเตอรี่ ที่เป็น Digimaion กับ Etac เรียบร้อยแล้วนะครับ บางอย่าง ถ้าเป็นไปได้นี่ ไปหาที่มี Certificate จากต่างประเทศจะดีกว่าครับ ต่อไปเลยครับ อันนี้จะเป็น Body ray R อันนี้ก็ไม่ได้อะไรมากนะครับ ไปติดตั้งแล้วที่โรงพยาบาลนี่ เครื่อง CR อยู่ เครื่อง CR คือเครื่องที่ใช้ตลับบันทึกภาพ เวลาถ่ายภาพเอ็กซเรย์ทีหนึ่งนี่ เพื่อที่จะได้เป็นภาพดิจิทัลขึ้นมา อันนี้เราเอาแผ่น CR ก็ทำให้เราฉายภาพ X-ray ก็สามารถได้ภาพขึ้นบนคอมพิวเตอร์ ไม่เกิน 10 ภาพครับ 8-10 กรกฎาคม 2563 ถึง 4 กรกฎาคม ไปประมาณ 4,400 ครั้ง ในวันที่ 15 ตุลาคม นะครับ คือ ที่เขาใช้งานเยอะนี่เพราะว่า 1. นี่ เขาใช้กับทุกคนที่เข้ามาเอ็กซ์เรย์ใรโรงพยาบาล เขามีตั้งแต่เคสปอด สไลด์ต่อไปก็ได้ครับ อันนี้ตัวอย่างภาพที่มีให้ดูนะครับ อันนี้เป็นวัณโรคนะครับ และก็ต่อไปไม่เป็นก็จะมีพวกกระดูกหักด้วยครับ ไปเรื่อย ๆ ได้เลยครับ ก็จะมีข้อเข่าเสื่อมนี่ครับ อันนี้ก็จะเป็นนิ่ว เป็นนิ่วนะครับ อันนี้ก็จะเป็นกระดูกสันหลังที่ต้นคอนะครับ เยอะมาก จนเราก็แปลกใจอยู่เหมือนกัน แต่พอไปดูในตัวคอมพิวเตอร์ของเขานี่ มันก็จะมีจำนวนเคสมันมีหลากหลายมาก อันนี้ก็จะเป็นตัว Software Body ray ขึ้นมานะครับ ซอฟต์แวร์ body ray Body View นะครับ ที่เชื่อมต่อกับตัวแผ่นด้วย Wireless เข้าไป มันสามารถเชื่อมต่อได้โดยไม่หลุดจากสัญญาณนะครับ ที่แม่ละมาดเราก็ทดสอบเรียบร้อยแล้วครับ ต่อไปได้เลยครับ อันนี้จะเป็น ลิ้นจะเป็น Cloud-Base อันนี้ก็ร่วมการทำงานกับ ดร.โป้ง นะครับ ก็มีการพัฒนา ดร.โป้ง เขารายงานว่า user interface หรือ ตัวที่เป็น platform ก็พร้อมที่จะใช้งานแล้วครับ เราก็ต้องไปหาโรงพยาบาล และพวกแอปพลิเคชัน หรือว่า Keyoas แล้วเหมือนกับเขาจะ ให้ซอฟต์แวร์จากต่างประเทศมา เขาเลยปฏิเสธเรา เราคงต้องไปติดต่อที่… ดู ก็ประมาณนี้ครับอาจารย์</w:t>
      </w:r>
    </w:p>
    <w:p>
      <w:pPr>
        <w:pStyle w:val="BodyText"/>
      </w:pPr>
      <w:r>
        <w:t xml:space="preserve">(ศาสตราจารย์ ดร.ไพรัช) คือแอด ในเรื่อง software บน Cloud ติดต่อคนอื่นเขาก็อาจจะไม่สนใจกับเขา ก็คงกังวล ทำไมไม่เอาตัว R ของเรา Interface เข้าไปเลย</w:t>
      </w:r>
    </w:p>
    <w:p>
      <w:pPr>
        <w:pStyle w:val="BodyText"/>
      </w:pPr>
      <w:r>
        <w:t xml:space="preserve">(ผู้เข้าร่วมประชุมชาย) ในตามจริงแล้วตัวนี้มันจะมีจะเรียกว่า 3 หน่วยงานที่ …</w:t>
      </w:r>
    </w:p>
    <w:p>
      <w:pPr>
        <w:pStyle w:val="BodyText"/>
      </w:pPr>
      <w:r>
        <w:t xml:space="preserve">(ศาสตราจารย์ ดร.ไพรัช) ฮัลโหล เสียงแอดขาดไป</w:t>
      </w:r>
    </w:p>
    <w:p>
      <w:pPr>
        <w:pStyle w:val="BodyText"/>
      </w:pPr>
      <w:r>
        <w:t xml:space="preserve">(ผู้เข้าร่วมประชุมชาย) ครับผม ก็ต้องมี 1. คุณหมอที่โรงพยาบาลนะครับ 2. ก็จะเป็นวิศวกรที่ช่วยคุณหมอออกแบบ ไม่ทราบเขาจะเรียกว่าอะไรนะครับ ก็คือเขาจะออกแบบการดามกระดูก แล้วก็ 3 ก็คือคนที่จะทำ Problication ที่เป็นอุปกรณ์ฝังในให้กับคุณหมอ ซึ่งทาง body ray r</w:t>
      </w:r>
    </w:p>
    <w:p>
      <w:pPr>
        <w:pStyle w:val="BodyText"/>
      </w:pPr>
      <w:r>
        <w:t xml:space="preserve">(ศาสตราจารย์ ดร.ไพรัช) คือ ที่ผมถามอะไร นี่ไม่รู้เข้าใจตรงกันไหม คือ เราพยายามจะเอาข้อมูลที่ถ่ายจากร่างกายคนนี่ขึ้น Cloud ถูกไหม ใช่ไหม</w:t>
      </w:r>
    </w:p>
    <w:p>
      <w:pPr>
        <w:pStyle w:val="BodyText"/>
      </w:pPr>
      <w:r>
        <w:t xml:space="preserve">(ผู้เข้าร่วมประชุมชาย) ใช่ครับ</w:t>
      </w:r>
    </w:p>
    <w:p>
      <w:pPr>
        <w:pStyle w:val="BodyText"/>
      </w:pPr>
      <w:r>
        <w:t xml:space="preserve">(ศาสตราจารย์ ดร.ไพรัช) ถูกไหม</w:t>
      </w:r>
    </w:p>
    <w:p>
      <w:pPr>
        <w:pStyle w:val="BodyText"/>
      </w:pPr>
      <w:r>
        <w:t xml:space="preserve">(ผู้เข้าร่วมประชุมชาย) ครับ</w:t>
      </w:r>
    </w:p>
    <w:p>
      <w:pPr>
        <w:pStyle w:val="BodyText"/>
      </w:pPr>
      <w:r>
        <w:t xml:space="preserve">(ศาสตราจารย์ ดร.ไพรัช) ขึ้นได้แล้วใช่ไหมว่า…</w:t>
      </w:r>
    </w:p>
    <w:p>
      <w:pPr>
        <w:pStyle w:val="BodyText"/>
      </w:pPr>
      <w:r>
        <w:t xml:space="preserve">(ผู้เข้าร่วมประชุมชาย) ยังไม่ได้ทดสอบครับอาจารย์</w:t>
      </w:r>
    </w:p>
    <w:p>
      <w:pPr>
        <w:pStyle w:val="BodyText"/>
      </w:pPr>
      <w:r>
        <w:t xml:space="preserve">(ศาสตราจารย์ ดร.ไพรัช) คือ เราไม่ต้องไปติดต่อออโธพิเซีย หรือใครให้ลำบากลำบน เราก็เอากับอุปกรณ์ที่มีให้ได้ก่อน ไม่อย่างนั้นคนอื่นก็ไม่เชื่อเรา</w:t>
      </w:r>
    </w:p>
    <w:p>
      <w:pPr>
        <w:pStyle w:val="BodyText"/>
      </w:pPr>
      <w:r>
        <w:t xml:space="preserve">(ผู้เข้าร่วมประชุมชาย) ครับ</w:t>
      </w:r>
    </w:p>
    <w:p>
      <w:pPr>
        <w:pStyle w:val="BodyText"/>
      </w:pPr>
      <w:r>
        <w:t xml:space="preserve">(ศาสตราจารย์ ดร.ไพรัช) อันนี้เราก็มีตัว S เราก็เอาตัวนี้ก่อน</w:t>
      </w:r>
    </w:p>
    <w:p>
      <w:pPr>
        <w:pStyle w:val="BodyText"/>
      </w:pPr>
      <w:r>
        <w:t xml:space="preserve">(ผู้เข้าร่วมประชุมชาย) ตัว R นี่ เราสามารถไปทำ อย่างที่แม่ระมาดก็อาจจะเขามีเคสพวกกระดูกหักด้วยครับ</w:t>
      </w:r>
    </w:p>
    <w:p>
      <w:pPr>
        <w:pStyle w:val="BodyText"/>
      </w:pPr>
      <w:r>
        <w:t xml:space="preserve">(ศาสตราจารย์ ดร.ไพรัช) ก็อาจจะลอง ผมอยากเอาเคสที่เราพูดคุยกันได้ แล้วเอาที่ไปติดตั้ง R ให้ไกลทั้งหมด 5 ตัวนี่ เป็นตัวตั้งนะครับ และต่อขึ้นมาคลาวด์ของเรา ไม่ต้องไปเอาคนอื่นหรอก มันเสียเวลา แล้วถ้าคนอื่นมาทำได้ถึงจะมาอีกทีหนึ่ง คือมันไม่ต่างกับ DentiiScan เราขึ้นก่อน ไอ DentiiScan เราก็เอาเครื่องของเราขึ้นก่อน</w:t>
      </w:r>
    </w:p>
    <w:p>
      <w:pPr>
        <w:pStyle w:val="BodyText"/>
      </w:pPr>
      <w:r>
        <w:t xml:space="preserve">(ผู้เข้าร่วมประชุมชาย) นะครับผม</w:t>
      </w:r>
    </w:p>
    <w:p>
      <w:pPr>
        <w:pStyle w:val="BodyText"/>
      </w:pPr>
      <w:r>
        <w:t xml:space="preserve">(ศาสตราจารย์ ดร.ไพรัช) เอาอย่างนี้นะ เอาหลักการอย่างนี้นะ ไม่อย่างนั้นมันจะเสียเวลา เดี๋ยวมันจะยืดไปอีก</w:t>
      </w:r>
    </w:p>
    <w:p>
      <w:pPr>
        <w:pStyle w:val="BodyText"/>
      </w:pPr>
      <w:r>
        <w:t xml:space="preserve">(ผู้เข้าร่วมประชุมหญิง) อาจารย์คะ ระยะเวลาทำงานมันจะเสีย</w:t>
      </w:r>
    </w:p>
    <w:p>
      <w:pPr>
        <w:pStyle w:val="BodyText"/>
      </w:pPr>
      <w:r>
        <w:t xml:space="preserve">(ผู้เข้าร่วมประชุมหญิง) อาจารย์คะ ขออนุญาตค่ะ แนนค่ะ</w:t>
      </w:r>
    </w:p>
    <w:p>
      <w:pPr>
        <w:pStyle w:val="BodyText"/>
      </w:pPr>
      <w:r>
        <w:t xml:space="preserve">(ศาสตราจารย์ ดร.ไพรัช) ว่าอย่างไร Base ของเป็นแพลตฟอร์มน่ะ ก็คือเหมือนกับ… รากเทียมน่ะ</w:t>
      </w:r>
    </w:p>
    <w:p>
      <w:pPr>
        <w:pStyle w:val="BodyText"/>
      </w:pPr>
      <w:r>
        <w:t xml:space="preserve">(ผู้เข้าร่วมประชุมหญิง) ซึ่งมันต้องมีในสัตว์ด้วยค่ะ ที่จะมาร่วม แล้วก็ทางคุณหมอที่จะออกแบบ หรือใส่เพจสกรูอย่างไร</w:t>
      </w:r>
    </w:p>
    <w:p>
      <w:pPr>
        <w:pStyle w:val="BodyText"/>
      </w:pPr>
      <w:r>
        <w:t xml:space="preserve">(ศาสตราจารย์ ดร.ไพรัช) ก็ไม่ได้ว่าอะไรผมไม่ได้ห้ามอะไรตรงนั้น ทำไมเราไม่ต่อของเราให้ชัดเจนก่อน แล้วเราไปชวนคนอื่น</w:t>
      </w:r>
    </w:p>
    <w:p>
      <w:pPr>
        <w:pStyle w:val="BodyText"/>
      </w:pPr>
      <w:r>
        <w:t xml:space="preserve">(ผู้เข้าร่วมประชุมหญิง) ส่วนนั้นนี่คิดว่าคือไม่น่าจะมีปัญหา เพราะเราขึ้นตัว DentiiScan อยู่แล้วน่ะค่ะ</w:t>
      </w:r>
    </w:p>
    <w:p>
      <w:pPr>
        <w:pStyle w:val="BodyText"/>
      </w:pPr>
      <w:r>
        <w:t xml:space="preserve">(ศาสตราจารย์ ดร.ไพรัช) เข้าใจแต่ว่าถึงขึ้นได้แล้ว ก็ขึ้นโชว์กรรมการ โชว์ผลงานที่ได้มาตรฐาน ไอ้ตัว R ตัว S นี่ มันได้ เราก็โชว์หน่อย มันก็เป็นผลงานระยะแรกที่เราขึ้นคลาวด์ได้แล้ว เราก็ไปเอาเคสที่แนนมาอีกที</w:t>
      </w:r>
    </w:p>
    <w:p>
      <w:pPr>
        <w:pStyle w:val="BodyText"/>
      </w:pPr>
      <w:r>
        <w:t xml:space="preserve">(ผู้เข้าร่วมประชุมหญิง) ค่ะ เดี๋ยวลองดูก็ได้ค่ะ จำนวนมันจะเยอะมาก หรือดำเนินเคสที่เขาถึงจะเอาไปขึ้น เพื่อที่จะวางแผน หรือ Refer ต่อ</w:t>
      </w:r>
    </w:p>
    <w:p>
      <w:pPr>
        <w:pStyle w:val="BodyText"/>
      </w:pPr>
      <w:r>
        <w:t xml:space="preserve">(ศาสตราจารย์ ดร.ไพรัช) คือผม มันมีเรื่องอีกเรื่องหนึ่ง ไหน ๆ ก็คุยเรื่องนี้ พูดเรื่องนี้แล้ว อยากปรึกษาท่านกรรมการ ก็ได้คุยกันในหมู่นักวิจัยกันด้วย ว่าอนาคตเหมือนกัน ใช้เวลา คือ ตอนนี้นี่ เราทำ CT Scanner ที่คุณหมอปัฐวีหลายคน เขาก็มี Line Group ที่ว่าเขารายงานกัน คราวนี้ตอนนี้เรามี สัก 20 แบบ ใช่ไหมผมจำไม่ได้แล้ว ที่ขึ้นบน Cloud ได้ นึกออกไหม ที่คุณหมอวิเคราะห์โน้น วิเคราะห์นี้ ได้ แล้ว ที่นี้ผมเป็นคนที่ค่อนข้างจะวิตกอนาคต ผมก็เลยไปถามว่าแล้วไอ้ Cloud ของ Big Rock อนาคตจะเป็นอย่างไร ใครจะดูแล ผมก็อยากจะค้นหาอันนี้ก่อน แล้วมาดีเบตกันอีกทีก็ได้ ผมได้เห็นตัวอย่างที่วันทนีย์ไปทำกับ ธกส. นะครับ ที่ชูศักดิ์ด้วย วัดตัวความดัน ว่าตัววางจันทร์ตัวชีพจร แล้วผมก็ทราบได้ว่า จะดูเรื่องความดัน ผมก็ว่าอย่างนั้นเราก็ทำ Cloud CT ได้ แล้วเอาข้อมูลที่ขึ้นคลาวด์ในช่องปากต่าง ๆ ในช่องปาก ด้วยนะ ปรึกษาคุณหมออรรถพรด้วย ถ้าเราขึ้น Cloud ได้ Next Step เราจะทำอย่างไรต่อ เพราะว่าในที่สุดมันก็จะต้องออกไปจากมือนักวิจัย แล้วไปถึงมือคน ช่ไหมครับ ไอ้ตัวนี้ก็เหมือนกัน ไอ้ Cloud ที่เสนอนี่ ผมว่ามันขึ้นได้แต่ตอนจบ มันจะจบว่าแล้วจะเกิดอะไรกับประเทศไทย และใครเป็นคนดูแล ผมเห็นว่าประโยชน์ที่มันจะได้นี่ คือ 1. เราอาจจะรวบรวมคนที่ใช้ X-Ray แล้วดูเคส เฉพาะที่ว่านำไปดามกระดูก มันสามารถดูเคส X-ray ได้ เป็นจังหวัดด้วยกัน แล้วไปดูสิ ว่ามันจะช่วยทำให้ประเทศชาติวางแผนอะไรต่ออะไรได้ อันนี้เป็นเป็นประเด็นที่ติดตั้งไว้ ส่วนอันนี้ก็ไปเดินเรื่องต่อ ผมเสนอว่าอันนี้ให้ทำ R แล้วก็ไปชวน X นะ โอ.เค. ไหม ไม่ทราบคนอื่น คุณหมอปัฐวีย์มีความเห็นอย่างไรบ้าง ขอเวลาตรงนี้นิดหนึ่ง คือว่า ถ้าไอ้ Cloud Base ของเราเราขึ้นได้นี่ step คุณหมอปัฐวีย์ยังอยู่ใช่ไหม ฟังความเห็น ฮัลโหล ฮัลโหล หมอปัฐวีไม่อยู่ อย่างนั้นฟังความเห็นของคุณหมออรรถพร ได้ไหม</w:t>
      </w:r>
    </w:p>
    <w:p>
      <w:pPr>
        <w:pStyle w:val="BodyText"/>
      </w:pPr>
      <w:r>
        <w:t xml:space="preserve">(ผู้เข้าร่วมประชุมชาย) ยังอยู่อาจารครับ</w:t>
      </w:r>
    </w:p>
    <w:p>
      <w:pPr>
        <w:pStyle w:val="BodyText"/>
      </w:pPr>
      <w:r>
        <w:t xml:space="preserve">(ศาสตราจารย์ ดร.ไพรัช) คุณหมออรรถพร มีความเห็นอย่างไรต่อรากฟันอะไรต่ออะไร ขึ้นคลาวด์ได้ อยากฟังความเห็นของคุณหมอ ว่าประโยชน์ที่จะเกิดขึ้น</w:t>
      </w:r>
    </w:p>
    <w:p>
      <w:pPr>
        <w:pStyle w:val="BodyText"/>
      </w:pPr>
      <w:r>
        <w:t xml:space="preserve">(ผู้เข้าร่วมประชุมชาย) ผมยังมองเห็นว่า เรื่องของรากเทียมนี่ เป็นเรื่องของอนาคต ตอนนี้คิดว่าคือตอนนี้ต้องเรียนว่าเรื่องของรากเทียมที่เคยเรียนอาจารย์ไว้ ตอนนี้มันอยู่ Process มีการศึกษาการเถียงกันอยู่ตรงนี้ น่าจะมีความเป็นไปได้ เพราะว่าปัจจัยหนึ่งที่มีการคุยกันก็คือว่า ตอนนี้ทางภาครัฐสำคัญที่สุดนี่ มีความพร้อมมากแล้ว มีอุปกรณ์กระจายไปอยู่หลายพื้นที่แล้ว มีความเป็นไปได้ แต่เพียงแต่ว่าที่ติดอยู่ก็คือ…</w:t>
      </w:r>
    </w:p>
    <w:p>
      <w:pPr>
        <w:pStyle w:val="BodyText"/>
      </w:pPr>
      <w:r>
        <w:t xml:space="preserve">(ศาสตราจารย์ ดร.ไพรัช) ฮัลโหล</w:t>
      </w:r>
    </w:p>
    <w:p>
      <w:pPr>
        <w:pStyle w:val="BodyText"/>
      </w:pPr>
      <w:r>
        <w:t xml:space="preserve">(ศาสตราจารย์ ดร.ไพรัช) ฮัลโหล เสียงมันหายไป ไม่บริษัทหรือว่าจะเป็นภาครัฐทำ แล้วทำแบบเอกชนที่เขารับจ้างนะครับ รับจ้างก็หมายความว่า มีเครื่องมือไปติดตัั้งที่เป็นเซ็นเตอร์นะครับ โดยที่ไม่ว่าจะเป็นบริษัทขาย แต่เป็นบริษัทให้เช่าแล้วขายเทคโนโลยี อันนี้แบ่งส่วนแบ่งกัน อันนี้ผมว่าจะสอดคล้องกับงานที่เราทำครับ</w:t>
      </w:r>
    </w:p>
    <w:p>
      <w:pPr>
        <w:pStyle w:val="BodyText"/>
      </w:pPr>
      <w:r>
        <w:t xml:space="preserve">(ศาสตราจารย์ ดร.ไพรัช) คุณหมอเมื่อกี้เสียงมันขาดไป คุณหมอช่วยอีกทีได้ไหม ได้ไหมครับ</w:t>
      </w:r>
    </w:p>
    <w:p>
      <w:pPr>
        <w:pStyle w:val="BodyText"/>
      </w:pPr>
      <w:r>
        <w:t xml:space="preserve">(ผู้เข้าร่วมประชุมชาย) สรุปได้ยินไหมครับอาจารย์</w:t>
      </w:r>
    </w:p>
    <w:p>
      <w:pPr>
        <w:pStyle w:val="BodyText"/>
      </w:pPr>
      <w:r>
        <w:t xml:space="preserve">(ศาสตราจารย์ ดร.ไพรัช) ได้ยินแล้วครับ เมื่อกี้มันหายไป</w:t>
      </w:r>
    </w:p>
    <w:p>
      <w:pPr>
        <w:pStyle w:val="BodyText"/>
      </w:pPr>
      <w:r>
        <w:t xml:space="preserve">(ผู้เข้าร่วมประชุมชาย) นี่ เมื่อกี้ผมบอกว่าในทางปฏิบัตินี่นะครับ รากเทียมในอนาคตนี่มีความเป็นไปได้ที่จะเข้าสู่สิทธิประโยชน์ เข้าสู่สิทธิประโยชน์แล้วพอเข้าสู่สิทธิประโยชน์แล้ว พอเข้าสู่ตลาด ถ้าเกิดว่าจะเอาราคาอย่างเดียวไปแข่งนี่ มีอยู่แล้วนี่ ผมคิดว่ามันยาก แต่ถ้าเราจะเปิดเป็นบริษัท แล้วเราเอาเครื่องมือไปติด มีทั้ง Insoulment Delivery รากเทียมให้ แล้วก็แผนผังปันส่วนที่มี X-ray ที่เราไปติดตั้งที่โรงพยาบาล มีความเป็นไปได้ แต่ว่าต้องหาคนที่เชี่ยวชาญมาออกแบบไว้ล่วงหน้าครับ</w:t>
      </w:r>
    </w:p>
    <w:p>
      <w:pPr>
        <w:pStyle w:val="BodyText"/>
      </w:pPr>
      <w:r>
        <w:t xml:space="preserve">(ศาสตราจารย์ ดร.ไพรัช) ครับ ทีนี้คุณหมอมองอีกมุมหนึ่ง อันนี้ก็ดีที่คุณหมอเสนอ ผมมองอย่างนี้ ว่าหลังจากที่เราขึ้น Could ได้ มีเคสหลาย ๆ เคส ขึ้น Cloud ได้นี่ เราจะเป็นฐานข้อมูลของโรคช่องปากได้ไหม ไม่ต้องพูดถึงเรื่องรากฟัน ที่ สปสช. จะสนับสนุนนะ ผมมองอีกมุม ว่าถ้าเรามี 50-60 เครื่อง แล้ว 50-60 เครื่อง บอก โอ.เค. คุณมีข้อมูลขึ้นมาอย่างนี้ แล้ว สปสช. อยากจะได้ข้อมูลเกี่ยวกับโรคในช่องปาก หรือโรคอะไรทั้งหลายก็แล้วแต่ ที่จะใช้ DentiiScan ที่จะดูสุขภาพของคนไทยเป็นตัวอย่างที่มีฐานข้อมูลความแก่อะไรในอนาคตนี่ คุณหมูมีความเห็นอย่างไร รวมทั้งคุณหมออรรถพร คุณหมอมีความเห็นอย่างไร</w:t>
      </w:r>
    </w:p>
    <w:p>
      <w:pPr>
        <w:pStyle w:val="BodyText"/>
      </w:pPr>
      <w:r>
        <w:t xml:space="preserve">(ผู้เข้าร่วมประชุมชาย) ถ้าเป็นอย่างนี้ได้ก็ดีเลยนะครับ ผมยกตัวอย่างว่า เราสนใจ คือ ตอนนี้ทาง TB กำลังหาทางว่าทำอย่างไรให้เทคโนโลยีที่เขาทำเรื่องของการถ่ายแบบ AI ดังนั้น ถ้าเก็บข้อมูลที่เป็นดิจิทัลนี่ สปสช. สนใจ เป็นแบบ Digital ไม่ว่าจะเป็นโรคที่เกี่ยวกับอวัยวะไหน สุขใจทั้งสิ้นเลยนะครับ แต่ถ้าจะทำให้มันยั่งยืนนี่ ก็ต้องไปออกแบบให้เกิดระบบแยกขึ้นมาด้วย</w:t>
      </w:r>
    </w:p>
    <w:p>
      <w:pPr>
        <w:pStyle w:val="BodyText"/>
      </w:pPr>
      <w:r>
        <w:t xml:space="preserve">(ศาสตราจารย์ ดร.ไพรัช) นี่ไง</w:t>
      </w:r>
    </w:p>
    <w:p>
      <w:pPr>
        <w:pStyle w:val="BodyText"/>
      </w:pPr>
      <w:r>
        <w:t xml:space="preserve">(ผู้เข้าร่วมประชุมชาย) ครับ</w:t>
      </w:r>
    </w:p>
    <w:p>
      <w:pPr>
        <w:pStyle w:val="BodyText"/>
      </w:pPr>
      <w:r>
        <w:t xml:space="preserve">(ศาสตราจารย์ ดร.ไพรัช) อันนี้ที่เป็นโจทย์นี่ ก็เอาไว้คราวหน้า ไอ้ระบบที่จะให้ Cloud มันยั่งยืนได้ เราจะมีการทำอย่างไร ใช่ไหมครับ ด้าน Standbility ค่าบริการ คือ มันจะมีค่าใช้จ่ายเรื่องคราวด์เรื่องอะไรเกิดขึ้น แล้วการบริหาร ค่าใช้จ่ายนะ ก็สปสช. ก็สนับสนุน Cloud ใช่ไหม</w:t>
      </w:r>
    </w:p>
    <w:p>
      <w:pPr>
        <w:pStyle w:val="BodyText"/>
      </w:pPr>
      <w:r>
        <w:t xml:space="preserve">(อาจารย์วันทนีย์) ค่ะ เราเอาขึ้นคลาวด์ สปสช. ค่ะ</w:t>
      </w:r>
    </w:p>
    <w:p>
      <w:pPr>
        <w:pStyle w:val="BodyText"/>
      </w:pPr>
      <w:r>
        <w:t xml:space="preserve">(ศาสตราจารย์ ดร.ไพรัช) ผมอยากจะทำแบบที่ เรียกว่า บูรณาการอะไรบางอย่าง ซึ่งยังไม่ต้องตอบวันนี้ได้ มีช่วยคิดว่านักวิจับทำมาถึงขั้นนี้แล้ว บูรณาการเรื่องนโยบาย สุขภาพทางช่องปากนะ ผมก็คิด… ถ้าเราใช้ตรงนั้นเก็บ แล้วเวลาเก็บข้อมูลนี่ ส่วน AI มันก็ไปอีกทางหนึ่ง</w:t>
      </w:r>
    </w:p>
    <w:p>
      <w:pPr>
        <w:pStyle w:val="BodyText"/>
      </w:pPr>
      <w:r>
        <w:t xml:space="preserve">(อาจารย์วันทนีย์) คุณหมอจเร</w:t>
      </w:r>
    </w:p>
    <w:p>
      <w:pPr>
        <w:pStyle w:val="BodyText"/>
      </w:pPr>
      <w:r>
        <w:t xml:space="preserve">(ศาสตราจารย์ ดร.ไพรัช) คุณหมอมีประเด็นอะไรไหมครับ</w:t>
      </w:r>
    </w:p>
    <w:p>
      <w:pPr>
        <w:pStyle w:val="BodyText"/>
      </w:pPr>
      <w:r>
        <w:t xml:space="preserve">(ผู้เข้าร่วมประชุมชาย) ครับ ผมขอแค่ข้อมูลบริการสุขภาพที่ขณะนี้นี่ ทั้งส่วนของ สปสช. แล้วก็ส่วนของข้าราชการ จะมีอยู่ส่วนหนึ่งของ สวรส. ด้วย</w:t>
      </w:r>
    </w:p>
    <w:p>
      <w:pPr>
        <w:pStyle w:val="BodyText"/>
      </w:pPr>
      <w:r>
        <w:t xml:space="preserve">(ศาสตราจารย์ ดร.ไพรัช) ครับ</w:t>
      </w:r>
    </w:p>
    <w:p>
      <w:pPr>
        <w:pStyle w:val="BodyText"/>
      </w:pPr>
      <w:r>
        <w:t xml:space="preserve">(ผู้เข้าร่วมประชุมชาย) ในประเด็นนี้เราเคยคุยว่าเราอยากจะมีที่เก็บข้อมูลทั้งหมดที่เก็บเป็นที่เดียวกัน แต่ว่าพอคุยไประดับหนึ่งแล้ว เทคโนโลยีไม่ต้องจะต้องจับพนักงานไว้ที่เดียวกัน แชร์แล้วรวมกับดึงข้อมูลกันได้ อันนี้ก็เป็นประเด็นที่ว่าอันที่ 1 นี่ ผมคิดว่าข้อมูลในระยะแรกนี่ ข้อมูลของ Cloud อาจจะต้องอยู่ที่กองทุนของแต่ละแห่งก็ได้นะครับ หรืออกมาที่รับผิดชอบ อย่าง สวรส. ได้สามารถจะเป็นไปได้ที่จะดูแล maintian ทดสอบแล้วว่ารายได้จากการนะครับ อย่างกรณีหน่วยลูกที่เรียกว่า สรส. นี่ ที่ 1. ทำหน้าที่รับจ้าง ทั้งประกันสังคม และกรมบัญชีกลาง มีความถูกต้องหรือเปล่า แล้วก็รายได้เผื่อตรงนั้นนี่ อยู่ในระบบข้อมูลทั้งหมด อันที่ 2 ก็คือให้ข้อมูลกับนักวิจัย ซึ่งนักวิจัยเวลาจะวิจัยนี่ ก็จะขอข้อมูลนี่ ของเขาได้ส่วนหนึ่ง หรืออาจจะร่วมทำวิจัยด้วยของนักวิจัยข้างนอก ขณะนี้คืออีกชุดหนึ่ง คือ เรื่องแนวคิดเดียวกัน ก็คือว่าเมื่อมีการตรวจดึงเอาเลือด หรือดึงเอาพลาสมา ทีนี้ทางกรมวิทยาศาสตร์ ก็จะเก็บไบโอแบงก์ทั้งหมดนะ ส่วนอันนี้ของ Data เข้าใจว่า สทวช. ก็จะเป็นคนเข้านะครับ ถามว่ารายได้มาจากไหน รายได้มาจากส่วน ที่ร่วมกับ ม. บูรพา นี่เขาก็มีรายได้ก็จะแบ่งส่วนมา 2 หน่วยงาน Maintain ตรงนี้ผมคิดว่าในภาพรวมทั้งหมดนี่ ผมยังยึดว่า Cloud Base คนที่ทำหน้าที่ดูแลต้องเป็นหน่วยงานภาครัฐ ผมไม่เห็นด้วยกับการเอกชน สร้าง Product มาตั้ง Product มานิดหนึ่งแล้ว ของเขาและข้อมูลนี่มันจะต้อง opication ในแง่ที่ว่าดูแลข้อมูลให้กับประเทศ หรือคนที่ดูแลภาพรวมครับ</w:t>
      </w:r>
    </w:p>
    <w:p>
      <w:pPr>
        <w:pStyle w:val="BodyText"/>
      </w:pPr>
      <w:r>
        <w:t xml:space="preserve">(ศาสตราจารย์ ดร.ไพรัช) ที่เขาเห็นตรงกัน คือที่ผมพยายามเสนอนี่ ผมคิดว่า คิดว่าคราวแรกลองเอาเรื่องนี้มา Relax กันอีกที ก็ตรงกัน คือ คล้าย ๆ กับว่า… ผมนะ อยากให้ สปสช. หรือ สวรส. นี่เป็น Owner เราไม่ต้องให้เอกชน เราก็คิดว่าเป็นฐานข้อมูลของประเทศไทย ผมอยากจะเริ่มอย่างง่าย ๆ ก็คือตอนไปเยอะ เรื่อง 50 เครื่อง เรื่องรากฟันที่ฟังเมื่อกี้นะครับ แล้วเราขึ้นคลาวด์ได้แล้ว เพราะฉะนั้นตอนนี้ 20 แห่ง 30 แห่งนี่ เราก็จะถามว่า ข้อมูล Cloud นี้ เราควรจะให้ใครดูแล เพื่อเป็นสมบัติกันสิว่าจะดูแลกันอย่างไร มันอาจจะร่วมมือกันก็ได้ คลาย ๆ กับว่าเทคโนโลยีนี่ เราเป็นคนช่วย แต่ว่า owner สวรส. อีกก็แล้ว แต่ว่าอย่างไรครับ</w:t>
      </w:r>
    </w:p>
    <w:p>
      <w:pPr>
        <w:pStyle w:val="BodyText"/>
      </w:pPr>
      <w:r>
        <w:t xml:space="preserve">(ผู้เข้าร่วมประชุมชาย) เห็นด้วยครับ เห็นด้วยครับ วันนี้เลยครับ เพราะไม่อย่างนั้นเดี๋ยว…</w:t>
      </w:r>
    </w:p>
    <w:p>
      <w:pPr>
        <w:pStyle w:val="BodyText"/>
      </w:pPr>
      <w:r>
        <w:t xml:space="preserve">(ศาสตราจารย์ ดร.ไพรัช) ดีไหม ถ้าอย่างนั้นนี่ วันทนีย์ช่วย เพราะเราคุยกันหลังไมค์มานานแล้ว รวมทั้งแนนด้วย อุดมชัยด้วย งานของอุดมชัยทำเรื่องเทคนิค แต่วันทนีย์ วันทนีย์ลองคุณหมอจเร คุณหมออรรถพร คุณหมอปัฐวีย์ที่รู้จักกัน ที่เราทำ Cloud Base เป้าหมายของเราจะไปทางนี้ ก็นำผลงานวิจัยไปทำดู จะเก็บข้อมูลลักษณะไหนบ้าง โปรเจกต์อีกโปรเจกต์ใน long Term ก็ได้</w:t>
      </w:r>
    </w:p>
    <w:p>
      <w:pPr>
        <w:pStyle w:val="BodyText"/>
      </w:pPr>
      <w:r>
        <w:t xml:space="preserve">(ศาสตราจารย์ ดร.ไพรัช) โอ.เค. ไหมครับ ถ้าอย่างนั้นบันทึกอันนี้ไว้ด้วยนะครับ แล้วคราวหน้าเอากลับมาคุยกันอีกครั้ง ท่านใดมีประเด็นอื่นอีกไหมครับ</w:t>
      </w:r>
    </w:p>
    <w:p>
      <w:pPr>
        <w:pStyle w:val="BodyText"/>
      </w:pPr>
      <w:r>
        <w:t xml:space="preserve">(ผู้เข้าร่วมประชุมชาย) ครับ ผม จัตพล นะครับ อาจารย์ครับ ผมนั่งฟังดูในฐานะแพทย์นะครับ เป็นความประสงค์ดีมากเลยครับ ที่จะเก็บข้อมูลบนเกี่ยวกับเรื่อง X-Ray ไม่ได้พูดแค่ในเรื่องช่องปาก แต่ในการที่เก็บข้อมูลนะครับ นอกจากภาพ X-ray แล้วนี่ มันต้องตีความนะครับ โดยคนอ่านนะครับ เพราะถ้าเราจะเก็บเฉพาะข้อมูลเอ็กซ์เรย์ภาพนี่ มันทำได้ แต่ว่ามันจะต้องมีผลการแปรผล วินิจฉัยอย่างไร โรคนี้ x-ray ปอดเจออะไรบ้าง แล้วก็อาจจมีผลไปด้วย ซึ่งอันนี้อาจจะเป็นข้อมูลของคนไข้นะครับ ที่เราต้องได้ไป โรงพยาบาลเขาอาจจะไม่อยากให้ไปนะครับ ก็อันนี้ก็เป็นข้อคิดอันหนึ่ง</w:t>
      </w:r>
    </w:p>
    <w:p>
      <w:pPr>
        <w:pStyle w:val="BodyText"/>
      </w:pPr>
      <w:r>
        <w:t xml:space="preserve">(ศาสตราจารย์ ดร.ไพรัช) อันนี้คิดตรงกันนะ คุณหมอ … คือตอนนี้ที่ผมจะผ่านด่านแรกให้ Engineer นักวิจัยของผม ว่าขึ้นคลาวด์คล่องตัวนะ แล้วผมอยากจะเอาวันทนีย์กับคุณหมอ ว่าเราเข้าเขตไหม หรือมีคุณหมอที่จุฬาฯ เขาก็แนะนำผมเหมือนกันว่าตอนที่นำข้อมูลขึ้นนี่ มันต้องบอกว่า เป็นโรคอะไรให้ชัดเจน หรือนายนี่แล้วเป็นโรคอะไรให้ชัดเจน แล้วเราเอามาทำ AI ภายหลัง อันนี้คิดเป็นฉาก อีกครั้งหนึ่งเพราะว่า เราได้ … ตรงนี้ไปเยอะแล้วดีไหมครับ เห็นตรงกันไหม</w:t>
      </w:r>
    </w:p>
    <w:p>
      <w:pPr>
        <w:pStyle w:val="BodyText"/>
      </w:pPr>
      <w:r>
        <w:t xml:space="preserve">(ผู้เข้าร่วมประชุมชาย) ถ้าทำได้</w:t>
      </w:r>
    </w:p>
    <w:p>
      <w:pPr>
        <w:pStyle w:val="BodyText"/>
      </w:pPr>
      <w:r>
        <w:t xml:space="preserve">(ผู้เข้าร่วมประชุมชาย) ถ้าทำได้จะเป็นประโยชน์มาก คือผมอยากให้วันทนีย์ การที่เราจะมีวาระที่ 5 เราจะพูดเรื่องบูรณาการเป็นตัวอย่าง คือ ไม่ได้ทำอยู่ใน สวทช. อย่างเดียว Dios Industry เรากลับมาของอุดมชัยดีไหม เชิญวันทนีย์ครับ ประเด็นพิจานะคะ เห็นชอบ ความก้าวหน้าที่ 4 นะคะ แล้วก็สนับสนุนงบประมาณ 6,986,000 บาทถ้วนค่ะ กรรมการทุกท่านเห็นชอบนะคะ</w:t>
      </w:r>
    </w:p>
    <w:p>
      <w:pPr>
        <w:pStyle w:val="BodyText"/>
      </w:pPr>
      <w:r>
        <w:t xml:space="preserve">(ศาสตราจารย์ ดร.ไพรัช) โอ.เค. นะครับ เพราะว่าก็ผ่านขั้นตอนกันมาหมดนะครับ อนุมัตินะครับ</w:t>
      </w:r>
    </w:p>
    <w:p>
      <w:pPr>
        <w:pStyle w:val="BodyText"/>
      </w:pPr>
      <w:r>
        <w:t xml:space="preserve">(อาจารย์วันทนีย์) ต่อไป ต่อไปโครงการ ต.7 โครงการเครื่อง Dentiiscan บนคลาวด์ รุ่น 3.0 และซอฟต์แวร์ดิจิทัลทางทันตกรรมผ่านคลาวด์นะคะ หัวหน้าโครงการ คือ ดร.เสวภาคย์ ทรงวิจิตมณี นะคะ มีผู้เชี่ยวชาญประเมินโครงการนะคะ ได้เราทำรายงานนะคะ ได้ดูเอกสารแนบนะคะ ค่ะ หน้า 7/7 นะคะ ผู้เชี่ยวชาญที่ประเมิน คือ คุณหมอปัฐวีย์ ด้านวิชาการ Cloud Base นะคะ ได้ดำเนินการทดสอบภาคสนามเสร็จแล้ว ได้มีการขยายการเชื่อมต่อ มีการพัฒนาสเกลระบบนำไปใช้งานจริง เพื่อนำไปใช้เรื่อง Dentii 3.0 ปรับปรุงและพัฒนาซอฟต์แวร์ถ่ายภาพ ซอฟต์แวร์ถ่ายภาพแบบขวาง ซอฟต์แวร์สร้างภาพ และสอดคล้องกับ Hardware ตัวใหม่ ทั้งระบบทดสอบการทำงานนะคะ ก็เป็นไปตามแผนนะคะ ความก้าวหน้าในเชิงพัฒนาและการใช้ประโยชน์ ก็สามารถใช้ได้จริง ปัญหาอุปสรรคก็มีความล่าช้าจากสถานการณ์โควิดนะคะ มีการใช้งบประมาณสอดคล้องกับกิจกรรมนะคะ สรุปผลการประเมิน การวิจัยได้ผลการทำงานทีนี้ แม้มีอุปสรรคภายนอก แต่ผลงานจะสามารถแล้วเสร็จตามแผน ก็เห็นควรสนับสนุน ตอนนี้ก็มีดร. เสาวภาค นะคะ ให้รอท่านคณะกรรมการ ถ้ามีคำถามนะคะมีคำถามค่ะ</w:t>
      </w:r>
    </w:p>
    <w:p>
      <w:pPr>
        <w:pStyle w:val="BodyText"/>
      </w:pPr>
      <w:r>
        <w:t xml:space="preserve">(ศาสตราจารย์ ดร.ไพรัช) แนนช่วยอธิบายสิ ว่าไป Clinical ที่จุฬาฯ แล้ว 3.0</w:t>
      </w:r>
    </w:p>
    <w:p>
      <w:pPr>
        <w:pStyle w:val="BodyText"/>
      </w:pPr>
      <w:r>
        <w:t xml:space="preserve">(ผู้เข้าร่วมประชุมหญิง) ค่ะ อันนี้ก็จะเป็นเครื่อง DentiiScan Duo นะคะ อันนี้เคยเสนอไปแล้ว จะไปเร็ว ๆ นะคะ ก็จะเป็นซอฟต์แวร์นะคะ อาจจะไปเร็วหน่อยเพราะว่าเคยกล่าวไปแล้วนะคะ ก็สามาถถ่ายได้ทั้ง CT แล้ว Panoramic ที่เป็น 2 มิตินะคะ ก็วันนี้เป็นซอฟต์แวร์ที่เป็นผลภาพค่ะ ซึ่งอันนี้เราใช้กับ Phantom นะคะ อันนี้เรามีการทดสอบกับ Quality นะคะ ก็อยู่ในค่าที่ยอมรับได้ แล้วก็มีการผ่านการทดสอบการประเมิน ISO 13825 วันที่ 20-21 กุมภาพันธ์แล้วก็มีการตรวจสอบของความปลอดภัยของทางรังสี จากกรมวิทยาศาสตร์การแพทย์นะคะ เมื่อวันที่ 9 มีนาคม 2563 แล้วก็เรื่องความปลอดภัยทางคลินิก เมื่อวันที่ 19-23 มีนาคม นะคะ และในส่วนของการมีการทดสอบอนุมัตจากคณะกรรมการ Ethics นะคะ ซึ่งทางเราทำกับที่คณะทันตแพทย์จุฬาฯ นะคะ คุณหมอได้ยื่น เมื่อ 14 เมษายน และได้รับการอนุมัติ เมื่อ 3 กรกฎาคม นะคะ อันนี้ก็จะเป็นรูปของการติดตั้งเครื่องนะคะ ที่ภาควิชาศัลยศาสตร์ คณะทันตแพทย์ศาสตร์ จุฬาลงกรณ์มหาวิทยาลัย เมื่อวันที่ 19 สิงหาคม นะคะ และมีการอบรมวันที่ 21 สิงหาคม นะคะ อันนี้จะเป็นผลการทดสอบทางคลินิกเบื้องต้นนะคะ ก็ยังไม่เสร็จสมบูรณ์ค่ะ ค่ะ ก็ในการทดสอบทางคลินิกเบื้องต้น เราจะมีการทดสอบว่า มีการถ่าย … อีกรายนะคะ แล้วก็ถ่ายภาพ Paronamic เครื่องอีกยี่ห้อหนึ่งนะคะ ก็ผลการทดสอบเบื้องต้นนี่ ยังไม่ได้ประเมินโดยรังสีแพทย์ แต่ว่าอาจจะประเมินโดยทางคุณหมอนะคะ ก็บอกมาว่าเครื่อง Pivot Chart สามารถเห็นตำแหน่งกายวิภาคได้ชัดเจนนะคะ ขัั้นตอนการถ่ายภาพรังสีไม่ซับซ้อน สามารถทำได้รวดเร็วค่ะ อันนี้เราก็จะมีน้องไปช่วยดูเกือบทุกอาทิตย์เลยนะคะ ว่าการใช้งานเป็นอย่างไร แล้วก็ระยะเวลาในการทำได้รวดเร็ว การประมวลผลภาพ สามารถทำได้รวบเร็วนะคะ แล้วก็การอ่านผลภาพใช้งานง่ายค่ะ โปรแกรมการอ่านผล ใช้งานง่ายค่ะ อันนี้เป็นภาพจาก CT นะคะ ที่ถ่ายกับผู้ป่วยจริง ๆ ก็จะเป็นเรื่องในส่วนของ Paranomic นะคะ คุณหมอแจ้งว่าภาพ Paranomic เห็นได้ชัดเจน แล้วก็มองเห็นโครงสร้างต่าง ๆ ได้ชัดเจนนะคะ เห็นฟันหน้าล่างได้ชัดเจน เมื่อมีการจัดตำแหน่งผู้ป่วยได้ถูกต้อง</w:t>
      </w:r>
    </w:p>
    <w:p>
      <w:pPr>
        <w:pStyle w:val="BodyText"/>
      </w:pPr>
      <w:r>
        <w:t xml:space="preserve">(ศาสตราจารย์ ดร.ไพรัช) แนนทำไมนอกจาก Backgrond แล้ว มีอะไรเยอะแยะ</w:t>
      </w:r>
    </w:p>
    <w:p>
      <w:pPr>
        <w:pStyle w:val="BodyText"/>
      </w:pPr>
      <w:r>
        <w:t xml:space="preserve">(ผู้เข้าร่วมประชุมหญิง) ข้างหลังก็จะเป็น Paranomic คือ Panoramic มันก็จะสแกนส่วนกระดูกด้านหลังน่ะค่ะ ก็คือจะแทนตั้งแต่กระดูกด้านหลังมาเลยน่ะค่ะ คุณหมอบอกว่าอยากจะได้ตรงนี้ด้วย</w:t>
      </w:r>
    </w:p>
    <w:p>
      <w:pPr>
        <w:pStyle w:val="BodyText"/>
      </w:pPr>
      <w:r>
        <w:t xml:space="preserve">(ศาสตราจารย์ ดร.ไพรัช) โอ.เค. ครับ</w:t>
      </w:r>
    </w:p>
    <w:p>
      <w:pPr>
        <w:pStyle w:val="BodyText"/>
      </w:pPr>
      <w:r>
        <w:t xml:space="preserve">(ผู้เข้าร่วมประชุมหญิง) ค่ะ ก็สามารถเห็นได้ชัดเจนนะคะ แล้วก็สามารถคัดกรองความผิดปกติในไซนัสได้ อันนี้ก็เป็นส่วนเริ่มต้น ของส่วนของ DentiiScan นะคะ</w:t>
      </w:r>
    </w:p>
    <w:p>
      <w:pPr>
        <w:pStyle w:val="BodyText"/>
      </w:pPr>
      <w:r>
        <w:t xml:space="preserve">(ศาสตราจารย์ ดร.ไพรัช) แนนลองกลับไปที่ Cloud Base อีกทีสิ</w:t>
      </w:r>
    </w:p>
    <w:p>
      <w:pPr>
        <w:pStyle w:val="BodyText"/>
      </w:pPr>
      <w:r>
        <w:t xml:space="preserve">(ผู้เข้าร่วมประชุมหญิง) เดี๋ยวจะมีวาระต่อไปค่ะอาจารย์</w:t>
      </w:r>
    </w:p>
    <w:p>
      <w:pPr>
        <w:pStyle w:val="BodyText"/>
      </w:pPr>
      <w:r>
        <w:t xml:space="preserve">(ศาสตราจารย์ ดร.ไพรัช) อันนี้เห็นวันทนีย์เสนอ 2 อัน</w:t>
      </w:r>
    </w:p>
    <w:p>
      <w:pPr>
        <w:pStyle w:val="BodyText"/>
      </w:pPr>
      <w:r>
        <w:t xml:space="preserve">(ผู้เข้าร่วมประชุมหญิง) อ๋อ</w:t>
      </w:r>
    </w:p>
    <w:p>
      <w:pPr>
        <w:pStyle w:val="BodyText"/>
      </w:pPr>
      <w:r>
        <w:t xml:space="preserve">(ศาสตราจารย์ ดร.ไพรัช) เชิญครับ ซึ่งทางดร.ณัฐนันท์ ค่ะเป็นคนที่ทำ แต่ว่ายังไม่สามารถจะมารายงานได้นะคะ ก็ขออนุญาตรายงานแทนนะครับ</w:t>
      </w:r>
    </w:p>
    <w:p>
      <w:pPr>
        <w:pStyle w:val="BodyText"/>
      </w:pPr>
      <w:r>
        <w:t xml:space="preserve">(ศาสตราจารย์ ดร.ไพรัช) ครับ</w:t>
      </w:r>
    </w:p>
    <w:p>
      <w:pPr>
        <w:pStyle w:val="BodyText"/>
      </w:pPr>
      <w:r>
        <w:t xml:space="preserve">(ผู้เข้าร่วมประชุมหญิง) ส่วนของ Digital Dentistry บริหารจัดการข้อมูลตั้งแต่การเอาสามารถ Request CT ได้ แล้วก็สแกนภาพนะคะ แล้วก็อัปโหลดขึ้นในระบบค่ะ แล้วคุณหมอสามารถที่จะดูผ่านระบบนี้ได้ค่ะ อีกส่วนหนึ่งก็จะเป็นการออเดอร์วัสดุทางการแพทย์ เสนอในเรื่องของการทำรากฟันเทียม การทำ Drill Guide แล้วก็คลอบฟันนะคะ ส่วนที่แล้วของการ Order สั่ง CT ก็ไม่น่าจะมีปัญหาอะไร ก็คุยกันกับทีมที่ทำอยู่กับทางดร.วาริตะ ค่ะ ส่วนออเดอร์วัสดุค่ะ ก็มีผล Feedback กับทาง CTEC น่ะค่ะ ซึ่งก็จะมีคอมเมนต์แล้ว จะมีการปรับแก้นะคะ ว่าบ้างส่วนนี่ได้มีการปรับแก้เรียบร้อยแล้ว แล้วก็บางส่วนก็ดำเนินการอยู่นะคะ แต่ว่าอันนี้จะเป็น Timeline Platform นะคะ มีการเก็บ Requirement ตั้งแต่เดือนสิงหาคม ปี 62 นะคะ แล้วก็นำเสนอแพลตฟอร์ม เมื่อ 13 กุมภาพันธ์ ปี 63 นะคะ ไม่มีการปรับแก้ เสร็จแล้วไปให้คุณหมอที่บ้านแพ้ว ช่วย Comment น่ะค่ะ มีการปรับแก้บางส่วน เช่น การเข้าสู่ระบบด้วย Gmail แล้วก็มีการตรวจสอบชื่อค่ะ หลังจากนั้นก็มีการปรับ Model Business Model อย่างไรบ้าง ก็คือจะรองรับโรงพยาบาลด้วย หรือรองรับหลายโรงพยาบาลนะคะ เมื่อประมาณกรกฎาคมค่ะ ทางทีมของ ดร.โป้งนี่ ได้ไปคุยกับทางคุณหมอปัฐวีย์ ไปแนะนำระบบว่าเป็นอย่างไร ก็ขอ Comment อีกนิดหน่อยน่ะค่ะ ในเรื่องของ Singer ระหว่างแพลตฟอร์มกับ DentiiScan ที่อยู่บนคลาวด์น่ะค่ะ แล้วก็ใช้ Login เป็นอันเดียวกันค่ะ ก็ได้ทำเรียบร้อยแล้ว ก็มีการตรวจสอบช่องโหว่ จากนั้นเมื่อวันที่ 17 กันยายน ก็ได้ลองทำ Work shop กับทาง CTEC อีกทีหนึ่ง ก็มีการปรับแก้ในบางส่วนเรียบร้อยนะคะ ส่วนอื่น ๆ ที่ยังไม่ได้ปรับแก้นี่ ก็ ดร.โป้ง บอกว่าในซอฟต์แวร์สามารถทำงานได้แล้วก็อยากลงพื้นที่ ลอง Implement จริง ๆ อยู่ระหว่างการลงพื้นที่ไปใช้จริง ๆ กับที่โรงพยาบาลน่ะค่ะ แล้วก็ส่วนต่อไป Ready Build Web Base ที่ขึ้นระบบ Cloud ค่ะ เดี๋ยวจะให้ทางดร.วาริตะ นำเสนอน่ะค่ะ</w:t>
      </w:r>
    </w:p>
    <w:p>
      <w:pPr>
        <w:pStyle w:val="BodyText"/>
      </w:pPr>
      <w:r>
        <w:t xml:space="preserve">(ผู้เข้าร่วมประชุมชาย) ครับ สวัสดีครับ ได้ยินไหมครับ ครับ ในส่วนของ Ready View ก็ทำระบบที่ลองรับภาพใน 2 มิติ ที่ของภาพ Paranomic ข้อมูล 3 มิติจากเครื่อง DentiiScan เวอร์ชัน 3 น่ะ นะครับ แล้วก็ตัวระบบ เรื่องของการทางพาสเวิร์ดนะครับ แล้วก็ตัว Server สามารถปรับได้โดยอัตโนมัตินะครับ โดยฟังก์ชันที่เข้าไปนี่ ก็จะสามารถดูภาพได้ครับ รับภาพเข้ามาได้ครับ แล้วก็ส่งต่อภาพได้ด้วยเหมือนกัน ขอสไลด์ต่อไปครับ ตอนนี้ที่ทดสอบการแสดงผลผ่านตัวเว็บไซต์นะครับ ที่ใช้กับคอมพิวเตอร์ และตัว Mobile นะครับ ก็ใช้งานได้ปกติทั้งทั่วไปครับ สไลด์ต่อไปครับ อันนี้จะเป็นภาพรวมของการแสดงภาพ 3 มิตินะครับ ที่จะมีการใส่ Text นะครับ ข้อความ เป็นการวัดระยะ วันอุณหภูมิอะไรอย่างนี้ครับ อันนี้ก็คล้ายของเดิมครับ ที่จะมีการปรับเพิ่มนะครับ ขอสไลด์ถัดไปครับ จะมีการปรับเพิ่มจากเดิมนี่ ก็จะมีความสมจริงมากขึ้น ที่จะอย่างกรณีภาพที่แถวที่ 2 คอลัมน์ที่ 2 น่ะครับ จะเป็นการโชว์ให้เห็นได้ชัดเจนยิ่งขึ้นครับ แล้วก็ตัวจะชัดเจนมากขึ้นครับ มีการแยกระหว่างกระดูกนะครับ ความแข็งของกระดูกมากขึ้นนะครับ อันนี้จะเป็น Rander ผ่านหน้าเว็บไซต์แบบ Real Time นะครับ ขอสไลด์ถัดไปครับ อันนี้จะเป็น Viewer สำหรับภาพ Paranomic นะครับ แล้วก็พอส่งขึ้นมา คุณหมอก็จะทำงานการวัดระยะ สามารถเซฟโดยผ่านระบบคลาวด์ได้ครับ ครับ ขอสไลด์ถัดไปครับ ครับ อันนี้เป็นผลการที่ไปขยายผลติดตั้งจากกรณีที่ไปติดตั้งกับเครื่อง DentiiScan 2.0 ของเดิม ที่รายงานไปรอบที่แล้วก็ติดตั้งไป 9 โรงพยาบาลครับ ปัจจุบันก็ขยายผลนี่ วันที่ 22 นี่ แล้วครับ แล้วก็มีการอัพโหลดข้อมูลโดยที่มีการอัปโหลดข้อมูล 374 ครั้ง ครับผม ก็จบแล้วครับ</w:t>
      </w:r>
    </w:p>
    <w:p>
      <w:pPr>
        <w:pStyle w:val="BodyText"/>
      </w:pPr>
      <w:r>
        <w:t xml:space="preserve">(ศาสตราจารย์ ดร.ไพรัช) ที่คุณหมออัปโหลดไป 374 ครั้งนี่ เขาไปใช้ทำประโยชน์อะไรครับ</w:t>
      </w:r>
    </w:p>
    <w:p>
      <w:pPr>
        <w:pStyle w:val="BodyText"/>
      </w:pPr>
      <w:r>
        <w:t xml:space="preserve">(ผู้เข้าร่วมประชุมชาย) ในเบื้องต้น ก็คือเป็นเรื่องของการดูภาพน่ะครับ โดยเบื้องต้นนะครับ คือ ดาวน์โหลดโดยหลักนี่ก็จะเป็นการดูภาพว่า Field ที่ถ่ายมา แล้วอันที่ 2 ก็คือ ส่งขึ้นไปแล้ว ได้คล่องลงมาบนเครื่องคอมพิวเตอร์ของตนเองได้ ในการใช้งานยังพบว่าเป็น 2 ฟังก์ชันนี้นะครับ</w:t>
      </w:r>
    </w:p>
    <w:p>
      <w:pPr>
        <w:pStyle w:val="BodyText"/>
      </w:pPr>
      <w:r>
        <w:t xml:space="preserve">(ศาสตราจารย์ ดร.ไพรัช) อย่างไรฝากแนนกับวาริตะถามคุณหมอ หลังจากที่เราอัปโหลดอะไรต่ออะไรแล้วนี่ ฝากถามคุณหมอเรื่องประโยชน์ใช้สอย</w:t>
      </w:r>
    </w:p>
    <w:p>
      <w:pPr>
        <w:pStyle w:val="BodyText"/>
      </w:pPr>
      <w:r>
        <w:t xml:space="preserve">(ผู้เข้าร่วมประชุมหญิง) ค่ะ ก็คือว่าคุณหมอไม่ต้องมาที่ Workstation หรือไม่ต้องไรท์ CD น่ะค่ะ สามารถดูข้อมูลจากบ้านได้เลย แล้วก็ไปวางแผนในการทำงาน</w:t>
      </w:r>
    </w:p>
    <w:p>
      <w:pPr>
        <w:pStyle w:val="BodyText"/>
      </w:pPr>
      <w:r>
        <w:t xml:space="preserve">(ศาสตราจารย์ ดร.ไพรัช) คือ อยากทราบว่า คุณหมอที่ให้ความเห็นแล้วดูว่าประโยชน์ที่มันเกิดขึ้น แล้วที่เขาไปใช้ที่บ้านได้อะไรได้นี่ มันช่วยประหยัดอะไร หรือทำให้ต้นทุนของประเทศชาติมันดีขึ้นไหม มันไปเคลื่อนไหว คือ ผมพยายามเรียนคุณหมออรรถพร กับคุณหมอได้ คลาวด์นี่มันอยู่ตรงไหน ทำอะไร มันอยู่ที่ตรงไหนมันทำงานได้ ไอ้คลาวด์นี่มันหนีไม่พ้นอยู่แล้ว ในโลก IT นี่ ทุกคนใช้ได้หมด เพราะฉะนั้นถ้าเราขึ้นคลาวด์ได้นี่ แต่ที่เรา… แล้วคุณหมอในทางทันตแพทย์นี่ เขาเอาไปทำประโยชน์</w:t>
      </w:r>
    </w:p>
    <w:p>
      <w:pPr>
        <w:pStyle w:val="BodyText"/>
      </w:pPr>
      <w:r>
        <w:t xml:space="preserve">(ผู้เข้าร่วมประชุมหญิง) ค่ะ</w:t>
      </w:r>
    </w:p>
    <w:p>
      <w:pPr>
        <w:pStyle w:val="BodyText"/>
      </w:pPr>
      <w:r>
        <w:t xml:space="preserve">(ศาสตราจารย์ ดร.ไพรัช) คุณหมออรรถพรมีอะไรไหมครับ คุณหมออรรถพรไหมครับ</w:t>
      </w:r>
    </w:p>
    <w:p>
      <w:pPr>
        <w:pStyle w:val="BodyText"/>
      </w:pPr>
      <w:r>
        <w:t xml:space="preserve">(ผู้เข้าร่วมประชุมชาย) สวัสดีครับอาจารย์ครับ</w:t>
      </w:r>
    </w:p>
    <w:p>
      <w:pPr>
        <w:pStyle w:val="BodyText"/>
      </w:pPr>
      <w:r>
        <w:t xml:space="preserve">(ศาสตราจารย์ ดร.ไพรัช) เชิญคุณหมอคอมเมนต์หน่อยครับ</w:t>
      </w:r>
    </w:p>
    <w:p>
      <w:pPr>
        <w:pStyle w:val="BodyText"/>
      </w:pPr>
      <w:r>
        <w:t xml:space="preserve">(ผู้เข้าร่วมประชุมชาย) เดี๋ยวนะครับอาจารย์ครับ</w:t>
      </w:r>
    </w:p>
    <w:p>
      <w:pPr>
        <w:pStyle w:val="BodyText"/>
      </w:pPr>
      <w:r>
        <w:t xml:space="preserve">(ศาสตราจารย์ ดร.ไพรัช) ขออภัยครับ เมื่อกี้เพิ่งกลับเข้ามาครับ คือ เมื่อกี้ทาง ดร.แนน กับวาริตะ ตอนนี้เขาสามารถจะเอาภาพทางจาก CT นะครับ ขึ้นคลาวด์ได้ 20 กว่าโรงพยาบาลแล้วนะครับ แล้วก็ทางคุณหมอก็สามารถเรียกดูได้ ตาม Anyware ทำนองนั้น เข้าอัปโหลด 374 ครั้ง ผมก็ถามแนนว่าอนาคตช่วยไปถามคุณหมอที่นำไปขยายขยายผลในระดับมันไม่ใช่ CT มันเป็น Individual แต่เราสามารถเอาข้อมูลนี้จาก 50 เครื่อง มาขึ้นเครื่องเลยอยากฟังคุณหมอรรถพร กับคุณหมอจเร ในมุมมองของ Poster นะครับ</w:t>
      </w:r>
    </w:p>
    <w:p>
      <w:pPr>
        <w:pStyle w:val="BodyText"/>
      </w:pPr>
      <w:r>
        <w:t xml:space="preserve">(ศาสตราจารย์ ดร.ไพรัช) ครับ</w:t>
      </w:r>
    </w:p>
    <w:p>
      <w:pPr>
        <w:pStyle w:val="BodyText"/>
      </w:pPr>
      <w:r>
        <w:t xml:space="preserve">(ผู้เข้าร่วมประชุมชาย) ถ้าเอาข้อมูลขึ้นถ้ามองในมุมผม ตอนนี้มันมีนโยบายอันหนึ่งที่ไปรับบริการที่ไหนก็ได้ และยกเลิกใบส่งตัวนะครับ ตอนนี้พวกเรา สปสช. หลังบ้าน ก็ถ้าเราเอานะครับ แต่เรายังต้องส่งข้อมูลผ่านระบบอิเล็กทรอนิกส์หลังบ้าน คนไข้จะไปไหนก็ตามแต่ ถ้าคนไข้อนุญาตแล้ว คุณหมอปลายทางก็สามารถมาดูประวัติได้ทุกอย่าง เพราะฉะนั้น อนาคตถ้าข้อมูลอยู่บนคลาวด์อยู่แล้ว ก็จะเป็นข้อมูลที่ไปสอดคล้องกับนโยบายที่เราจะทำได้</w:t>
      </w:r>
    </w:p>
    <w:p>
      <w:pPr>
        <w:pStyle w:val="BodyText"/>
      </w:pPr>
      <w:r>
        <w:t xml:space="preserve">(ศาสตราจารย์ ดร.ไพรัช) ดีครับ อย่างไรอันนี้เมื่อกี้ผมพูดตั้งแต่วาระแล้ว คุณวันทนีย์ คุยกับหมออรรถพร คุณหมอปัฐวีย์ ทั้งหลาย คลาวด์นี้เราอาจจะเห็นไม่เคลียร์ แต่ที่คุณหมอพูดสำคัญ ก็คือว่ามันสามารถที่จะไปหาได้ นี่คือประโยชน์ที่ชัดเจนของ Cloud</w:t>
      </w:r>
    </w:p>
    <w:p>
      <w:pPr>
        <w:pStyle w:val="BodyText"/>
      </w:pPr>
      <w:r>
        <w:t xml:space="preserve">(ผู้เข้าร่วมประชุมชาย) ท่านครับ ขออนุญาตนะครับ ผมขอพูดก่อนก็แล้วกันนะครับ ผมมองในมุมประโยชน์ของการวิจัยแล้วกัน เพราะข้อมูลที่อยู่บนคลาวด์ที่เป็นภาพ X-ray ประการแรกเลย ข้อมูลเหล่านี้สามารถจะเอามาต่อยอดในเรื่องของการวิจัยได้สุขภาพช่องปาก ในกระทรวงเวลาสำรวจทีต้องเอกซเรย์ทีนะครับ เราสามารถที่จะเอาไปวิเคราะห์ข้อมูลได้เร็วกว่า ช่วยประโยชน์ได้มาก อันที่ 2 นี่ ผมนกถึงเรื่องของการวิจัย เราลืมคิดอยู่ของกระดูกของคนเอย หรือแม้ดูเรื่องของความผิดปกติ ถ้าเรามีข้อมูลเยอะ ๆ นี่ เรานำมาสังเคราะห์จากการใช้ข้อมูลประโยชน์มหาศาล ยิ่งมากเท่าไรยิ่งดีนะครับ แต่ผมจะเห็นตรงกับอาจารย์จัตพลใช่ไหมครับ ที่เมื่อกี้ท่านพูดว่าเราจะต้องเชื่อมต่อข้อมูลอีกชุดหนึ่ง คือ ชุดการวินิจฉัย เพื่อทำให้เกิดภาพของ…</w:t>
      </w:r>
    </w:p>
    <w:p>
      <w:pPr>
        <w:pStyle w:val="BodyText"/>
      </w:pPr>
      <w:r>
        <w:t xml:space="preserve">(ศาสตราจารย์ ดร.ไพรัช) ครับ ดีมากครับ คุณหมอปัฐวีย์มีอะไรไหม คุณหมอปัฐวีย์กลับมาแล้วใช่ไหมครับ</w:t>
      </w:r>
    </w:p>
    <w:p>
      <w:pPr>
        <w:pStyle w:val="BodyText"/>
      </w:pPr>
      <w:r>
        <w:t xml:space="preserve">(ผู้เข้าร่วมประชุมชาย) ครับอาจารย์ครับ เรียนว่าเรารอใช้อยู่ครับอาจารย์ ผมยกตัวอย่างตอนนี้คือ ตอนนี้ยกตัวอย่างง่าย ๆ ก็เอามาวางแผนนี่ ทางแม่แจ่ม ต้องส่ง CD มาวุ่นวายมากครับ กว่าจะมาถึง แล้วก็พอจะคุยกันนี่ มันก็จะจูนยาก แต่ถ้าเกิดว่าถ้าตัวนี้เสร็จนี่มันจะง่ายมากเลย สำหรับที่ในเรื่องของส่งมา เตรียมเราส่งไปให้ CTEC ไปได้อีกทีหนึ่ง โดยไม่ต้องไป ผ่าน Kerry น่ะครับ และเราจะลงพื้นที่อาทิตย์หน้าน่ะครับ 24 ราย คนไข้ของเดิมนี่มันน่าจะ ถ้าเป็น น่าจะเป็น Cloud ในเชียงใหม่ เคลือข่ายในเชียงใหม่นี่ ส่งข้อมูลคนไข้เพื่อจากโรงพยาบาลหนึ่งไปยังโรงพยาบาลหนึ่ง ว่าให้ผู้เชี่ยวชาญช่วยดูอะไรอย่างนี้ครับ และรวมไปถึงตอนนี้ที่ศูนย์เราใช้ AI อ่านได้แล้ว คือ Accuracy คือ ของ AI 66 เปอร์เซ็นต์ แต่ว่าข้อมูลที่ได้นี่ มันเป็นข้อมูลประมาณหลักร้อย ซึ่งเอามาใช้กับ แต่ถ้ามีคลาวด์แล้วมีการอนุญาตนี่ เราจะพัฒนาในเรื่องของการอ่านด้าย AI ในเบื้องต้น ตอนนี้ Learning Curve นี่ มันสามารถที่จะ Analyze ได้ด้วยครับ</w:t>
      </w:r>
    </w:p>
    <w:p>
      <w:pPr>
        <w:pStyle w:val="BodyText"/>
      </w:pPr>
      <w:r>
        <w:t xml:space="preserve">(ศาสตราจารย์ ดร.ไพรัช) ตอนนี้ก็ให้ทางทีมแนน วารีตะ รวมทั้งอุดมชัย ไม่ใช่ CD แต่เป็น Body ray มากขึ้นและผมอยากจะเสนอว่าเรา Setup เป็นบูรณาการดีไหม วันทนีย์ชำนาญบูรณาการดีนี่ วันทนีย์ลองไปดูสิว่าเราจะบรูณาการอย่างที่คุณหมอจเรกล่าวถึง หรือคุณหมอปัฐวีย์ว่ามันต้อง เราขึ้นมาในระดับ Data แล้วนะ เรามีข้อมูลระดับชาติ ถึงแม้เราจะมี 50 เครื่องนี่ มันเป็น คุณหมอ… อันนี้เรามีทันตกรรมแบงก์แล้ว เรามีช่องผ่านแบงก์ ของในช่องปากหมดแล้ว จะเป็นกระดูก ซึ่งต่อไปนี่ที่คุณหมอจเรพูด มหาวิทยาลัยอาจจะขอข้อมูลไปศึกษา เรื่องกราม เรื่องอะไรก็แล้วแต่ คุณหมอรรถพร มีอะไรไหมครับ เห็นแว๊บ ๆ ฮัลโหล ใครจะมีอะไร Comment ไหม ตอนนี้ผมพูดไปไกลแล้ว แนนมาขออะไรนะ ลืมไปแล้ว</w:t>
      </w:r>
    </w:p>
    <w:p>
      <w:pPr>
        <w:pStyle w:val="BodyText"/>
      </w:pPr>
      <w:r>
        <w:t xml:space="preserve">(ผู้เข้าร่วมประชุมหญิง) แนนขออนุญาตถามหน่อยค่ะ ถามคุณหมอปัทวีน่ะค่ะ ว่า Platform ของดร.โป้งนี่ค่ะ มันน่าจะพร้อมใช้งานแล้วหรือเปล่าคะ อยากจะให้ปรับปรุงอะไรเพิ่มเติมอะไรไหมคะ คือจริง ๆ อยากจะลงพื้นที่ค่ะ</w:t>
      </w:r>
    </w:p>
    <w:p>
      <w:pPr>
        <w:pStyle w:val="BodyText"/>
      </w:pPr>
      <w:r>
        <w:t xml:space="preserve">(ผู้เข้าร่วมประชุมชาย) ผมมี เพราะผมขยายเฉพาะที่ศูนย์ ตอนนี้ปัญหาของเรานี่ แป๊ป ๆ ก็เต็มแล้ว เพราะว่าเรามีหมออยู่ 20-30 คน พอถึงเวลาก็ต้องรอ Write CD กว่าจะเปลี่ยน กว่าจะส่งมาถ่ายคนไข้อีกครับ แต่ถ้ามันอัปโหลดขึ้นคลาวด์ได้นี่ นักเรียนที่อยู่กับผม 20-30 คนนี่ เขาสามารถเอาข้อมูลไปใช้ได้ทันที คือส่วน…</w:t>
      </w:r>
    </w:p>
    <w:p>
      <w:pPr>
        <w:pStyle w:val="BodyText"/>
      </w:pPr>
      <w:r>
        <w:t xml:space="preserve">(ผู้เข้าร่วมประชุมชาย) เอามาเลย</w:t>
      </w:r>
    </w:p>
    <w:p>
      <w:pPr>
        <w:pStyle w:val="BodyText"/>
      </w:pPr>
      <w:r>
        <w:t xml:space="preserve">(ผู้เข้าร่วมประชุมหญิง) ที่ มช. ที่คุณหมอปัฐวีย์ ที่ของแม่แจ่มนี่ เราขึ้นคลาวด์ แต่ว่ายังไม่ได้อิมพิเมนท์ในส่วนของ ดร.โป้ง ค่ะ</w:t>
      </w:r>
    </w:p>
    <w:p>
      <w:pPr>
        <w:pStyle w:val="BodyText"/>
      </w:pPr>
      <w:r>
        <w:t xml:space="preserve">(ผู้เข้าร่วมประชุมชาย) เอามาลองได้เลยครับ แล้วจะได้ข้อมูลกลับจากทันตแพทย์เยอะมาก เพราะว่าที่เรามีก็ 20 กว่าคนแล้ว ถ้ารวมภาควิชาอื่นด้วย ก็น่าจะสัก 30-40 คน</w:t>
      </w:r>
    </w:p>
    <w:p>
      <w:pPr>
        <w:pStyle w:val="BodyText"/>
      </w:pPr>
      <w:r>
        <w:t xml:space="preserve">(ศาสตราจารย์ ดร.ไพรัช) คุณหมอ ปัฐวีย์ครับ ผมจำได้ว่า ต้นเดือนหน้าเราจะเข้าเฝ้าที่แม่แจ่ม</w:t>
      </w:r>
    </w:p>
    <w:p>
      <w:pPr>
        <w:pStyle w:val="BodyText"/>
      </w:pPr>
      <w:r>
        <w:t xml:space="preserve">(ผู้เข้าร่วมประชุมชาย) ต้นเดือนธันวาคม ครับอาจารย์</w:t>
      </w:r>
    </w:p>
    <w:p>
      <w:pPr>
        <w:pStyle w:val="BodyText"/>
      </w:pPr>
      <w:r>
        <w:t xml:space="preserve">(ศาสตราจารย์ ดร.ไพรัช) ต้นเดือนธันวาคมใช่ไหม นี่มันตุลาคมอยู่ ถ้าแนนกับคุณหมอปัฐวีย์ ทำเคสอย่างที่คุณหมอบอกว่าแม่แจ่มได้อะไรได้นี่ เอาไปถวายให้ท่านได้ทรงทราบจะดี เพราะเราได้ทำ Cloud อย่างนี้อย่างนี้ โอ.เค. ไหม หมอปฐวีย์ช่วยดู ว่าเครื่องเป็นอย่างไร</w:t>
      </w:r>
    </w:p>
    <w:p>
      <w:pPr>
        <w:pStyle w:val="BodyText"/>
      </w:pPr>
      <w:r>
        <w:t xml:space="preserve">(ศาสตราจารย์ ดร.ไพรัช) คือ คุณหมอปัฐวีพูดเมื่อกี้มัน …</w:t>
      </w:r>
    </w:p>
    <w:p>
      <w:pPr>
        <w:pStyle w:val="BodyText"/>
      </w:pPr>
      <w:r>
        <w:t xml:space="preserve">(ศาสตราจารย์ ดร.ไพรัช) หมอที่แม่แจ่มอาจจะต้อง มาที่หมอปัฐวีย์เพราะอีกสักพักหนึ่งก็อาจจะว่า ไอ้เรื่อง Physical Movement นี่ เพราะการเคลื่อนย้ายทางกายภาพ เราเคลื่อนย้ายทุกอย่างไป อันอย่างนี้เราทำ AI เราก็เริ่มทันเหตุการณ์แล้ว โอ.เค. ไหม โอ.เค. แนนอะไรนะ เอาวาระพิจารณาอะไรแนนประเด็นเพื่อพิจารณานะคะ โครงการ ต. 7 เห็นชอบความก้าวหน้าโครงการครั้งที่ 4 นะคะ แล้วก็เห็นชอบ ในงวดที่ 3 ค่ะ</w:t>
      </w:r>
    </w:p>
    <w:p>
      <w:pPr>
        <w:pStyle w:val="BodyText"/>
      </w:pPr>
      <w:r>
        <w:t xml:space="preserve">(ศาสตราจารย์ ดร.ไพรัช) ครับ ก็ไม่เห็นจะมีจอ เลขาฯ ขึ้นจอหน่อย</w:t>
      </w:r>
    </w:p>
    <w:p>
      <w:pPr>
        <w:pStyle w:val="BodyText"/>
      </w:pPr>
      <w:r>
        <w:t xml:space="preserve">(อาจารย์วันทนีย์) ค่ะ อยู่บนจอค่ะ</w:t>
      </w:r>
    </w:p>
    <w:p>
      <w:pPr>
        <w:pStyle w:val="BodyText"/>
      </w:pPr>
      <w:r>
        <w:t xml:space="preserve">(ศาสตราจารย์ ดร.ไพรัช) เห็นแต่คนที่ร่วมประชุมหมดเลย</w:t>
      </w:r>
    </w:p>
    <w:p>
      <w:pPr>
        <w:pStyle w:val="BodyText"/>
      </w:pPr>
      <w:r>
        <w:t xml:space="preserve">(อาจารย์วันทนีย์) เดี๋ยวนะคะ</w:t>
      </w:r>
    </w:p>
    <w:p>
      <w:pPr>
        <w:pStyle w:val="BodyText"/>
      </w:pPr>
      <w:r>
        <w:t xml:space="preserve">(ศาสตราจารย์ ดร.ไพรัช) เลขาฯ ว่าอย่างไร</w:t>
      </w:r>
    </w:p>
    <w:p>
      <w:pPr>
        <w:pStyle w:val="BodyText"/>
      </w:pPr>
      <w:r>
        <w:t xml:space="preserve">(อาจารย์วันทนีย์) เดี๋ยวนะคะ</w:t>
      </w:r>
    </w:p>
    <w:p>
      <w:pPr>
        <w:pStyle w:val="BodyText"/>
      </w:pPr>
      <w:r>
        <w:t xml:space="preserve">(ศาสตราจารย์ ดร.ไพรัช) แชร์สไลด์หน่อย</w:t>
      </w:r>
    </w:p>
    <w:p>
      <w:pPr>
        <w:pStyle w:val="BodyText"/>
      </w:pPr>
      <w:r>
        <w:t xml:space="preserve">(อาจารย์วันทนีย์) ค่ะ ๆ</w:t>
      </w:r>
    </w:p>
    <w:p>
      <w:pPr>
        <w:pStyle w:val="BodyText"/>
      </w:pPr>
      <w:r>
        <w:t xml:space="preserve">(ศาสตราจารย์ ดร.ไพรัช) นี่ กำลังมาแล้ว โอ.เค. ๆ จะได้เห็นว่าอนุมัติอะไร ให้ทางกรรมการดู</w:t>
      </w:r>
    </w:p>
    <w:p>
      <w:pPr>
        <w:pStyle w:val="BodyText"/>
      </w:pPr>
      <w:r>
        <w:t xml:space="preserve">(อาจารย์วันทนีย์) ค่ะ ๆ</w:t>
      </w:r>
    </w:p>
    <w:p>
      <w:pPr>
        <w:pStyle w:val="BodyText"/>
      </w:pPr>
      <w:r>
        <w:t xml:space="preserve">(ศาสตราจารย์ ดร.ไพรัช) วันทนีย์อันนี้นะ</w:t>
      </w:r>
    </w:p>
    <w:p>
      <w:pPr>
        <w:pStyle w:val="BodyText"/>
      </w:pPr>
      <w:r>
        <w:t xml:space="preserve">(ศาสตราจารย์ ดร.ไพรัช) ให้กรรมการได้เห็นแล้วนะครับ ถ้าท่านไม่ขัดข้องก็อนุมัตินะครับ</w:t>
      </w:r>
    </w:p>
    <w:p>
      <w:pPr>
        <w:pStyle w:val="BodyText"/>
      </w:pPr>
      <w:r>
        <w:t xml:space="preserve">(อาจารย์วันทนีย์) ค่ะ</w:t>
      </w:r>
    </w:p>
    <w:p>
      <w:pPr>
        <w:pStyle w:val="BodyText"/>
      </w:pPr>
      <w:r>
        <w:t xml:space="preserve">(ศาสตราจารย์ ดร.ไพรัช) คือ เราสังเกตมาตลอดเราก็ใช้เงินเยอะนะครับ ใช้เวลาเยอะ ใช้ทรัพยากรนักวิจัยเยอะ ไม่ใช่แค่ Individual โอ.เค. ครับ วาระต่อไป</w:t>
      </w:r>
    </w:p>
    <w:p>
      <w:pPr>
        <w:pStyle w:val="BodyText"/>
      </w:pPr>
      <w:r>
        <w:t xml:space="preserve">(ผู้เข้าร่วมประชุมหญิง) ค่ะ วาระต่อไปนะคะ เป็นเรื่องการนำผลงานไปใช้นะคะ ก็จะเป็นวาระ 5.1 นะคะ ก็จะเป็นคุณศรีทิพย์ อุชิน ก็จะเป็นการจัดการนวัตกรรม</w:t>
      </w:r>
      <w:r>
        <w:t xml:space="preserve"> </w:t>
      </w:r>
      <w:r>
        <w:t xml:space="preserve">ื่ออุตสาหกรรมใหม่ ศูนย์บริหารจัดการเทคโนโลยี ผลงานวิจัยด้านเทคโนโลยีสิ่งอำนวยความสะดวกและผู้สูงอายุ เพื่อผลักดันโครงการ</w:t>
      </w:r>
    </w:p>
    <w:p>
      <w:pPr>
        <w:pStyle w:val="BodyText"/>
      </w:pPr>
      <w:r>
        <w:t xml:space="preserve">(ผู้เข้าร่วมประชุมหญิง) สวัสดีค่ะ ท่านประธานและกรรมการทุกท่านนะคะ ขออนุญาตรายงานนะคะ ผลงานวิจัยด้านเทคโนโลยีสำหรับผู้สูงอายุ ผู้พิการ และผู้ป่วยค่ะ ขออนุญาตที่จะโฟกัสที่ 3 แพลตฟอร์ม TMC นะคะ ตอนนี้เราดำเนินการมา ตอนแรกก็เมื่อ 3-4 เดือน ก็ได้มีอะไรก้าวหน้ามีรายละเอียดก้าวหน้าในเรื่องของการทำแพลตฟอร์มนะคะ หลัก ๆ เลย ก็เรื่องของการผลักดันให้ได้ Standard อันที่ 2 จะเป็นเรื่องการขาดทุนนะคะ เพราะว่ากันทำมาตรฐานจะต้องมีค่าใช้จ่ายทำวิเคราะห์ทดสอบนะคะ ก็แล้วก็อันสุดท้ายก็มีชื่อของทีมงาน TMC ที่ทำงานอยู่นะคะ หน้าถัดไปนะคะ ก็จะทบทวนตอนนี้ในโครงการ ซึ่งเริ่มมาตั้งแต่เดือนกุมภาพันธ์นะคะ 6 บริษัทนะคะ ซึ่ง 4 รายการแรกนี่ ก็เป็นผลงานของวิทยาลัยธรรมศาตร์นะคะ รถเข็นยืนได้ Hoist เครื่องยกผู้ป่วยนะคะ ที่ 3 ที่ 4 เป็น Space Walker สำหรับผู้ป่วยสโตรก หรือผู้ป่วยกล้ามเนื้ออ่อนแรง ช่วยออกกำลังกายนะคะ เพื่อที่จะสร้างกล้ามเนื้อให้ผู้สูงอายุ หรือผู้ป่วยที่มีกล้ามเนื้ออ่อนแรงนะคะ ที่เป็นรูปเด็กข้างบนนะคะ แล้วก็เป็นอุปกรณ์ที่ใช้กับเด็กพิการทางสายตา ในการที่ 6 เตียงอัจฉริยะที่ช่วยพลิกตัวผู้ป่วย มหาวิทยาลัย ที่เป็นรูปผู้หญิงใส่คาดนะคะ อุปกรณ์ที่ช่วยกระตุ้นการทำงานของสมอง เป็นการชะลอสมองเสื่อมและอันสุดท้ายเป็น iWalk นะคะ ซึ่งก็เป็นผลงานของมหาวิทยาลัย มีอยู่ 7 ผลงานนะคะ ตอนนี้ทำเรียกว่าทำงานอยู่นะคะ ในมิติต่าง ๆ แต่รายการที่ 8 ตอนนี้กำลังรอให้ทางผู้ประกอบการ หรือ Startup พร้อมนะคะ กุมภาพันธ์ ซึ่งเป็นวันแรกนะคะ เป็นสถานะของวันที่ 30 กันยายน ต้น ๆ เดือนตุลาคม ก็มีเพิ่มเติมมากขึ้นค่ะ แล้วก็เดือนตุลาคม ในช่วงที่ผ่านมานี่ ก็พยายามเอากลไก ตอนนี้ก็มี 2 รายการ ซึ่งได้รับอนุมัติค่าการศึกษาวิเคราะห์ทดสอบนะคะ อันที่ 1 Hoist นะคะ เครื่องยกผู้ป่วยของธรรมศาสตร์ ได้รับอนุมัติจาก ITAPs สำหรับการทดสอบโดยที่รายละเอียดมีตัวช่วยที่เป็นค่าใช้จ่ายบางส่วนด้วยนะคะ แล้วก็รายการที่ 5 Brix Prop ที่วิเคราะห์ออกมาไม่ได้เกี่ยวกับผู้ป่วยโดยตรง และตัว Brix Prop เองก็มีมาตรฐาน แต่ว่าล่าสุดนี่กำลังมองในมุมของกลยุทธ์การตลาด ที่ช่วยในการขายให้เขานะคะ ของศูนย์บ่มเพาะ สวทช. ภาพนี้ก็แสดงให้เห็นว่ามีความคืบหน้า รายการที่ 3 ก็มีเรื่องเพื่อขอขึ้นบัญชีนวัตกรรมไทยนะคะ กำลังรอเอกสาร ซึ่งก็น้อง ๆ ก็ขายของอยู่นะคะ อาจารย์น้อง ๆ เขา Commiss แล้วว่าเอกสารทั้งหมดก็จะยื่นให้กับทางบัญชีนวัตกรรมไทย เพื่อให้เข้าสู่ขั้นตอนในการพิจารณาต่อไปค่ะ อันนี้ก็เลยมีภาพมาเล่านะคะ บางอันท่านอาจจะเคยเห็นแล้ว ก็คือเป็นแพลตฟอร์มเรื่องของ คือ การเรียนรู้และเข้าใจว่ามาตรฐานต้องทำอะไรบ้างนะคะ ก็ทำการอบรมไปแล้วนะคะ เดี๋ยวจะมีการอบรม Standard ซึ่งก็จะกำลังมีล็อตของอุปกรณ์ใหม่เข้ามา หน้าถัดไปค่ะ ในขณะเดียวกัน ในส่วนของ … ดูนะคะ ว่าบริษัทอยู่ตรงไหน ทำอย่างไร อะไรอย่างนี้ค่ะ เป็นการแสดงว่ามีจริง แล้วก็ได้คุยด้วยแล้วก็ทีม อย่างตอนที่ไปเยี่ยมของ Bedtaly เตียงนี่ ก็ไปดูเทียมของมหาวิทยาลัยสุรนารี ทราบว่าเขาเองก็มีเรียกว่ามีการส่งเสริมพอสมควรนะคะ แล้วนอกจากนี้การพูดคุยทำให้ทราบว่ามีรายการอื่น ๆ อีก ที่เขาอยากจะเข้าร่วมเตียงของ Bedaly เข้ามาแล้วนะคะ ส่วนของธรรมศาสตร์นะคะ และตัว standing wheelchair รถเข็นที่ยืนได้นะคะ ไปดูโรงงานเขา น้อง ๆ ก็ทำได้ดีนะคะ ในช่วงนี้ก็เรียกว่ามีออเดอร์พอกันสมควร ส่วนอันที่ 3 ก็เป็น space walker นะคะ ก็อันนี้เรียกว่าลงทุนสร้างโรงงาน ซึ่งโรงงานค่อนข้างเป็นมาตรฐานมาก ๆ เลยนะคะ และทำได้ค่อยข้างดีนะคะ สถานที่เครื่องมือ จำหน่ายหรือนำเข้าเครื่องมือแพทย์ ถัดไปค่ะ ซึ่งส่วนของ Funding ทางอ้อเองก็ได้ทำ Proposal ใบเสนอ ปรากฏว่าเราได้เงินทุนมาประมาณ 10 ล้าน ก็ได้รับการจัดสรรในปี 2564 นี้ ก็จะมีส่วนช่วยในการดันงบเพราะว่าคงไม่ต้องรอทุนนะคะ ตอนนี้กำลังจัดสรรอยู่ ก็ว่าปีหน้าน่าจะผลักให้ได้มาตรฐาน นอกจากนี้นี่ จาก Blixpops เรื่องการตลาดเนื่องจากเป็นนักออกแบบ ก็ไม่เก่งเรื่องกลยุทธ์การตลาด เรียกว่ากลไกการให้คำปรึกษา ซึ่งอันนี้ก็มีทีมปรึกษาของทางศูนย์บ่มเพาะ ก็ค่อย ๆ หาตัวตนของน้อง ก็พบว่าน้อง ในการเป็น เรียกว่าเป็นผู้ขายผู้จำหน่าย แต่จะเก่งในการเป็น Coach แล้วก็นักออกแบบนะคะ มองเรียกว่าปรับ business model เป็นตัวเรียกว่า เป็นตัวเองนำมิติการทำกลยุทธ์ทางการตลาด บ่มเพาะเข้ามาช่วยให้ที่ปรึกษานะคะ ถัดไปค่ะ ก็ล่าสุดเราก็ไปออกงานนะคะ Intercare Asia วันที่ 3-5 ตุลาคม ได้รับผล ก็คือเราได้มี startup ของเราเองขึ้นมานะคะ ของธรรมศาสตร์ทั้งหมด Sit to Stand และ standing wheelchair นะคะ เตียงอัจฉริยะเองโดยที่ตัวบริษัท ตัว Brand Plus เอง คือหนึ่ง เป็นอุปกรณ์ช่วยให้นอนหลับในงานน่ะค่ะ คือทำมาหลาย Exhibition ครั้งนี้สูงมากนะคะ เกือบ 400,000 บาท ยังไม่จบ อยู่ประมาณ 360,000 กว่าบาทนะคะ 87 ราย ซึ่งน้องจะตามไปปิด เบ็ดเสร็จคนที่มาเยี่ยมชมเราไม่ต่ำกว่า 100 คนแล้ว ที่สำคัญน้อง ๆ ได้ตัวแทนจำหน่ายด้วยนะคะ อย่างเช่น กลุ่มของ Big C นะคะ บริษัทขายเครื่องมือแพทย์ งานค่อนข้างตรงนะคะ ในเชิงการชมงานครั้งแรกก็ถือว่าเป็นการตอบรับที่ดีค่ะ ก็จบเพียงเท่านี้ค่ะ ขอบคุณค่ะ</w:t>
      </w:r>
    </w:p>
    <w:p>
      <w:pPr>
        <w:pStyle w:val="BodyText"/>
      </w:pPr>
      <w:r>
        <w:t xml:space="preserve">(เลขาฯ) ท่านกรรมการมีข้อซักถามไหมคะ</w:t>
      </w:r>
    </w:p>
    <w:p>
      <w:pPr>
        <w:pStyle w:val="BodyText"/>
      </w:pPr>
      <w:r>
        <w:t xml:space="preserve">(ศาสตราจารย์ ดร.ไพรัช) อันนี้ อันนี้ต้องเรียนกรรมการว่าชมเชยอ้อนะครับ ว่าถ้าท่านจำได้นี่ ผมเชิญอ้อมาร่วม โดยที่ถ้าท่านกรรมการดูย้อนหลังไป ที่เราเชิญนักวิจัยหนุ่มมา 4-5 บริษัทมานี่ ก็คอมเพลน กับเรา โดยเฉพาะอาจารย์บันยงว่าอาจารย์ประเทศไทยนี่มี Funding เยอะ มี Gapfund มี Gap Fund ไปขอทีกว่าจะได้ตั้งนาน กว่าจะได้ก็ยาก ผมก็ว่า ITAPs ก็ให้อ้อมาดู อ้อก็ทำได้ดีมากดูจากการทำผลงาน อันนี้ผมว่าน่าจะเป็น Good ของประเทศไทย ว่ามันไม่ใช่อยู่ดี ๆ แล้วจะปล่อยเงินไปเรื่อย ๆ แล้วไม่ตามไปดู เราให้เงิน Funding ไป ก็ไม่ถึงผู้ซื้อเสียที ไปดูแล้วก็ลงมา Support ที่ได้มา 10 ล้าน นี่ ใช้… PMUC</w:t>
      </w:r>
    </w:p>
    <w:p>
      <w:pPr>
        <w:pStyle w:val="BodyText"/>
      </w:pPr>
      <w:r>
        <w:t xml:space="preserve">(ผู้เข้าร่วมประชุมหญิง) 10 ล้าน จะมี 3 โครงการน่ะค่ะ มีของ Food Accirity ทีนี้มันก็จะมีส่วนของ oparation เอาไปลงกับผู้ประกอบการนี่ 2 ล้านค่ะ 2,000,000 นี่ อ้อคิดว่าจะเอาไปลงเทสต์แล็บเลยค่ะ ซึ่งใช้เงินค่อยข้างเยอะค่ะ อาจารย์</w:t>
      </w:r>
    </w:p>
    <w:p>
      <w:pPr>
        <w:pStyle w:val="BodyText"/>
      </w:pPr>
      <w:r>
        <w:t xml:space="preserve">(ศาสตราจารย์ ดร.ไพรัช) ผมว่าอันนี้ถ้าอย่างนี้ เก่งมากไปได้ PMUC ได้อย่างไร</w:t>
      </w:r>
    </w:p>
    <w:p>
      <w:pPr>
        <w:pStyle w:val="BodyText"/>
      </w:pPr>
      <w:r>
        <w:t xml:space="preserve">(ผู้เข้าร่วมประชุมหญิง) ทำ Propersol เข้าไปนำเสนอด้วยค่ะ</w:t>
      </w:r>
    </w:p>
    <w:p>
      <w:pPr>
        <w:pStyle w:val="BodyText"/>
      </w:pPr>
      <w:r>
        <w:t xml:space="preserve">(ศาสตราจารย์ ดร.ไพรัช) วันหลัง… ก็ดี ทำไมนะ เมื่อกี้ทำไม่ทัน มันอย่างไรนะ</w:t>
      </w:r>
    </w:p>
    <w:p>
      <w:pPr>
        <w:pStyle w:val="BodyText"/>
      </w:pPr>
      <w:r>
        <w:t xml:space="preserve">(ผู้เข้าร่วมประชุมหญิง) อ๋อ คืออย่างนี้ค่ะ 10 ล้าน PMUC ต้องการให้ สวทช. ทำ Assalated ซึ่งในนี้จะมีเทคโนโลยีอยู่หลายตัวน่ะค่ะ อ้อเป็น 1 ใน 3 เทคโนโลยีที่เขาให้มาทดลองทำสำหรับแพลตฟอร์ม ยกตัวอย่างได้ไหม ยกตัวอย่าง</w:t>
      </w:r>
    </w:p>
    <w:p>
      <w:pPr>
        <w:pStyle w:val="BodyText"/>
      </w:pPr>
      <w:r>
        <w:t xml:space="preserve">(ผู้เข้าร่วมประชุมหญิง) ได้ค่ะ ใน TMC จะมี Food Innopolice เขาก็เร่งรัดการเติบโตของผู้ประกอบการด้านอาหาร เพื่อที่จะทำให้โครงการประมาณว่าไป scout งาน มหาวิทยาลัยทั่วประเทศมา มาเลือก มาคัดสรร แล้วก็ช่วยในการที่จะผลักให้งานเหล่านั้นนี่ออกไปสู่เชิงพาณิชย์ เป็นด้านอาหารค่ะ ส่วนของ EECI มีเรียกว่า เป็นแอเรียเบส หาเทคโนโลยีในพื้นที่ AEC เดียวกัน แต่ตอนนี้อ้อจะเน้นเรื่อง IOT Base ไปควานขาเทคโนโลยี ใน EEC Scout แล้วก็พยายามผลักให้มันโต ของอ้อเป็น AT Device ที่พร้อมแล้วเอามาช่วยในงานมาตรฐาน เพื่อจะเร่งให้เขาโต ซึ่ง 3 โครงการนี้ ได้มา 10 ล้าน เขาให้มาทดลองทำก่อน อ้อก็คิดว่าปีหน้านี่ อ้อก็น่าจะทำเพิมขยายผลให้ใหญ่กว่านี้ค่ะ</w:t>
      </w:r>
    </w:p>
    <w:p>
      <w:pPr>
        <w:pStyle w:val="BodyText"/>
      </w:pPr>
      <w:r>
        <w:t xml:space="preserve">(ศาสตราจารย์ ดร.ไพรัช) แล้วมันไปเกี่ยวกับที่อ้อเสนอมาเมื่อกี้ไหม</w:t>
      </w:r>
    </w:p>
    <w:p>
      <w:pPr>
        <w:pStyle w:val="BodyText"/>
      </w:pPr>
      <w:r>
        <w:t xml:space="preserve">(ผู้เข้าร่วมประชุมหญิง) คือใน 10 ล้านนี่ อ้อใส่ 8 ผลิตภัณฑ์ ผมอยากให้อ้อไปโชว์เคสให้เขาเห็นว่าเราทำอะไรนะ คืออยาก… คือ PMUC นี่ เขามีเจ้าอะไรเขาพาไปดู อย่างที่อ้อไป จะดีมาก จะได้เข้าใจวิธีการเงินนะครับ อันนี้หมดแล้ว เพราะเคยเห็น TPMC คือ อันนี้นี่ก็เท้าความว่าที่พระเทพฯ เสด็จ นะครับ แล้วเราก็ทำ Bio Engineering นะ เราก็ส่งเด็กไปเรียน แล้วหนังสือตอนหลังก็บอกให้ทำผลิตภัณฑ์เสร็จ ก็ยังเป็นโจทย์ เพราะมันไม่ถึงผู้ใช้ แล้วได้อ้อมาช่วย อันนี้ก็เก่งมาก ได้ขนาดนี้ก็เก่งแล้ว แต่อ้อไปช่วยเช็กว่าจะขยายผลอย่างไร เชิญครับ ท่านใดจะ Comment ไหมครับ โอ.เค. นะ วันหลังให้อ้อ มาฟังตั้งแต่ต้นนะ นี่อ้อ</w:t>
      </w:r>
    </w:p>
    <w:p>
      <w:pPr>
        <w:pStyle w:val="BodyText"/>
      </w:pPr>
      <w:r>
        <w:t xml:space="preserve">(อาจารย์วันทนีย์) อยู่ค่ะ ตั้งแต่ต้นค่ะ</w:t>
      </w:r>
    </w:p>
    <w:p>
      <w:pPr>
        <w:pStyle w:val="BodyText"/>
      </w:pPr>
      <w:r>
        <w:t xml:space="preserve">(ศาสตราจารย์ ดร.ไพรัช) อย่างงั้นได้ยินแล้วก็ไปคิดให้ด้วยว่าจะทำอย่างไร จากได้อย่างไรนะ</w:t>
      </w:r>
    </w:p>
    <w:p>
      <w:pPr>
        <w:pStyle w:val="BodyText"/>
      </w:pPr>
      <w:r>
        <w:t xml:space="preserve">(ผู้เข้าร่วมประชุมหญิง) ค่ะ</w:t>
      </w:r>
    </w:p>
    <w:p>
      <w:pPr>
        <w:pStyle w:val="BodyText"/>
      </w:pPr>
      <w:r>
        <w:t xml:space="preserve">(ศาสตราจารย์ ดร.ไพรัช) โอ.เค. นะครับ ขอบคุณมากเลย ต่อไปสไลด์ต่อไป แต่ว่าเอาสั้น ๆ เยอะแยะหมดเลย ต่อไปเป็นเรื่องเครื่องช่วยฟังสถานะของคุณวันทนีย์</w:t>
      </w:r>
    </w:p>
    <w:p>
      <w:pPr>
        <w:pStyle w:val="BodyText"/>
      </w:pPr>
      <w:r>
        <w:t xml:space="preserve">(อาจารย์วันทนีย์) เดี๋ยวนะคะ</w:t>
      </w:r>
    </w:p>
    <w:p>
      <w:pPr>
        <w:pStyle w:val="BodyText"/>
      </w:pPr>
      <w:r>
        <w:t xml:space="preserve">(ศาสตราจารย์ ดร.ไพรัช) อย่างนี้อ้อเครื่องช่วยฟังอ้อช่วยให้มันขายเอกชนได้ไหม อย่างนี้นะอ้อ แต่เราเหนื่อย เพราะว่าเอกชน เขาเขาเป็น เขาเป็นคนขายที่</w:t>
      </w:r>
    </w:p>
    <w:p>
      <w:pPr>
        <w:pStyle w:val="BodyText"/>
      </w:pPr>
      <w:r>
        <w:t xml:space="preserve">(ศาสตราจารย์ ดร.ไพรัช) ช่วยฟัง…</w:t>
      </w:r>
    </w:p>
    <w:p>
      <w:pPr>
        <w:pStyle w:val="BodyText"/>
      </w:pPr>
      <w:r>
        <w:t xml:space="preserve">(อาจารย์วันทนีย์) เขาเป็นคนขายที่ขาย Top 1 ของประเทศอยู่แล้วค่ะ คือตอนนี้เครื่องช่วยฟัง ตอนนี้อยากฟังว่าขายได้เท่าไร ผลประกอบการเป็นอย่างไร มี 2 รุ่นนะคะ รุ่น Clear กับรุ่น Clear power ตอนนี้สิ่งที่ทำอยู่นี่นะคะ ทำอยู่เสร็จหมดเรียบร้อยแล้ว พร้อมจำหน่าย แล้วก็จำหน่ายไปแล้วบ้าง แต่สิ่งที่บริษัทนี่ต้องการนะคะ สู่บัญชีในการขายผ่าน สปสช. นะคะ 1 เรื่องนะคะ เรื่องที่ 2 ก็คือเรื่องขึ้นบัญชีนวัตกรรม น่ะค่ะ ขณะนี้ในเรื่องของทาง สปสช. ซึ่งปัจจุบันนี่ ก็ สปสช. นี่ประกาศอัตราค่าใช้จ่ายของปี 2563 แล้วนะคะ ก็บริษัทก็จะสามารถนำไปจำหน่ายได้ใช่ไหมคะ</w:t>
      </w:r>
    </w:p>
    <w:p>
      <w:pPr>
        <w:pStyle w:val="BodyText"/>
      </w:pPr>
      <w:r>
        <w:t xml:space="preserve">(ผู้เข้าร่วมประชุมชาย) ใช่ครับ</w:t>
      </w:r>
    </w:p>
    <w:p>
      <w:pPr>
        <w:pStyle w:val="BodyText"/>
      </w:pPr>
      <w:r>
        <w:t xml:space="preserve">(ศาสตราจารย์ ดร.ไพรัช) คุณหมออรรถพรได้ช่วยเรื่องนี้</w:t>
      </w:r>
    </w:p>
    <w:p>
      <w:pPr>
        <w:pStyle w:val="BodyText"/>
      </w:pPr>
      <w:r>
        <w:t xml:space="preserve">(อาจารย์วันทนีย์) คุณหมออรรถพรช่วยอธิบายเพิ่มเติมหลักเกณฑ์หน่อยสิคะ</w:t>
      </w:r>
    </w:p>
    <w:p>
      <w:pPr>
        <w:pStyle w:val="BodyText"/>
      </w:pPr>
      <w:r>
        <w:t xml:space="preserve">(ผู้เข้าร่วมประชุมชาย) คือ เดิมนี่นะครับ สปสช. จะมีหลักเกณฑ์ ประกาศสำนักงานหลักเกณฑ์อัตรารายจ่าย ก็จะมีรายการหูฟังเดิม ที่มีการใช้ยี่ห้อเข้าไปในประกาศ ทำให้บริษัทนี่เขาไม่สารมารถจะเข้าได้ ตอนนี้เอาเรื่องเข้าไปให้กรรมการพิจารณาใหม่แล้ว ตอนนี้กรรมการเขาก็แก้ประกาศเรียบร้อยแล้วครับ ตั้งแต่วันที่ 9 ตุลาคม เรียบร้อย บริษัทแต่ว่ากำหนด แทนนี่เข้ามาได้เลยครับ ตอนนี้ก็ถือว่า CTEC ครับ</w:t>
      </w:r>
    </w:p>
    <w:p>
      <w:pPr>
        <w:pStyle w:val="BodyText"/>
      </w:pPr>
      <w:r>
        <w:t xml:space="preserve">(ศาสตราจารย์ ดร.ไพรัช) ดีมากเลย คุณหมอช่วยให้มันเข้าได้ แล้ววันทนีย์มีรายงานจากบริษัทไหม ที่คุณหมอพูด</w:t>
      </w:r>
    </w:p>
    <w:p>
      <w:pPr>
        <w:pStyle w:val="BodyText"/>
      </w:pPr>
      <w:r>
        <w:t xml:space="preserve">(อาจารย์วันทนีย์) คือบริษัทก็เชิญเขาไปออกงาน Inter Care เขาก็เริ่มขายได้บ้างนะคะ ก็ประกาศ สปสช. และรอขึ้นบัญชีนวัตกรรม และชวนเขาว่า ถ้าสามารถเอาเข้าขายใน สปสช. น่ะค่ะ เราจะแนะนำ กรมกิจกรรมผู้สูงอายุอยู่ไหมคะ กรมกิจกรรมผู้สูงอายุอยุ่ไหมคะ คุณ ผอ. อาภาอยู่ไหมคะ อยู่นะคะ ค่ะ ก็คือเรียนอาจารย์อย่างนี้นะคะ ก็คือเราเข้าไปที่บ้านบางแค ในปีนี้ 6 ที่ ของบ้านผู้สูงอายุน่ะคะ ก็จะชวนบริษัทเข้าไปประสานงานกับกรมกิจการผู้สูงอายุ ให้บริษัทได้เข้าไปวัดการได้ยินในบ้านผู้สูงอายุเหล่านี้นะคะ แล้วก็เดี๋ยวลองดูว่าจะสามารถเบิกสิทธิ์บัตรทอง จากการใช้เครื่องช่วยฟังตัวนี้จาก สปสช. ได้อย่างไรซึ่งคุณหมออรรถพรไม่ทราบว่าแบบนี้ทำได้ไหมคะ คุณหมอคะ</w:t>
      </w:r>
    </w:p>
    <w:p>
      <w:pPr>
        <w:pStyle w:val="BodyText"/>
      </w:pPr>
      <w:r>
        <w:t xml:space="preserve">(ผู้เข้าร่วมประชุมชาย) ถ้าเป็นหน่วยเข้าระบบได้ไหม อายุนะคะ ติดต่อแล้วใครรับ ใช้หน่วยบริการไหน</w:t>
      </w:r>
    </w:p>
    <w:p>
      <w:pPr>
        <w:pStyle w:val="BodyText"/>
      </w:pPr>
      <w:r>
        <w:t xml:space="preserve">(ผู้เข้าร่วมประชุมชาย) เรื่องปัญหานี่ตามประกาศไม่มีปัญหาเลยครับ</w:t>
      </w:r>
    </w:p>
    <w:p>
      <w:pPr>
        <w:pStyle w:val="BodyText"/>
      </w:pPr>
      <w:r>
        <w:t xml:space="preserve">(อาจารย์วันทนีย์) อย่างนั้นเดี๋ยวจะประสานงานกับบ้านผู้สูงอายุนะคะ พาบริษัทเข้าไปนะคะ อาจารย์ขา</w:t>
      </w:r>
    </w:p>
    <w:p>
      <w:pPr>
        <w:pStyle w:val="BodyText"/>
      </w:pPr>
      <w:r>
        <w:t xml:space="preserve">(ศาสตราจารย์ ดร.ไพรัช) ดีครับ ๆ วาระนี้ผมว่าต้องขอบคุณคุณหมออรรรถพร บริษัทเข้ามา แต่คราวนั้นบริษัทพูดแรงไปหน่อยนะ ท่านก็ใจเย็น ค่ะ ๆ ทุกอย่างตรงนี้ ช่วยคุณหมอ อย่างนี้ที่เราทำงานนี่ ผมใช้คำว่าเป็นแพลตฟอร์ม เมื่อวานผมฟังพาร์ตเนอร์ที่รวม ๆ กัน ถ้าเราทำวิจัยโดยลำพังหลังจากสังเกต Hearing Edge นี่ มันเริ่มต้นสมัยโน้น แล้วเราได้คุณหมออรรถพร แล้วนักวิจัยช่วย ผู้สูงอายุได้ ก็จะเกิดกรณีนี้ นะครับ โอ.เค. นะ โอ.เค. ติดตามและมารายงานคราวหน้านะ วันทนีย์นะ ต่อไป</w:t>
      </w:r>
    </w:p>
    <w:p>
      <w:pPr>
        <w:pStyle w:val="BodyText"/>
      </w:pPr>
      <w:r>
        <w:t xml:space="preserve">(อาจารย์วันทนีย์) ข้อเข่า</w:t>
      </w:r>
    </w:p>
    <w:p>
      <w:pPr>
        <w:pStyle w:val="BodyText"/>
      </w:pPr>
      <w:r>
        <w:t xml:space="preserve">(ศาสตราจารย์ ดร.ไพรัช) อันนี้ก็อายุพอ ๆ กับ Hearing Edge</w:t>
      </w:r>
    </w:p>
    <w:p>
      <w:pPr>
        <w:pStyle w:val="BodyText"/>
      </w:pPr>
      <w:r>
        <w:t xml:space="preserve">(ศาสตราจารย์ ดร.ไพรัช) ผมขอสถานะก่อน เทคโนโลยีไม่ต้องลงลึก เทคโนโลยีไม่อยากรู้เท่าไร อยากรู้สถานะ</w:t>
      </w:r>
    </w:p>
    <w:p>
      <w:pPr>
        <w:pStyle w:val="BodyText"/>
      </w:pPr>
      <w:r>
        <w:t xml:space="preserve">(ผู้เข้าร่วมประชุมชาย) สวัสดีครับ อาจารย์ แค่ 2 สไลด์พอ เพราะเดี๋ยวคุยกันทีหลัง ถ้าเกิดคุยกันทีหลังนะครับ เดี๋ยวจะจับเวลาเขาติดภาระกิจด่วนก็เลยฝากผมมาแทนนะครับอาจารย์ ก็ตามนี้ สไลด์นี้จะพูดถึง TOO ของการจัดทำผลประโยชนทางบริษัทนะครับ ก็เป็นเอกสารเพื่อยื่นประกอบอยู่ในการยื่นบัญชีนวัตกรรมนะครับ คุณสุรัตน์ก็ฝากขอโทษมาด้วยครับ ว่าติดภารกิจของบริษัท 2-3 เดือน ค่อนข้างตึง ยังน้อยอยู่นะครับ อาจารย์ส่วนเรื่องการเจรจากับผู้แทนจำหน่ายนี่ ตอนนี้ไปเจรจากันอีกรอบหนึ่งนะครับ ตอนนี้อยู่ระหว่างการหาข้อสรุปกันว่า</w:t>
      </w:r>
    </w:p>
    <w:p>
      <w:pPr>
        <w:pStyle w:val="BodyText"/>
      </w:pPr>
      <w:r>
        <w:t xml:space="preserve">(อาจารย์วันทนีย์) ได้หรือยังแจ็ก</w:t>
      </w:r>
    </w:p>
    <w:p>
      <w:pPr>
        <w:pStyle w:val="BodyText"/>
      </w:pPr>
      <w:r>
        <w:t xml:space="preserve">(อาจารย์วันทนีย์) เป็นบริษัทเดิมอันเก่าคุณพีทจะไปซื้อ ไปซื้อบริษัทเขาค่ะอาจารย์แล้วบริษัทก็ปล่อยเขาไปให้นักธุรกิจเขาจัดการกันเอง เราไปยุ่งไม่ได้</w:t>
      </w:r>
    </w:p>
    <w:p>
      <w:pPr>
        <w:pStyle w:val="BodyText"/>
      </w:pPr>
      <w:r>
        <w:t xml:space="preserve">(อาจารย์วันทนีย์) เขาเพิ่มทุน เขากลัวว่าคุณพีทไปซื้อเขา อันนี้เลยบอกให้ ไปคุยใหม่เพื่อที่จะขายได้ ถ้าเขาไม่ขายเอง เขาต้องมีบริษัทตัวแทนจำหน่ายค่ะ</w:t>
      </w:r>
    </w:p>
    <w:p>
      <w:pPr>
        <w:pStyle w:val="BodyText"/>
      </w:pPr>
      <w:r>
        <w:t xml:space="preserve">(ศาสตราจารย์ ดร.ไพรัช) ครับ</w:t>
      </w:r>
    </w:p>
    <w:p>
      <w:pPr>
        <w:pStyle w:val="BodyText"/>
      </w:pPr>
      <w:r>
        <w:t xml:space="preserve">(อาจารย์วันทนีย์) ก็เลยบอกว่าไปหาบริษัทใหม่ หรือจะกลับไป ตอนนี้ก็ทางบริษัทกำลัง ISO 10485 อันนี้จะขึ้น … แล้วประมาณต้นปีหน้าขึ้นอีก 100 ขา แจ้งมานะครับ สไลด์ถัดไปเลยครับ อันนี้ก็เป็นประเด็น…</w:t>
      </w:r>
    </w:p>
    <w:p>
      <w:pPr>
        <w:pStyle w:val="BodyText"/>
      </w:pPr>
      <w:r>
        <w:t xml:space="preserve">(ศาสตราจารย์ ดร.ไพรัช) เขาขายเองถูกไหม เราช่วยเขามาเยอะแล้ว อันนี้เขาขึ้นตามกระบวนการ ISO ของเขาไปขายเองแล้ว ผมกับวันทนีย์ไปหาเงินให้เขาไม่รู้กี่ล้านแล้วนะ หมดแรงแล้ว</w:t>
      </w:r>
    </w:p>
    <w:p>
      <w:pPr>
        <w:pStyle w:val="BodyText"/>
      </w:pPr>
      <w:r>
        <w:t xml:space="preserve">(ผู้เข้าร่วมประชุมชาย) โอ.เค. ครับ คราวนี้ก็มีประเด็นหารือก็เหมือนกับครั้งก่อนที่เคยปรึกษาอาจารย์ไว้ก่อน การนำข้อเข่าขาเทียมเข้าสู่บัญชีรายการ สปสช.</w:t>
      </w:r>
    </w:p>
    <w:p>
      <w:pPr>
        <w:pStyle w:val="BodyText"/>
      </w:pPr>
      <w:r>
        <w:t xml:space="preserve">(ศาสตราจารย์ ดร.ไพรัช) ลองถามคุณหมออรรถพร</w:t>
      </w:r>
    </w:p>
    <w:p>
      <w:pPr>
        <w:pStyle w:val="BodyText"/>
      </w:pPr>
      <w:r>
        <w:t xml:space="preserve">(ผู้เข้าร่วมประชุมชาย) ก็อันนี้น่าจะเป็นคล้าย ๆ กับเครื่องช่วยฟัง ประเด็นหารือกับคุณหมออรรถพรครับ แล้วอีกข้อหนึ่งอะไร หลักเกณฑ์ของการดำเนินงาน ยังไม่จบ</w:t>
      </w:r>
    </w:p>
    <w:p>
      <w:pPr>
        <w:pStyle w:val="BodyText"/>
      </w:pPr>
      <w:r>
        <w:t xml:space="preserve">(ผู้เข้าร่วมประชุมชาย) อันนี้เป็นทีมเป็นกลุ่มวิจัยในทีมของที่วิจัยด้วยกันนี่ อย่างที่เมื่อกี้อาจารย์พูดถึงโครงการพิเศษนี่ ส่งมอบขาเทียมก็เป็นหน้าที่ของบริษัทครับ ก็เหมือนกับเราไปหางาน</w:t>
      </w:r>
    </w:p>
    <w:p>
      <w:pPr>
        <w:pStyle w:val="BodyText"/>
      </w:pPr>
      <w:r>
        <w:t xml:space="preserve">(ศาสตราจารย์ ดร.ไพรัช) บริษัทเหมือนกับว่าเราช่วยกันมากกว่านี้ไม่ได้แล้ว ต้องเอาไปขายเองบางคนบอกว่าอรรถพร</w:t>
      </w:r>
    </w:p>
    <w:p>
      <w:pPr>
        <w:pStyle w:val="BodyText"/>
      </w:pPr>
      <w:r>
        <w:t xml:space="preserve">(ผู้เข้าร่วมประชุมชาย) ครับ ๆ ข้อเข่าเทียมไหมครับ ผมนึกภาพไม่ออก</w:t>
      </w:r>
    </w:p>
    <w:p>
      <w:pPr>
        <w:pStyle w:val="BodyText"/>
      </w:pPr>
      <w:r>
        <w:t xml:space="preserve">(ศาสตราจารย์ ดร.ไพรัช) คือขาเทียมครับ ขาข้างนอก เปิดสไลด์ข้างหลังก็ได้ครับ ให้คุณหมอดู เป็นสไลด์ที่เป็นขาครับ ตรงข้อด้วยไหม</w:t>
      </w:r>
    </w:p>
    <w:p>
      <w:pPr>
        <w:pStyle w:val="BodyText"/>
      </w:pPr>
      <w:r>
        <w:t xml:space="preserve">(ผู้เข้าร่วมประชุมชาย) โอ.เค. ครับ ผมขอรับไปดูในรายละเอียดว่ามันจะเข้าไปอยู่ในหมวดไหนนะครับ</w:t>
      </w:r>
    </w:p>
    <w:p>
      <w:pPr>
        <w:pStyle w:val="BodyText"/>
      </w:pPr>
      <w:r>
        <w:t xml:space="preserve">(ศาสตราจารย์ ดร.ไพรัช) ครับดี ครั้งหน้ามาแจ้งให้ทราบมาว่าในแทร็กไหนที่เร็ว ครับ ดีครับ ๆ ช่วยแจ้งไปทางผู้ประกอบการด้วยคุณหมอจะช่วยดูให้ว่ามันเป็นอย่างไรนะ คือเราทำมานานแล้วนี่ มันมีอะไรอีก 2 หมวดใหญ่ที่ถาม เหมือนกับประเด็น จัดทำโครงการที่เราเคยทำให้การจัดทำ</w:t>
      </w:r>
    </w:p>
    <w:p>
      <w:pPr>
        <w:pStyle w:val="BodyText"/>
      </w:pPr>
      <w:r>
        <w:t xml:space="preserve">(ศาสตราจารย์ ดร.ไพรัช) ไม่ดีแล้วครับหมดแรงแล้ว ต้องไปขายเองแล้ว</w:t>
      </w:r>
    </w:p>
    <w:p>
      <w:pPr>
        <w:pStyle w:val="BodyText"/>
      </w:pPr>
      <w:r>
        <w:t xml:space="preserve">(ผู้เข้าร่วมประชุมชาย) ครับอาจารย์ อันนี้เดี๋ยวแจ้งทางบริษัทไปครับ</w:t>
      </w:r>
    </w:p>
    <w:p>
      <w:pPr>
        <w:pStyle w:val="BodyText"/>
      </w:pPr>
      <w:r>
        <w:t xml:space="preserve">(ศาสตราจารย์ ดร.ไพรัช) ผมไม่มี วันทนีย์มีหรือ</w:t>
      </w:r>
    </w:p>
    <w:p>
      <w:pPr>
        <w:pStyle w:val="BodyText"/>
      </w:pPr>
      <w:r>
        <w:t xml:space="preserve">(อาจารย์วันทนีย์) ไม่มีแล้วค่ะ อาจารย์</w:t>
      </w:r>
    </w:p>
    <w:p>
      <w:pPr>
        <w:pStyle w:val="BodyText"/>
      </w:pPr>
      <w:r>
        <w:t xml:space="preserve">(ศาสตราจารย์ ดร.ไพรัช) หมดแล้ว ๆ ทำได้ก็ได้ เจ๊งก็เจ๊ง ช่วยไม่ได้ Bullet 2 คืออะไร</w:t>
      </w:r>
    </w:p>
    <w:p>
      <w:pPr>
        <w:pStyle w:val="BodyText"/>
      </w:pPr>
      <w:r>
        <w:t xml:space="preserve">(ผู้เข้าร่วมประชุมชาย) สปสช. แล้วครับ ว่ามีแนวทางไหมที่เป็นขยายผลในการใช้งานน่ะครับ ที่จะเข้าสู่บัญชีแล้ว เข้าส่งผลอย่างไรนี้นะครับ อันนี้จะขอปรึกษากับอาจารว่าขอไปดูประเด็นกันก่อน</w:t>
      </w:r>
    </w:p>
    <w:p>
      <w:pPr>
        <w:pStyle w:val="BodyText"/>
      </w:pPr>
      <w:r>
        <w:t xml:space="preserve">(ศาสตราจารย์ ดร.ไพรัช) ก็เขาควรจะ… เชิญคุณหมอมีอะไรไหมครับ โครงการที่มีสืบเนื่องหรือเปล่า</w:t>
      </w:r>
    </w:p>
    <w:p>
      <w:pPr>
        <w:pStyle w:val="BodyText"/>
      </w:pPr>
      <w:r>
        <w:t xml:space="preserve">(อาจารย์วันทนีย์) คุณหมอคะอันนี้มันมีเบิกจ่ายอยู่ในรายการแล้วค่ะ</w:t>
      </w:r>
    </w:p>
    <w:p>
      <w:pPr>
        <w:pStyle w:val="BodyText"/>
      </w:pPr>
      <w:r>
        <w:t xml:space="preserve">(ศาสตราจารย์ ดร.ไพรัช) อย่างไรแจ็คกับวันทนีย์ก็ช่วยตามคุณหมอด้วยแล้วกันครับอาจารย์</w:t>
      </w:r>
    </w:p>
    <w:p>
      <w:pPr>
        <w:pStyle w:val="BodyText"/>
      </w:pPr>
      <w:r>
        <w:t xml:space="preserve">(ศาสตราจารย์ ดร.ไพรัช) โอ.เค. ครับ เรามี โอ.เค. นะมีคำตอบให้วาระความก้าวหน้าในเรื่องของการดำเนินงานของศูนย์นะคะ วันนี้ก็จะมีทีมของ ดร.พสุ มารายงานเรื่องความก้าวหน้าของผลงงานวิจัย 1 ผลงานค่ะ เดี๋ยวเชิญคุรสุรีรัตน์เดี๋ยวเชิญ คุณสุรีรัตรค่ะ</w:t>
      </w:r>
    </w:p>
    <w:p>
      <w:pPr>
        <w:pStyle w:val="BodyText"/>
      </w:pPr>
      <w:r>
        <w:t xml:space="preserve">(ผู้เข้าร่วมประชุมหญิง) ค่ะ สวัสดีค่ะ สำหรับระบบคำบรรยายแทนเสียงสำหรับผู้ที่บกพร่องทางการได้ยินและผู้สูงอายุนะคะ ไปใช้ประโยชน์นะคะ โดยหัวหน้าโครงการคือ ดร.อนันต์ลดา โชติมงคล ตัวระบบคำบรรรยายแทนเสียงทันต่อเวลานี้นะคะ เป็นนวัตกรรมที่จัดทำขึ้นเพื่อให้บริการนะคะ ในการต่อเชื่อมกับสถานีโทรทัศน์ในระบบดิจิทัลค่ะ และการศึกษาในมหาวิทยาลัย และการประชุมสัมมนาค่ะ นะคะ ก็ในสไลด์ก็จะมีตัวอย่างของการให้บริการทางด้านต่าง ๆ นะคะ การให้บริการคำบรรยายแทนเสียงกับสถานีโทรศัพท์ Thai PBS ที่สไลด์ที่ 3 ค่ะ สำหรับการถ่ายทอดสดพระบรมราชาพิเศกของราชการที่ 10 มีช่องทางออนไลน์ในช่องทาง Youtube ที่มีบริการอย่างนี้ค่ะ สำหรับรายการสด โดยมียอดผู้เข้าชมใน Youtube สูงสุด 15.2 ล้านครั้งค่ะ สไลด์ต่อไปนะคะ ในคำบรรยายแทนเสียงก็จะมีล่ามภาษามือเพื่อช่วยบรรยายแทนเสียงอีกอย่างหนึ่งค่ะ สไลด์ต่อไปนะคะ ในทางสถานีโทรทัศน์นะคะ ทางโครงการก็มีการจัดทำคำบรรยายแทนเสียงแบบทันต่อเวลาจริงค่ะ สำหรับการเสด็จพระราชดำเนินทางชลมารค ถ่ายทอดสด ของทางสถานี ThaiPBS ค่ะ ตัวอย่างต่อไปนะคะ ที่มีประโยชน์คำบรรยายแทนเสียงของการแถลงข่าวประจำวัน สถานการณ์ของศูนย์บริหารสถานการณ์โควิด-19 นะคะ แถลงข่าวแล้วก็มีการจัดการทำบรรยายแทนเสียง เริ่มตั้งแต่วันที่ 2 เมษายน จนถึงปัจจุบันค่ะ โดยรายการนี้นี่ออกอากาศทั้ง 5 ช่อง ครบทุกโครงข่ายของสถานีโทรทัศน์ดิจิทัลนะคะ มี TPTV ของรัฐสภา มี NBT มีช่อง 9 MCOT และช่อง 5 ค่ะ อันนี้ก็ครบโครงการ สำหรับตัวอย่างของการทำคำบรรยายแทนเสียงในห้องเรียนนะคะ ก็จะมีที่มหาวิทยาลัยราชภัฏสกลนครค่ะ สาขาวิชาเทคโนโลยีสารสนเทศ ซึ่งที่มหาวิทยาลัยสาขานี้ จะมีหลักสูตรเรียนร่วม นักศึกษาที่เป็นปกติและนักศักษาที่มีปัญหาทางการได้ยิน เริ่มโครงการนี้นี่ตั้งแต่ปี 61 จนถึงปัจจุบันนะคะ จำนวนนักศึกษานี่จะมีวโน้มนี่จะมีนักศึกษาที่มีปัญหาทางการได้ยินเข้าเรียนเพิ่มในมหาวิทยาลัย จะมีการแสดงผลบนหน้าจอ Projector หรือบนโทรศัพท์มือถือผ่านแอปพลิเคชันค่ะ สำหรับทางด้านการสัมมนานะคะ การจัดทำคำบรรยายแทนเสียง ซึ่งเก็บรายได้ได้นะคะ และก็เชิงสาธารณะประโยชน์ก็ได้จัดทำไปทั้งหมด 3 งานนะคะ จะมีงาน ดิจิทัลไทยแลนด์ Big Bang จะมีการถอดความจากผู้บรรยายบางท่านที่เป็นภาษาอังกฤษ ก็จะแปลเป็นภาษาไทยและอังกฤษอีกครั้งหนึ่งค่ะ อีกอย่างนะคะ Application มูลนิธิสากลเพื่อคนพิการค่ะ จัดที่ทำเนียบรัฐบาลค่ะ งานที่ 3 สาธารณประโยชน์นะคะ ที่ทางขอความอนุเคราะห์มานะค่ะ ก็มีวิทยาลัยสวนดุสิต จะมีด้านการศึกษาพิเศษ ครั้งที่ 8 นะคะ ก็จะเป็นบรรยายภาษาอังกฤษนะคะ จะมีการถอดความภาษาอังกฤษเป็นภาษาไทยก่อน แล้วก็จะมีการจัดทำเป็นภาษาไทยอีกครั้งหนึ่งค่ะ และก็จะมีงานของทางวุฒิสภา สังคม เป็นการเสวนาโดยสะดวกถ้วนหน้าค่ะ สำหรับประโยชน์และผลกระทบทางเศรษฐกิจและสังคมที่จัดทำขึ้นนะคะ ก็จะมีส่วนของมูลค่าการลงทุน ส่วนของในมูลค่ามีการลงทุนจัดซื้ออุปกรณ์ในการบรรยายแทนเสียงซอฟต์แวร์ต่าง ๆ นะคะ มีการจัดจ้างเจ้าหน้าที่ช่างเทคนิคหรือว่าเจ้าหน้าที่ตัดต่อรายการนะคะ รวมเป็นมูลค่าทั้งหมดประมาณ 28,725,255.54 บาท ค่ะ ก็จะมีผู้ที่ได้รับประโยชน์ 2 ด้าน ทั้งหมด 3 ด้านนะคะ คือ จะมีบริษัทต่าง ๆ นี่จะมีรายได้ ขายอุปกรณ์ ขายระบบ ขายซอฟต์แวร์นะคะ อุปกรณ์ต่าง ๆ คิดเป็นมูลค่าประมาณ 26,700,450 บาท ส่วนผู้ประกอบกิจการ จากการสอบถามทางสถานีโทรทัศน์ รัฐสภาค่ะ แล้วก็ช่อง 9 MCOT จะได้ประโยชน์จากการที่มีผู้เข้าชมนี่ ที่เป็นผู้พิการทางการได้ยินนี่เข้าชมมากขึ้นนะคะ คิดเป็นมูลค่าประมาณ 10,386,666.34 บาท ส่วนคนพิการทางการได้ยิน สื่อสาร มีประมาณ ซึ่งปัจจุบันมีจำนวณ ประมาณ 300,000 คนนะคะ มีได้รับประโยชน์ในการเข้าถึงข้อมูลและข่าวสารที่จำเป็นนะคะ อย่างเช่น เรื่องการแพร่ระบาดของไวรัสโควิดนะคะ ที่ได้อิมแพคนะคะ คิดเป็นประมาณ 10,386,666.34 บาทค่ะ รวมทั้งหมด impac ก็จะเป็น 88,870,633.34 บาทค่ะ สำหรับสไลด์ต่อไปนะคะ ก็จะเป็นภาพรวมของการให้บริการทั้งหมด ก็จะมีตั้งแต่ งานสัมมนาวิชาการระดับชาติด้าน</w:t>
      </w:r>
    </w:p>
    <w:p>
      <w:pPr>
        <w:pStyle w:val="BodyText"/>
      </w:pPr>
      <w:r>
        <w:t xml:space="preserve">(ศาสตราจารย์ ดร.ไพรัช) หนูไม่ต้องลงละเอียดนะ</w:t>
      </w:r>
    </w:p>
    <w:p>
      <w:pPr>
        <w:pStyle w:val="BodyText"/>
      </w:pPr>
      <w:r>
        <w:t xml:space="preserve">(ผู้เข้าร่วมประชุมหญิง) ก็นี่จะเป็นกลุ่มผู้ให้บริการนะคะ แล้วก็จะเป็นรางวัลที่ทางโครงการได้รับจากสำนักงานนวัตกรรม แล้วก็จะมีแนวทางการขยายผล แนวทางการวางนะคะ ก็คือคำบรรยายแทนเสียงแบบสดสำหรับการศึกษาในระดับมหาวิทยาลัยค่ะ โดยทำสัญญากับ TTRS ในการบริการร่วมกับล่ามทางไกลค่ะ บริการทางการที่ 2 สำหรับการเรียนแบบออนไลน์นะคะ ทางหนังสือถึง กสทช. ในการจัดทำบริการนี้และล่ามภาษามือค่ะ บริการที่ 3 บริการคำบรรยาย ซึ่งอยู่การระหว่างหารือกับทางโทรทัศน์ สำหรับรูปแบบในอนาคตนะคะ อยู่ระหว่างการศึกษาแนวทาง Spin off องค์กรที่เรียกว่า social enterprise นะคะ ก็คือศูนย์บริการคำบรรยายแทนเสียง ซึ่งปัจจุบันดำเนินการภายใต้ สวทช. ค่ะ</w:t>
      </w:r>
    </w:p>
    <w:p>
      <w:pPr>
        <w:pStyle w:val="BodyText"/>
      </w:pPr>
      <w:r>
        <w:t xml:space="preserve">(ศาสตราจารย์ ดร.ไพรัช) จบแล้วใช่ไหม ครบทุกอย่าง ผมว่าอันนี้ดีมาก มีประโยชน์มากต่อคนด้อยโอกาส ส่วนเรื่องของความยั่งยืนในอนาคต ได้เป็น จะหนักจะลำบาก เชิญครับ มีใคร Comment ไหมครับ โอ.เค. นะ อันสุดท้ายแล้ว</w:t>
      </w:r>
    </w:p>
    <w:p>
      <w:pPr>
        <w:pStyle w:val="BodyText"/>
      </w:pPr>
      <w:r>
        <w:t xml:space="preserve">(อาจารย์วันทนีย์) กำหนดการประชุมครั้งต่อไปค่ะ 26 พฤศจิกายน ตอนเช้าค่ะ ก็เรียนท่าน ทุกท่านค่ะท่านกรรมการทุกท่านค่ะ</w:t>
      </w:r>
    </w:p>
    <w:p>
      <w:pPr>
        <w:pStyle w:val="BodyText"/>
      </w:pPr>
      <w:r>
        <w:t xml:space="preserve">(ศาสตราจารย์ ดร.ไพรัช) โอ.เค. นะ ครบทุกอย่างนะ ไม่มีอะไรแล้วก็ขอบคุณทุกท่าน แล้วก็ขอปิดประชุมนะครับ ขอบคุณ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ประชุม คณะกรรมการเทคนิคด้านเทคโนโลยีสิ่งอำนวยความสะดวกและเครื่องมือแพทย์ครั้งที่ 8/2563</dc:title>
  <dc:creator/>
  <cp:keywords/>
  <dcterms:created xsi:type="dcterms:W3CDTF">2021-03-23T09:18:51Z</dcterms:created>
  <dcterms:modified xsi:type="dcterms:W3CDTF">2021-03-23T09: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ตุลาคม 2563 เวลา 08.45 น.</vt:lpwstr>
  </property>
  <property fmtid="{D5CDD505-2E9C-101B-9397-08002B2CF9AE}" pid="3" name="subtitle">
    <vt:lpwstr/>
  </property>
</Properties>
</file>